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2235EB" w14:textId="77777777" w:rsidR="00C127A0" w:rsidRPr="00C127A0" w:rsidRDefault="002364B2" w:rsidP="00C127A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127A0">
        <w:rPr>
          <w:rFonts w:ascii="Times New Roman" w:hAnsi="Times New Roman" w:cs="Times New Roman"/>
          <w:b/>
          <w:sz w:val="24"/>
          <w:szCs w:val="24"/>
        </w:rPr>
        <w:t xml:space="preserve">Online Supplement: </w:t>
      </w:r>
      <w:r w:rsidR="00C127A0" w:rsidRPr="00C127A0">
        <w:rPr>
          <w:rFonts w:ascii="Times New Roman" w:eastAsia="Times New Roman" w:hAnsi="Times New Roman" w:cs="Times New Roman"/>
          <w:b/>
          <w:sz w:val="24"/>
          <w:szCs w:val="24"/>
        </w:rPr>
        <w:t xml:space="preserve">Risk of schizophrenia, schizoaffective, and bipolar disorders by migrant status, region of origin, and age-at-migration. A national cohort study of 1.8 million people </w:t>
      </w:r>
    </w:p>
    <w:p w14:paraId="6E35C309" w14:textId="7DA58D14" w:rsidR="00AF52EA" w:rsidRDefault="00AF52EA" w:rsidP="00AF52EA">
      <w:pPr>
        <w:pStyle w:val="Heading2"/>
      </w:pPr>
    </w:p>
    <w:p w14:paraId="4503775D" w14:textId="77777777" w:rsidR="00AF52EA" w:rsidRDefault="00AF52EA" w:rsidP="00AF52EA">
      <w:pPr>
        <w:pStyle w:val="Heading2"/>
      </w:pPr>
    </w:p>
    <w:p w14:paraId="70BA4630" w14:textId="5265BAA7" w:rsidR="00A468E7" w:rsidRPr="00AF52EA" w:rsidRDefault="00A468E7" w:rsidP="00AF52EA">
      <w:pPr>
        <w:pStyle w:val="Heading2"/>
      </w:pPr>
      <w:r w:rsidRPr="00D82629">
        <w:rPr>
          <w:bCs/>
          <w:smallCaps/>
          <w:sz w:val="20"/>
        </w:rPr>
        <w:t xml:space="preserve">Supplemental table </w:t>
      </w:r>
      <w:r w:rsidR="00E2701E">
        <w:rPr>
          <w:bCs/>
          <w:smallCaps/>
          <w:sz w:val="20"/>
        </w:rPr>
        <w:t>1</w:t>
      </w:r>
      <w:r w:rsidRPr="00D82629">
        <w:rPr>
          <w:bCs/>
          <w:smallCaps/>
          <w:sz w:val="20"/>
        </w:rPr>
        <w:t>: Income-Adjusted hazard ratios by migrant status</w:t>
      </w:r>
    </w:p>
    <w:tbl>
      <w:tblPr>
        <w:tblStyle w:val="TableGrid3"/>
        <w:tblW w:w="7634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3301"/>
        <w:gridCol w:w="824"/>
        <w:gridCol w:w="1100"/>
        <w:gridCol w:w="850"/>
        <w:gridCol w:w="709"/>
        <w:gridCol w:w="850"/>
      </w:tblGrid>
      <w:tr w:rsidR="00BF1496" w:rsidRPr="00BF1496" w14:paraId="3FEF1096" w14:textId="77777777" w:rsidTr="00BF1496">
        <w:trPr>
          <w:trHeight w:val="297"/>
        </w:trPr>
        <w:tc>
          <w:tcPr>
            <w:tcW w:w="33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C81EED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1574489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BED1ED3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2790E9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Adjusted</w:t>
            </w:r>
            <w:r w:rsidRPr="00BF149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BF1496" w:rsidRPr="00BF1496" w14:paraId="0CEC98ED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5C3171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E1ABEB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 xml:space="preserve">N   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8D377A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 xml:space="preserve">    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F05C053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Hazard ratio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AAFFF94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95%CI</w:t>
            </w:r>
          </w:p>
        </w:tc>
      </w:tr>
      <w:tr w:rsidR="00BF1496" w:rsidRPr="00BF1496" w14:paraId="14C0AC91" w14:textId="77777777" w:rsidTr="00BF1496">
        <w:trPr>
          <w:trHeight w:val="297"/>
        </w:trPr>
        <w:tc>
          <w:tcPr>
            <w:tcW w:w="33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BB36C80" w14:textId="77777777" w:rsidR="00BF1496" w:rsidRPr="00BF1496" w:rsidRDefault="00BF1496" w:rsidP="00BF14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b/>
                <w:sz w:val="20"/>
                <w:szCs w:val="20"/>
              </w:rPr>
              <w:t>Schizophrenia + schizoaffective</w:t>
            </w:r>
          </w:p>
        </w:tc>
        <w:tc>
          <w:tcPr>
            <w:tcW w:w="8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D565160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7CB8D9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C3FCD35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6B04E82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496" w:rsidRPr="00BF1496" w14:paraId="0B258C16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A8FA43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Swedish born (reference)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95B008" w14:textId="0C56A859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33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8F1EFD" w14:textId="30195806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1.4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41F744" w14:textId="01CADAEF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B7A612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6AED7B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496" w:rsidRPr="00BF1496" w14:paraId="0703D3F7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7BD9F8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Children of migrants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65DEDA" w14:textId="51FDAFE6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6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233048" w14:textId="1B95878D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9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F601AA" w14:textId="7EF7EB9F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AA9C10" w14:textId="02D37D94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3212B0" w14:textId="56CCC7F9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6</w:t>
            </w:r>
          </w:p>
        </w:tc>
      </w:tr>
      <w:tr w:rsidR="00BF1496" w:rsidRPr="00BF1496" w14:paraId="6FC14485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E75F08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Migrant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358781" w14:textId="3C9709A8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7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9C3248" w14:textId="44266EBD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.7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694CDD" w14:textId="7A47DF4A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B684B1" w14:textId="4056170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0D3BF0" w14:textId="3E492A62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7</w:t>
            </w:r>
          </w:p>
        </w:tc>
      </w:tr>
      <w:tr w:rsidR="00BF1496" w:rsidRPr="00BF1496" w14:paraId="4DB5D75B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6E9674" w14:textId="77777777" w:rsidR="00BF1496" w:rsidRPr="00BF1496" w:rsidRDefault="00BF1496" w:rsidP="00BF14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b/>
                <w:sz w:val="20"/>
                <w:szCs w:val="20"/>
              </w:rPr>
              <w:t>Affective psychotic disorders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8ECEF7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A67FA5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9AED73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943C08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CFBDEC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496" w:rsidRPr="00BF1496" w14:paraId="77042C72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3A8FB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Swedish born (reference)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4686BE" w14:textId="6879778B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53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ABED88" w14:textId="0A77E93C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0.8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20E0ED" w14:textId="76F88A6E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619FBD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3A05FB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496" w:rsidRPr="00BF1496" w14:paraId="73ECE4EC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2A0F71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Children of migrants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9F4FF8" w14:textId="768DF571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CBC8EA" w14:textId="3FEDF2AA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0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6B9940" w14:textId="33821435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E2F7B4" w14:textId="729C7B26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458ADB" w14:textId="7C630456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34</w:t>
            </w:r>
          </w:p>
        </w:tc>
      </w:tr>
      <w:tr w:rsidR="00BF1496" w:rsidRPr="00BF1496" w14:paraId="2346879A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72B1E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Migrant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DE01A1" w14:textId="1306538A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14E43" w14:textId="119D2240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2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F99AA2" w14:textId="6DA2FD84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ADDE17" w14:textId="0B95FA68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2DFCC2" w14:textId="7DF416C0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9</w:t>
            </w:r>
          </w:p>
        </w:tc>
      </w:tr>
      <w:tr w:rsidR="00BF1496" w:rsidRPr="00BF1496" w14:paraId="709E40DC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CCF2CA" w14:textId="77777777" w:rsidR="00BF1496" w:rsidRPr="00BF1496" w:rsidRDefault="00BF1496" w:rsidP="00BF14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b/>
                <w:sz w:val="20"/>
                <w:szCs w:val="20"/>
              </w:rPr>
              <w:t>Other non-affective psychotic disorders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8B130A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663071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EB9784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20930B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B60302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496" w:rsidRPr="00BF1496" w14:paraId="051B5601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2B2FA9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Swedish born (reference)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D0240F" w14:textId="727E3F20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,89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044019" w14:textId="790CFED4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4.3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6D6621" w14:textId="00F9F6DF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F3DA0D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010B4D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496" w:rsidRPr="00BF1496" w14:paraId="1FDDCE1A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F0D5A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Children of migrants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6FF6E2" w14:textId="2F340F1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8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5F16FD" w14:textId="44CBCF9B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2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34F69E" w14:textId="2A9F4B52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E5E9D0" w14:textId="595AFF18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477EF2" w14:textId="7BBC5E16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8</w:t>
            </w:r>
          </w:p>
        </w:tc>
      </w:tr>
      <w:tr w:rsidR="00BF1496" w:rsidRPr="00BF1496" w14:paraId="7E7C2CF6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87A2A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Migrant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B35201" w14:textId="0BD5EBDB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5DEBC5" w14:textId="3D749733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5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3A3475" w14:textId="31A9619A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FB6D3B" w14:textId="37570588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9A4CAC" w14:textId="52A3B669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0</w:t>
            </w:r>
          </w:p>
        </w:tc>
      </w:tr>
      <w:tr w:rsidR="00BF1496" w:rsidRPr="00BF1496" w14:paraId="339EC97F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D5C855" w14:textId="77777777" w:rsidR="00BF1496" w:rsidRPr="00BF1496" w:rsidRDefault="00BF1496" w:rsidP="00BF149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b/>
                <w:sz w:val="20"/>
                <w:szCs w:val="20"/>
              </w:rPr>
              <w:t>Bipolar disorder without psychosis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736588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0AE799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BB3E20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4B252D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DDD0C5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496" w:rsidRPr="00BF1496" w14:paraId="1678345E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4D2E4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Swedish born (reference)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3B7926" w14:textId="4BDDF28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,13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A39E9D" w14:textId="76385FFE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1.5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92EFA8" w14:textId="33A1ADFB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00CEA2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03E516" w14:textId="77777777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496" w:rsidRPr="00BF1496" w14:paraId="78056B47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DB68B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Children of migrants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0B569" w14:textId="583ACB3E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CC387C" w14:textId="63A2335B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5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36B924" w14:textId="71B9FEBD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697D95" w14:textId="5CA72ACA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039F5B" w14:textId="62FFB252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BF1496" w:rsidRPr="00BF1496" w14:paraId="24D8E201" w14:textId="77777777" w:rsidTr="00BF1496">
        <w:trPr>
          <w:trHeight w:val="297"/>
        </w:trPr>
        <w:tc>
          <w:tcPr>
            <w:tcW w:w="3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F18180" w14:textId="77777777" w:rsidR="00BF1496" w:rsidRPr="00BF1496" w:rsidRDefault="00BF1496" w:rsidP="00BF149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F1496">
              <w:rPr>
                <w:rFonts w:ascii="Times New Roman" w:hAnsi="Times New Roman" w:cs="Times New Roman"/>
                <w:sz w:val="20"/>
                <w:szCs w:val="20"/>
              </w:rPr>
              <w:t>Migrant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601C4F9" w14:textId="5D7DC45A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EE4427" w14:textId="6DBAEC3C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1354340" w14:textId="38EE07D4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361B37C" w14:textId="00CA46F4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62F6F98" w14:textId="7A09C084" w:rsidR="00BF1496" w:rsidRPr="00BF1496" w:rsidRDefault="00BF1496" w:rsidP="00BF14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5306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8</w:t>
            </w:r>
          </w:p>
        </w:tc>
      </w:tr>
    </w:tbl>
    <w:p w14:paraId="541298ED" w14:textId="77777777" w:rsidR="00BF1496" w:rsidRPr="00B03D89" w:rsidRDefault="00BF1496" w:rsidP="00BF1496">
      <w:pPr>
        <w:pStyle w:val="Caption"/>
        <w:keepNext/>
        <w:spacing w:after="0"/>
        <w:ind w:firstLine="720"/>
        <w:rPr>
          <w:rFonts w:ascii="Times New Roman" w:hAnsi="Times New Roman" w:cs="Times New Roman"/>
          <w:b w:val="0"/>
          <w:smallCaps w:val="0"/>
          <w:color w:val="auto"/>
          <w:sz w:val="18"/>
          <w:szCs w:val="18"/>
        </w:rPr>
      </w:pPr>
      <w:bookmarkStart w:id="0" w:name="_Ref467153705"/>
      <w:bookmarkStart w:id="1" w:name="_Ref467153700"/>
      <w:r w:rsidRPr="00B03D89">
        <w:rPr>
          <w:rFonts w:ascii="Times New Roman" w:hAnsi="Times New Roman" w:cs="Times New Roman"/>
          <w:b w:val="0"/>
          <w:smallCaps w:val="0"/>
          <w:color w:val="auto"/>
          <w:sz w:val="18"/>
          <w:szCs w:val="18"/>
        </w:rPr>
        <w:t>HR: Hazard ratio; 95%CI: 95% confidence interval</w:t>
      </w:r>
    </w:p>
    <w:p w14:paraId="688192B6" w14:textId="77777777" w:rsidR="00BF1496" w:rsidRPr="00B03D89" w:rsidRDefault="00BF1496" w:rsidP="00BF1496">
      <w:pPr>
        <w:ind w:firstLine="720"/>
        <w:rPr>
          <w:rFonts w:ascii="Times New Roman" w:hAnsi="Times New Roman" w:cs="Times New Roman"/>
          <w:sz w:val="18"/>
          <w:szCs w:val="18"/>
        </w:rPr>
      </w:pPr>
      <w:r w:rsidRPr="00B03D89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B03D89">
        <w:rPr>
          <w:rFonts w:ascii="Times New Roman" w:hAnsi="Times New Roman" w:cs="Times New Roman"/>
          <w:sz w:val="18"/>
          <w:szCs w:val="18"/>
        </w:rPr>
        <w:t>Adjusted for age, sex, time period, and income</w:t>
      </w:r>
      <w:bookmarkEnd w:id="0"/>
      <w:bookmarkEnd w:id="1"/>
    </w:p>
    <w:p w14:paraId="06546B1D" w14:textId="77777777" w:rsidR="007E40C7" w:rsidRDefault="007E40C7">
      <w:pPr>
        <w:rPr>
          <w:rFonts w:ascii="Times New Roman" w:eastAsia="Times New Roman" w:hAnsi="Times New Roman" w:cs="Times New Roman"/>
          <w:b/>
          <w:bCs/>
          <w:smallCaps/>
        </w:rPr>
      </w:pPr>
      <w:r>
        <w:rPr>
          <w:rFonts w:ascii="Times New Roman" w:eastAsia="Times New Roman" w:hAnsi="Times New Roman" w:cs="Times New Roman"/>
          <w:b/>
          <w:bCs/>
          <w:smallCaps/>
        </w:rPr>
        <w:br w:type="page"/>
      </w:r>
    </w:p>
    <w:p w14:paraId="6F9DE22B" w14:textId="2600AEAD" w:rsidR="00A468E7" w:rsidRPr="00D82629" w:rsidRDefault="00A468E7" w:rsidP="007E40C7">
      <w:pPr>
        <w:spacing w:line="480" w:lineRule="auto"/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</w:pPr>
      <w:r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lastRenderedPageBreak/>
        <w:t xml:space="preserve">Supplemental Table </w:t>
      </w:r>
      <w:r w:rsidR="00D0483A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2</w:t>
      </w:r>
      <w:r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: income-adjusted hazard ratios by region of origin</w:t>
      </w:r>
    </w:p>
    <w:tbl>
      <w:tblPr>
        <w:tblStyle w:val="TableGrid"/>
        <w:tblW w:w="8222" w:type="dxa"/>
        <w:tblLayout w:type="fixed"/>
        <w:tblLook w:val="04A0" w:firstRow="1" w:lastRow="0" w:firstColumn="1" w:lastColumn="0" w:noHBand="0" w:noVBand="1"/>
      </w:tblPr>
      <w:tblGrid>
        <w:gridCol w:w="3510"/>
        <w:gridCol w:w="993"/>
        <w:gridCol w:w="1134"/>
        <w:gridCol w:w="884"/>
        <w:gridCol w:w="850"/>
        <w:gridCol w:w="851"/>
      </w:tblGrid>
      <w:tr w:rsidR="00FB24D8" w:rsidRPr="00E2701E" w14:paraId="222FD951" w14:textId="77777777" w:rsidTr="00C04AC0">
        <w:trPr>
          <w:trHeight w:val="290"/>
        </w:trPr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16FA7306" w14:textId="77777777" w:rsidR="00FB24D8" w:rsidRPr="00E2701E" w:rsidRDefault="00FB24D8" w:rsidP="00A468E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B7A22" w14:textId="6DD9DA3F" w:rsidR="00FB24D8" w:rsidRPr="00E2701E" w:rsidRDefault="00554E3C" w:rsidP="00A468E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2932BC" w14:textId="1D9164EF" w:rsidR="00FB24D8" w:rsidRPr="00E2701E" w:rsidRDefault="00FB24D8" w:rsidP="00A468E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 xml:space="preserve"> %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8C1B9B" w14:textId="3DA3084C" w:rsidR="00FB24D8" w:rsidRPr="00E2701E" w:rsidRDefault="00FB24D8" w:rsidP="007E40C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 xml:space="preserve">Adjusted </w:t>
            </w:r>
            <w:r w:rsidR="00B03D89" w:rsidRPr="00E2701E">
              <w:rPr>
                <w:rFonts w:ascii="Times New Roman" w:hAnsi="Times New Roman" w:cs="Times New Roman"/>
                <w:sz w:val="18"/>
                <w:szCs w:val="18"/>
              </w:rPr>
              <w:t>HR</w:t>
            </w:r>
            <w:r w:rsidRPr="00E2701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0BE3D2" w14:textId="77777777" w:rsidR="00FB24D8" w:rsidRPr="00E2701E" w:rsidRDefault="00FB24D8" w:rsidP="007E40C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 xml:space="preserve">95%CI </w:t>
            </w:r>
          </w:p>
        </w:tc>
      </w:tr>
      <w:tr w:rsidR="00FB24D8" w:rsidRPr="00E2701E" w14:paraId="03ED2D66" w14:textId="77777777" w:rsidTr="00BF1496">
        <w:trPr>
          <w:trHeight w:val="290"/>
        </w:trPr>
        <w:tc>
          <w:tcPr>
            <w:tcW w:w="351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0B0ACBA" w14:textId="77777777" w:rsidR="00FB24D8" w:rsidRPr="00E2701E" w:rsidRDefault="00FB24D8" w:rsidP="00A468E7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chizophrenia + schizoaffective 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DF2D2B" w14:textId="77777777" w:rsidR="00FB24D8" w:rsidRPr="00E2701E" w:rsidRDefault="00FB24D8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D49D0A" w14:textId="77777777" w:rsidR="00FB24D8" w:rsidRPr="00E2701E" w:rsidRDefault="00FB24D8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998158" w14:textId="77777777" w:rsidR="00FB24D8" w:rsidRPr="00E2701E" w:rsidRDefault="00FB24D8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03D86C" w14:textId="77777777" w:rsidR="00FB24D8" w:rsidRPr="00E2701E" w:rsidRDefault="00FB24D8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927DB3" w14:textId="77777777" w:rsidR="00FB24D8" w:rsidRPr="00E2701E" w:rsidRDefault="00FB24D8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4B9" w:rsidRPr="00E2701E" w14:paraId="5F7154A0" w14:textId="77777777" w:rsidTr="00BF1496">
        <w:trPr>
          <w:trHeight w:val="152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F34ECA" w14:textId="77777777" w:rsidR="000444B9" w:rsidRPr="00E2701E" w:rsidRDefault="000444B9" w:rsidP="000444B9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D225FB7" w14:textId="084B2991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,3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ABEE280" w14:textId="2BDA3DB3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61.4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03F502" w14:textId="77777777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DB2385" w14:textId="77777777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E7E55" w14:textId="77777777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4B9" w:rsidRPr="00E2701E" w14:paraId="418306B2" w14:textId="77777777" w:rsidTr="00BF1496">
        <w:trPr>
          <w:trHeight w:val="198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C85E7C" w14:textId="77777777" w:rsidR="000444B9" w:rsidRPr="00E2701E" w:rsidRDefault="000444B9" w:rsidP="000444B9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6DD8527" w14:textId="6D06B15E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B49F54B" w14:textId="13684257" w:rsidR="000444B9" w:rsidRPr="009C0D45" w:rsidRDefault="000444B9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42D11" w14:textId="0170F9D8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51B188" w14:textId="7A59FDB2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146567" w14:textId="1F0BFD59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1</w:t>
            </w:r>
          </w:p>
        </w:tc>
      </w:tr>
      <w:tr w:rsidR="000444B9" w:rsidRPr="00E2701E" w14:paraId="0274446B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A4B241" w14:textId="77777777" w:rsidR="000444B9" w:rsidRPr="00E2701E" w:rsidRDefault="000444B9" w:rsidP="000444B9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Other Nordi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B574E69" w14:textId="3C746B1E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681A70" w14:textId="3FB42473" w:rsidR="000444B9" w:rsidRPr="009C0D45" w:rsidRDefault="000444B9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CB241D" w14:textId="4ECD9980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3535D2" w14:textId="06888D34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5E5F21" w14:textId="22DDA850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9</w:t>
            </w:r>
          </w:p>
        </w:tc>
      </w:tr>
      <w:tr w:rsidR="000444B9" w:rsidRPr="00E2701E" w14:paraId="01333283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1715EAA" w14:textId="77777777" w:rsidR="000444B9" w:rsidRPr="00E2701E" w:rsidRDefault="000444B9" w:rsidP="000444B9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Europ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5497687" w14:textId="4A291019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E54F08F" w14:textId="61B838B3" w:rsidR="000444B9" w:rsidRPr="009C0D45" w:rsidRDefault="000444B9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9D7DC7" w14:textId="7A197A00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EF47B5" w14:textId="0ECF52DA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9ED3E0" w14:textId="1603B35B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9</w:t>
            </w:r>
          </w:p>
        </w:tc>
      </w:tr>
      <w:tr w:rsidR="000444B9" w:rsidRPr="00E2701E" w14:paraId="30E49254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4258211" w14:textId="77777777" w:rsidR="000444B9" w:rsidRPr="00E2701E" w:rsidRDefault="000444B9" w:rsidP="000444B9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Asia + Ocea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DFB7BAD" w14:textId="5F77862E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3C47559" w14:textId="0F788A2B" w:rsidR="000444B9" w:rsidRPr="009C0D45" w:rsidRDefault="000444B9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D6C33A" w14:textId="6F8D6B08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0C777D" w14:textId="5B35CC20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50D412" w14:textId="1A0F4AB0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6</w:t>
            </w:r>
          </w:p>
        </w:tc>
      </w:tr>
      <w:tr w:rsidR="000444B9" w:rsidRPr="00E2701E" w14:paraId="3E559B5E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BCE678C" w14:textId="77777777" w:rsidR="000444B9" w:rsidRPr="00E2701E" w:rsidRDefault="000444B9" w:rsidP="000444B9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Middle Eas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8674731" w14:textId="64CC7BF0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D22FAC4" w14:textId="1E6738F9" w:rsidR="000444B9" w:rsidRPr="009C0D45" w:rsidRDefault="000444B9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FB147D" w14:textId="3B001277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4DA660" w14:textId="4FFD6AEE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F475BC" w14:textId="28D87D2D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8</w:t>
            </w:r>
          </w:p>
        </w:tc>
      </w:tr>
      <w:tr w:rsidR="000444B9" w:rsidRPr="00E2701E" w14:paraId="2DC531AC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36388A" w14:textId="77777777" w:rsidR="000444B9" w:rsidRPr="00E2701E" w:rsidRDefault="000444B9" w:rsidP="000444B9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C240CB4" w14:textId="447B6E22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E0837EC" w14:textId="12C3E48B" w:rsidR="000444B9" w:rsidRPr="009C0D45" w:rsidRDefault="000444B9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562D1B" w14:textId="7E79347C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4.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0D2C85" w14:textId="3752DF6B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719745" w14:textId="3CCF7556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5.38</w:t>
            </w:r>
          </w:p>
        </w:tc>
      </w:tr>
      <w:tr w:rsidR="000444B9" w:rsidRPr="00E2701E" w14:paraId="4ACF8EA6" w14:textId="77777777" w:rsidTr="00BF1496">
        <w:trPr>
          <w:trHeight w:val="187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0F5F64" w14:textId="77777777" w:rsidR="000444B9" w:rsidRPr="00E2701E" w:rsidRDefault="000444B9" w:rsidP="000444B9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North Ame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5CB32E1" w14:textId="68F660D5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6BBA62" w14:textId="10831767" w:rsidR="000444B9" w:rsidRPr="009C0D45" w:rsidRDefault="000444B9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D9FBFA" w14:textId="75548FF3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A44609" w14:textId="0BE935EC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1FCB85" w14:textId="3001CB25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71</w:t>
            </w:r>
          </w:p>
        </w:tc>
      </w:tr>
      <w:tr w:rsidR="000444B9" w:rsidRPr="00E2701E" w14:paraId="4411A8E4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7A04E46" w14:textId="77777777" w:rsidR="000444B9" w:rsidRPr="00E2701E" w:rsidRDefault="000444B9" w:rsidP="000444B9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South Ame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BE79058" w14:textId="09054FBF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9973A8" w14:textId="0E1132FE" w:rsidR="000444B9" w:rsidRPr="009C0D45" w:rsidRDefault="000444B9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.3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F6DF42" w14:textId="2090C36E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DF97C1" w14:textId="3D34301A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CDAA78" w14:textId="537203DC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54</w:t>
            </w:r>
          </w:p>
        </w:tc>
      </w:tr>
      <w:tr w:rsidR="000444B9" w:rsidRPr="009C0D45" w14:paraId="2AEC63E6" w14:textId="77777777" w:rsidTr="00BF1496">
        <w:trPr>
          <w:gridAfter w:val="2"/>
          <w:wAfter w:w="1701" w:type="dxa"/>
          <w:trHeight w:val="32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48910DC" w14:textId="14901865" w:rsidR="000444B9" w:rsidRPr="00E2701E" w:rsidRDefault="000444B9" w:rsidP="000444B9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ffective psychotic disorder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958C68D" w14:textId="77777777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C5E829" w14:textId="77777777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5C685E09" w14:textId="77777777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444B9" w:rsidRPr="00E2701E" w14:paraId="7FEACF84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9C14638" w14:textId="29E1B5AB" w:rsidR="000444B9" w:rsidRPr="00E2701E" w:rsidRDefault="000444B9" w:rsidP="000444B9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6AFC01E" w14:textId="0670A11E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69F658" w14:textId="42A9C829" w:rsidR="000444B9" w:rsidRPr="009C0D45" w:rsidRDefault="000444B9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4F1C77B1" w14:textId="1A90DE38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228A688" w14:textId="77777777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C897218" w14:textId="77777777" w:rsidR="000444B9" w:rsidRPr="009C0D45" w:rsidRDefault="000444B9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E2701E" w14:paraId="4DD7A2C9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347E8D" w14:textId="34E3C506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6E7B6CD" w14:textId="210A3599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,5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25C8634" w14:textId="1FB6EDD3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70.8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4295476A" w14:textId="47CE76D1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3E19521" w14:textId="7777777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0231B36" w14:textId="7777777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E2701E" w14:paraId="02BDB4E4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28021F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FE6532E" w14:textId="7101CF3A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211BF31" w14:textId="2AA2AD02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E0661C" w14:textId="126DD8A8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BA1990" w14:textId="4EAE5259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737789" w14:textId="7F0AF10C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2</w:t>
            </w:r>
          </w:p>
        </w:tc>
      </w:tr>
      <w:tr w:rsidR="00BF1496" w:rsidRPr="00E2701E" w14:paraId="56D79BC6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2D13471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Other Nordi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ED5B3EF" w14:textId="052EDB53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764C359" w14:textId="3A22FC7E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A6F9FD" w14:textId="45572F29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D10B6C" w14:textId="2490B7F6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AFDDAA" w14:textId="6E6B8213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7</w:t>
            </w:r>
          </w:p>
        </w:tc>
      </w:tr>
      <w:tr w:rsidR="00BF1496" w:rsidRPr="00E2701E" w14:paraId="16C6CECE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87FCCAE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Europ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9DBE935" w14:textId="280B2E0E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48E605C" w14:textId="28E5F930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13758D" w14:textId="5A37DB72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916AAE" w14:textId="6224C54E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B6617D" w14:textId="478FB619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4</w:t>
            </w:r>
          </w:p>
        </w:tc>
      </w:tr>
      <w:tr w:rsidR="00BF1496" w:rsidRPr="00E2701E" w14:paraId="76501A31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3F878DE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Asia + Ocea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E41DA27" w14:textId="1608453F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F5AED86" w14:textId="1E76FC40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5701F9" w14:textId="778B8978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F39490" w14:textId="225D1228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970965" w14:textId="5A3BA0E2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5</w:t>
            </w:r>
          </w:p>
        </w:tc>
      </w:tr>
      <w:tr w:rsidR="00BF1496" w:rsidRPr="00E2701E" w14:paraId="3E9FFF35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A09B3F9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Middle Eas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14A4021" w14:textId="0D7DF827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8B28BF" w14:textId="52D1339C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A723C5" w14:textId="2B2C88BB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14041F" w14:textId="43B0DFD3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EF0501" w14:textId="2EC78BE3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6</w:t>
            </w:r>
          </w:p>
        </w:tc>
      </w:tr>
      <w:tr w:rsidR="00BF1496" w:rsidRPr="00E2701E" w14:paraId="3F48E19D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B0E7A3C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5740B71" w14:textId="60D5AD58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E7B802" w14:textId="2C5DF1E8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8AE2EB" w14:textId="30671622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302212" w14:textId="1C410CB0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97D811" w14:textId="711CE400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42</w:t>
            </w:r>
          </w:p>
        </w:tc>
      </w:tr>
      <w:tr w:rsidR="00BF1496" w:rsidRPr="00E2701E" w14:paraId="4063CBDC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A040AEA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North Ame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823ACC4" w14:textId="0BA0EE69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BA7BB69" w14:textId="31684666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CD8DAC" w14:textId="1B7D6FE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C0FA37" w14:textId="01E15274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4BFE34" w14:textId="6FBFE9C2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8</w:t>
            </w:r>
          </w:p>
        </w:tc>
      </w:tr>
      <w:tr w:rsidR="00BF1496" w:rsidRPr="00E2701E" w14:paraId="7ADD972A" w14:textId="77777777" w:rsidTr="00BF1496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F908EE3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South Ame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7C67DBE" w14:textId="2017C8DA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4D2D5B7" w14:textId="3159B59B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D9256" w14:textId="7850681A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C3EAAC" w14:textId="5AB85316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0EA506" w14:textId="15AA54F9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65</w:t>
            </w:r>
          </w:p>
        </w:tc>
      </w:tr>
      <w:tr w:rsidR="00BF1496" w:rsidRPr="009C0D45" w14:paraId="727AA81D" w14:textId="77777777" w:rsidTr="009C0D45">
        <w:trPr>
          <w:gridAfter w:val="2"/>
          <w:wAfter w:w="1701" w:type="dxa"/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1FD2B1C" w14:textId="6D772829" w:rsidR="00BF1496" w:rsidRPr="00E2701E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Other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non-affective </w:t>
            </w:r>
            <w:r w:rsidRPr="00E2701E">
              <w:rPr>
                <w:rFonts w:ascii="Times New Roman" w:hAnsi="Times New Roman" w:cs="Times New Roman"/>
                <w:b/>
                <w:sz w:val="18"/>
                <w:szCs w:val="18"/>
              </w:rPr>
              <w:t>psychotic disorder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86B8699" w14:textId="77777777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017629E" w14:textId="77777777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3C2F025E" w14:textId="7777777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E2701E" w14:paraId="0FD391FE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9043D0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7867654" w14:textId="52D4D6EA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2,8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764059" w14:textId="6CBEE643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64.3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2F8F42EA" w14:textId="03CE49EB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606E7C5" w14:textId="7777777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1F64575" w14:textId="7777777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E2701E" w14:paraId="16EC112D" w14:textId="77777777" w:rsidTr="009C0D45">
        <w:trPr>
          <w:trHeight w:val="317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9473BF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429423F" w14:textId="466B43BF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DDF5F40" w14:textId="1AA83D47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55F777" w14:textId="03F143F2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034235" w14:textId="75EF92ED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0FCB03" w14:textId="141A3E65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3</w:t>
            </w:r>
          </w:p>
        </w:tc>
      </w:tr>
      <w:tr w:rsidR="00BF1496" w:rsidRPr="00E2701E" w14:paraId="34E5B9EB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95BB214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Other Nordi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DCB9516" w14:textId="10829E65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6235585" w14:textId="5F6CB52B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9491B3" w14:textId="0456F821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A67DAF" w14:textId="36B67543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306D81" w14:textId="4C1070B2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1</w:t>
            </w:r>
          </w:p>
        </w:tc>
      </w:tr>
      <w:tr w:rsidR="00BF1496" w:rsidRPr="00E2701E" w14:paraId="5AC6A8B0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C1A2DDB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Europ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35E2152" w14:textId="08E74967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2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D311CE3" w14:textId="577507EA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2DD8A1" w14:textId="405F96E6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DC59C0" w14:textId="09819755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6BFC9B" w14:textId="044A09B8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7</w:t>
            </w:r>
          </w:p>
        </w:tc>
      </w:tr>
      <w:tr w:rsidR="00BF1496" w:rsidRPr="00E2701E" w14:paraId="2DA20BC3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4254BD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Asia + Ocea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5B98040" w14:textId="62A3D466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879C376" w14:textId="35F495B5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4C3FC9" w14:textId="325489E9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37EB86" w14:textId="32B51E28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531D91" w14:textId="25B19BF2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7</w:t>
            </w:r>
          </w:p>
        </w:tc>
      </w:tr>
      <w:tr w:rsidR="00BF1496" w:rsidRPr="00E2701E" w14:paraId="21B7ADE1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CA9F847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Middle Eas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FA69DB9" w14:textId="7E61B0A6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2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5FDAB8F" w14:textId="42D11C5D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AB4F43" w14:textId="1FEF5F4B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0C8DAA" w14:textId="2E5E4892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A381CF" w14:textId="554C94D0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5</w:t>
            </w:r>
          </w:p>
        </w:tc>
      </w:tr>
      <w:tr w:rsidR="00BF1496" w:rsidRPr="00E2701E" w14:paraId="057705C3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E9655C0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8646565" w14:textId="2AB8DF7A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E92817A" w14:textId="7CCB2C7A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7DD820" w14:textId="715EC489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5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D8FCF1" w14:textId="24D124DD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6CA809" w14:textId="767B3A88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4.18</w:t>
            </w:r>
          </w:p>
        </w:tc>
      </w:tr>
      <w:tr w:rsidR="00BF1496" w:rsidRPr="00E2701E" w14:paraId="4CA32358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224CEED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North Ame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9231FB5" w14:textId="699715C5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8432C6" w14:textId="6278F368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9CD5D5" w14:textId="2EE9F41E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C4289D" w14:textId="19E8638C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56FFE1" w14:textId="3EBEC2FF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</w:t>
            </w:r>
          </w:p>
        </w:tc>
      </w:tr>
      <w:tr w:rsidR="00BF1496" w:rsidRPr="00E2701E" w14:paraId="0E77CD50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8FC12F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South Ame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AF2F63A" w14:textId="18420D10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5DCD3DB" w14:textId="321237C9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B848A9" w14:textId="67F5540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C83589" w14:textId="6D72BACB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BAC72C" w14:textId="5098EF21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57</w:t>
            </w:r>
          </w:p>
        </w:tc>
      </w:tr>
      <w:tr w:rsidR="00BF1496" w:rsidRPr="009C0D45" w14:paraId="59CD0F21" w14:textId="77777777" w:rsidTr="009C0D45">
        <w:trPr>
          <w:gridAfter w:val="2"/>
          <w:wAfter w:w="1701" w:type="dxa"/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50C1FF3" w14:textId="16E855A9" w:rsidR="00BF1496" w:rsidRPr="00E2701E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Bipolar </w:t>
            </w:r>
            <w:ins w:id="2" w:author="Kirkbride, James" w:date="2018-09-14T15:13:00Z">
              <w:r>
                <w:rPr>
                  <w:rFonts w:ascii="Times New Roman" w:hAnsi="Times New Roman" w:cs="Times New Roman"/>
                  <w:b/>
                  <w:sz w:val="18"/>
                  <w:szCs w:val="18"/>
                </w:rPr>
                <w:t xml:space="preserve">disorder </w:t>
              </w:r>
            </w:ins>
            <w:r w:rsidRPr="00E2701E">
              <w:rPr>
                <w:rFonts w:ascii="Times New Roman" w:hAnsi="Times New Roman" w:cs="Times New Roman"/>
                <w:b/>
                <w:sz w:val="18"/>
                <w:szCs w:val="18"/>
              </w:rPr>
              <w:t>without psychosi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D32755B" w14:textId="77777777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CD1A38" w14:textId="77777777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1E73C158" w14:textId="7777777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E2701E" w14:paraId="5C2E1372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CA4DBD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E1522F4" w14:textId="25150105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5,1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BEAB591" w14:textId="4FEAF504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81.5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76446E17" w14:textId="37C58B10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A405048" w14:textId="7777777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054B199" w14:textId="7777777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E2701E" w14:paraId="578B7635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ACE696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A16F117" w14:textId="306BFB3B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D2BEF12" w14:textId="07BE8C34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7F7F25" w14:textId="6F6D6A2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3DA714" w14:textId="168427D1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3F6ED2" w14:textId="5C45BB7E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4</w:t>
            </w:r>
          </w:p>
        </w:tc>
      </w:tr>
      <w:tr w:rsidR="00BF1496" w:rsidRPr="00E2701E" w14:paraId="25F13322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42BC47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Other Nordi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73DAE48" w14:textId="3349AD89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453ECBB" w14:textId="25FD32B3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AD7CFA" w14:textId="1E83F77A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A061C2" w14:textId="3C66ED9B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D30845" w14:textId="10420D38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4</w:t>
            </w:r>
          </w:p>
        </w:tc>
      </w:tr>
      <w:tr w:rsidR="00BF1496" w:rsidRPr="00E2701E" w14:paraId="00ED64AB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4360B1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Europ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0E128C4" w14:textId="6B547A23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E59F19" w14:textId="4E67A4C2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156F40" w14:textId="4F80C545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59E881" w14:textId="5B228025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397940" w14:textId="320A5073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6</w:t>
            </w:r>
          </w:p>
        </w:tc>
      </w:tr>
      <w:tr w:rsidR="00BF1496" w:rsidRPr="00E2701E" w14:paraId="13581C00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E3BB47C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Asia + Oceani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387D403" w14:textId="20E0DFD5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CDD49B3" w14:textId="553EE439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6128A6" w14:textId="03533055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61533B" w14:textId="11E3C749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C2B9A0" w14:textId="2621C2C4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74</w:t>
            </w:r>
          </w:p>
        </w:tc>
      </w:tr>
      <w:tr w:rsidR="00BF1496" w:rsidRPr="00E2701E" w14:paraId="2593558B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36DC8E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Middle Eas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1B80208" w14:textId="184E9AB5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B32F3ED" w14:textId="644585BE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C4B13A" w14:textId="5374D9C5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CFC7A7" w14:textId="76070605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2B1362" w14:textId="4B7BAA39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7</w:t>
            </w:r>
          </w:p>
        </w:tc>
      </w:tr>
      <w:tr w:rsidR="00BF1496" w:rsidRPr="00E2701E" w14:paraId="7D3FC647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0457F27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Af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52BC3DA" w14:textId="67E8FB80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B053D04" w14:textId="184D5B0C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028C7C" w14:textId="051D3D40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D43636" w14:textId="5FA2C813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305BD4" w14:textId="43F8F794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4</w:t>
            </w:r>
          </w:p>
        </w:tc>
      </w:tr>
      <w:tr w:rsidR="00BF1496" w:rsidRPr="00E2701E" w14:paraId="20C13D5E" w14:textId="77777777" w:rsidTr="009C0D45">
        <w:trPr>
          <w:trHeight w:val="225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A69226" w14:textId="77777777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North Ame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B417521" w14:textId="30BFC52B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93724BE" w14:textId="21E9C7B3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8957E1" w14:textId="20A57283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FD17D3" w14:textId="17C77D7D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87BF44" w14:textId="56F76434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34</w:t>
            </w:r>
          </w:p>
        </w:tc>
      </w:tr>
      <w:tr w:rsidR="00BF1496" w:rsidRPr="00E2701E" w14:paraId="0561D493" w14:textId="77777777" w:rsidTr="009C0D45">
        <w:trPr>
          <w:trHeight w:val="181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BAB27A" w14:textId="1ADF2380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South Americ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B5DE94E" w14:textId="0AFCEF54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CCC4042" w14:textId="61BED3E4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CA058A" w14:textId="0C7C1F50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431F48" w14:textId="312BA8CD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13BDB5" w14:textId="20497C57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8</w:t>
            </w:r>
          </w:p>
        </w:tc>
      </w:tr>
      <w:tr w:rsidR="00BF1496" w:rsidRPr="00E2701E" w14:paraId="3ABCB941" w14:textId="77777777" w:rsidTr="009C0D45">
        <w:trPr>
          <w:trHeight w:val="290"/>
        </w:trPr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05BF253" w14:textId="16D3AB02" w:rsidR="00BF1496" w:rsidRPr="00E2701E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2701E">
              <w:rPr>
                <w:rFonts w:ascii="Times New Roman" w:hAnsi="Times New Roman" w:cs="Times New Roman"/>
                <w:sz w:val="18"/>
                <w:szCs w:val="18"/>
              </w:rPr>
              <w:t>Unknow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6C3650" w14:textId="08C5D33D" w:rsidR="00BF1496" w:rsidRPr="009C0D45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6C84F0" w14:textId="0C490E34" w:rsidR="00BF1496" w:rsidRPr="009C0D45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</w:t>
            </w:r>
            <w:r w:rsidRPr="009C0D45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34B7EB" w14:textId="65A4660E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8065D9" w14:textId="71DD73E2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D00782" w14:textId="20F37D6E" w:rsidR="00BF1496" w:rsidRPr="009C0D45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8</w:t>
            </w:r>
          </w:p>
        </w:tc>
      </w:tr>
    </w:tbl>
    <w:p w14:paraId="3AB52F32" w14:textId="77777777" w:rsidR="00B03D89" w:rsidRPr="00B03D89" w:rsidRDefault="00B03D89" w:rsidP="00B03D89">
      <w:pPr>
        <w:keepNext/>
        <w:ind w:firstLine="720"/>
        <w:rPr>
          <w:rFonts w:ascii="Times New Roman" w:eastAsia="Times New Roman" w:hAnsi="Times New Roman" w:cs="Times New Roman"/>
          <w:bCs/>
          <w:sz w:val="18"/>
          <w:szCs w:val="18"/>
        </w:rPr>
      </w:pPr>
      <w:r w:rsidRPr="00B03D89">
        <w:rPr>
          <w:rFonts w:ascii="Times New Roman" w:eastAsia="Times New Roman" w:hAnsi="Times New Roman" w:cs="Times New Roman"/>
          <w:b/>
          <w:bCs/>
          <w:sz w:val="18"/>
          <w:szCs w:val="18"/>
        </w:rPr>
        <w:t>Bold</w:t>
      </w:r>
      <w:r w:rsidRPr="00B03D89">
        <w:rPr>
          <w:rFonts w:ascii="Times New Roman" w:eastAsia="Times New Roman" w:hAnsi="Times New Roman" w:cs="Times New Roman"/>
          <w:bCs/>
          <w:sz w:val="18"/>
          <w:szCs w:val="18"/>
        </w:rPr>
        <w:t xml:space="preserve"> denotes p&lt;0.05</w:t>
      </w:r>
    </w:p>
    <w:p w14:paraId="53E072DF" w14:textId="77777777" w:rsidR="00B03D89" w:rsidRPr="00B03D89" w:rsidRDefault="00B03D89" w:rsidP="00B03D89">
      <w:pPr>
        <w:pStyle w:val="Caption"/>
        <w:keepNext/>
        <w:spacing w:after="0"/>
        <w:ind w:firstLine="720"/>
        <w:rPr>
          <w:rFonts w:ascii="Times New Roman" w:hAnsi="Times New Roman" w:cs="Times New Roman"/>
          <w:b w:val="0"/>
          <w:smallCaps w:val="0"/>
          <w:color w:val="auto"/>
          <w:sz w:val="18"/>
          <w:szCs w:val="18"/>
        </w:rPr>
      </w:pPr>
      <w:r w:rsidRPr="00B03D89">
        <w:rPr>
          <w:rFonts w:ascii="Times New Roman" w:hAnsi="Times New Roman" w:cs="Times New Roman"/>
          <w:b w:val="0"/>
          <w:smallCaps w:val="0"/>
          <w:color w:val="auto"/>
          <w:sz w:val="18"/>
          <w:szCs w:val="18"/>
        </w:rPr>
        <w:t>HR: Hazard ratio; 95%CI: 95% confidence interval</w:t>
      </w:r>
    </w:p>
    <w:p w14:paraId="4BDD2A4F" w14:textId="3C6A40AC" w:rsidR="000F46CB" w:rsidRDefault="00B03D89" w:rsidP="00E2701E">
      <w:pPr>
        <w:ind w:firstLine="720"/>
        <w:rPr>
          <w:rFonts w:ascii="Times New Roman" w:hAnsi="Times New Roman" w:cs="Times New Roman"/>
          <w:sz w:val="18"/>
          <w:szCs w:val="18"/>
        </w:rPr>
      </w:pPr>
      <w:r w:rsidRPr="00B03D89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B03D89">
        <w:rPr>
          <w:rFonts w:ascii="Times New Roman" w:hAnsi="Times New Roman" w:cs="Times New Roman"/>
          <w:sz w:val="18"/>
          <w:szCs w:val="18"/>
        </w:rPr>
        <w:t>Adjusted for age, sex, time period, and income</w:t>
      </w:r>
    </w:p>
    <w:p w14:paraId="1FCCBA97" w14:textId="77777777" w:rsidR="00D0483A" w:rsidRDefault="00D0483A" w:rsidP="00E2701E">
      <w:pPr>
        <w:ind w:firstLine="720"/>
        <w:rPr>
          <w:rFonts w:ascii="Times New Roman" w:hAnsi="Times New Roman" w:cs="Times New Roman"/>
          <w:sz w:val="18"/>
          <w:szCs w:val="18"/>
        </w:rPr>
      </w:pPr>
    </w:p>
    <w:p w14:paraId="0C1F0056" w14:textId="77777777" w:rsidR="00D0483A" w:rsidRPr="00E2701E" w:rsidRDefault="00D0483A" w:rsidP="00E2701E">
      <w:pPr>
        <w:ind w:firstLine="720"/>
        <w:rPr>
          <w:rFonts w:ascii="Times New Roman" w:hAnsi="Times New Roman" w:cs="Times New Roman"/>
          <w:sz w:val="18"/>
          <w:szCs w:val="18"/>
        </w:rPr>
      </w:pPr>
    </w:p>
    <w:p w14:paraId="7EACE918" w14:textId="5D5E7A22" w:rsidR="00A468E7" w:rsidRPr="00D82629" w:rsidRDefault="00A468E7" w:rsidP="007E40C7">
      <w:pPr>
        <w:spacing w:line="480" w:lineRule="auto"/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</w:pPr>
      <w:r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 xml:space="preserve">Supplemental table </w:t>
      </w:r>
      <w:r w:rsidR="00D0483A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3</w:t>
      </w:r>
      <w:r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: I</w:t>
      </w:r>
      <w:r w:rsidR="00AF0834"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 xml:space="preserve">ncome-adjusted hazard ratios by </w:t>
      </w:r>
      <w:r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Age-At-Migration</w:t>
      </w:r>
    </w:p>
    <w:tbl>
      <w:tblPr>
        <w:tblStyle w:val="TableGrid"/>
        <w:tblW w:w="8417" w:type="dxa"/>
        <w:tblLayout w:type="fixed"/>
        <w:tblLook w:val="04A0" w:firstRow="1" w:lastRow="0" w:firstColumn="1" w:lastColumn="0" w:noHBand="0" w:noVBand="1"/>
      </w:tblPr>
      <w:tblGrid>
        <w:gridCol w:w="3261"/>
        <w:gridCol w:w="992"/>
        <w:gridCol w:w="992"/>
        <w:gridCol w:w="992"/>
        <w:gridCol w:w="992"/>
        <w:gridCol w:w="1188"/>
      </w:tblGrid>
      <w:tr w:rsidR="00263438" w:rsidRPr="00E2701E" w14:paraId="75424442" w14:textId="6973AC49" w:rsidTr="00263438">
        <w:trPr>
          <w:trHeight w:val="307"/>
        </w:trPr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4A773A19" w14:textId="77777777" w:rsidR="00263438" w:rsidRPr="00E2701E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A14C14" w14:textId="2D617E67" w:rsidR="00263438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907E53" w14:textId="0CE15FE3" w:rsidR="00263438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8585D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9864A8" w14:textId="5B1287EF" w:rsidR="00263438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8585D">
              <w:rPr>
                <w:rFonts w:ascii="Times New Roman" w:hAnsi="Times New Roman" w:cs="Times New Roman"/>
                <w:sz w:val="18"/>
                <w:szCs w:val="18"/>
              </w:rPr>
              <w:t>Adjusted HR</w:t>
            </w:r>
            <w:r w:rsidRPr="0058585D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B954B1" w14:textId="70F5CDB6" w:rsidR="00263438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8585D">
              <w:rPr>
                <w:rFonts w:ascii="Times New Roman" w:hAnsi="Times New Roman" w:cs="Times New Roman"/>
                <w:sz w:val="18"/>
                <w:szCs w:val="18"/>
              </w:rPr>
              <w:t xml:space="preserve">95%CI 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384EC0" w14:textId="2E8E60FE" w:rsidR="00263438" w:rsidRPr="0058585D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3438" w:rsidRPr="00E2701E" w14:paraId="44D8F24D" w14:textId="77777777" w:rsidTr="00263438">
        <w:trPr>
          <w:trHeight w:val="307"/>
        </w:trPr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0A418C6B" w14:textId="77777777" w:rsidR="00263438" w:rsidRPr="009C0D45" w:rsidRDefault="00263438" w:rsidP="00263438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b/>
                <w:sz w:val="20"/>
                <w:szCs w:val="20"/>
              </w:rPr>
              <w:t>Schizophrenia + schizoaffectiv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0C8091" w14:textId="77777777" w:rsidR="00263438" w:rsidRPr="009C0D45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B6E92D" w14:textId="77777777" w:rsidR="00263438" w:rsidRPr="009C0D45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77500D" w14:textId="77777777" w:rsidR="00263438" w:rsidRPr="009C0D45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4092B7" w14:textId="365A478A" w:rsidR="00263438" w:rsidRPr="009C0D45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D7CDE7" w14:textId="77777777" w:rsidR="00263438" w:rsidRPr="009C0D45" w:rsidRDefault="00263438" w:rsidP="00263438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3438" w:rsidRPr="00E2701E" w14:paraId="24A7231B" w14:textId="77777777" w:rsidTr="00263438">
        <w:trPr>
          <w:trHeight w:val="16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D44E8F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Swedish born (reference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B02C1A1" w14:textId="103AF748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,3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A9D7E04" w14:textId="3D284E33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61.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3D365A5" w14:textId="2CD77338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C1F3A00" w14:textId="3C46D12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3FE85818" w14:textId="272BA998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3438" w:rsidRPr="00E2701E" w14:paraId="62953AEB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FA80B3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Infancy (0-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B5187FE" w14:textId="412D5208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79613A5" w14:textId="4E4CBFF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5406B97" w14:textId="606BFEE3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2330886" w14:textId="7F6E0A40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1B81CFFF" w14:textId="796A2B9D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15</w:t>
            </w:r>
          </w:p>
        </w:tc>
      </w:tr>
      <w:tr w:rsidR="00263438" w:rsidRPr="00E2701E" w14:paraId="1D6CCC4F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022C94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Early childhood (3-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303A45E" w14:textId="02B0E4B0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19A573E" w14:textId="716E0EFF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2182C9D" w14:textId="2A1E389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4738B62" w14:textId="3B8C230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392CC49B" w14:textId="79182AA8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46</w:t>
            </w:r>
          </w:p>
        </w:tc>
      </w:tr>
      <w:tr w:rsidR="00263438" w:rsidRPr="00E2701E" w14:paraId="16027942" w14:textId="77777777" w:rsidTr="00263438">
        <w:trPr>
          <w:trHeight w:val="256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1E6B8E8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Middle childhood (7-1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17339E" w14:textId="5741D701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BCFA31C" w14:textId="26422E6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EC872CC" w14:textId="646E92F5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9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A085D07" w14:textId="0A296F7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6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19F2A7E0" w14:textId="2F295C5A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64</w:t>
            </w:r>
          </w:p>
        </w:tc>
      </w:tr>
      <w:tr w:rsidR="00263438" w:rsidRPr="00E2701E" w14:paraId="414E200E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7F290DF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Adolescence (13-1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581F1F7" w14:textId="13E21B82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96F98B6" w14:textId="53FB9A5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1FCF618" w14:textId="0108BC7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AE7DF9" w14:textId="72A69FA4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0DBCDF94" w14:textId="60C8C322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45</w:t>
            </w:r>
          </w:p>
        </w:tc>
      </w:tr>
      <w:tr w:rsidR="00263438" w:rsidRPr="00E2701E" w14:paraId="2121EC45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309C4A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Early adulthood (19-2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6E6D36B" w14:textId="6446020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642A97C" w14:textId="765D8CF1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DF4DC18" w14:textId="4733C813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9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B18B94F" w14:textId="7D474E3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05A5965E" w14:textId="10F2D269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15</w:t>
            </w:r>
          </w:p>
        </w:tc>
      </w:tr>
      <w:tr w:rsidR="00263438" w:rsidRPr="009C0D45" w14:paraId="046B7D8A" w14:textId="5185780D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71E783" w14:textId="34F24052" w:rsidR="00263438" w:rsidRPr="009C0D45" w:rsidRDefault="00263438" w:rsidP="00263438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ffective psychotic disorder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2D29EA8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4456A1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F5E5503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874909F" w14:textId="55AC55A4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65790EE6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3438" w:rsidRPr="00E2701E" w14:paraId="2B3DA6B4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BBD699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Swedish born (reference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4AA1B67" w14:textId="6CC96C8F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,5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9A6EAB9" w14:textId="7DF4EB5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70.8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7CE8444" w14:textId="288F5161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79B756A" w14:textId="70F02529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2A41FBDE" w14:textId="0734920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3438" w:rsidRPr="00E2701E" w14:paraId="63E697CE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311217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Infancy (0-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758FFB3" w14:textId="0656A0D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E93F6E6" w14:textId="37F64BB1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00C4966" w14:textId="1D31B854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7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3244284" w14:textId="33915726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1F65A549" w14:textId="4E7EBE91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30</w:t>
            </w:r>
          </w:p>
        </w:tc>
      </w:tr>
      <w:tr w:rsidR="00263438" w:rsidRPr="00E2701E" w14:paraId="567271B4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05AA9C8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Early childhood (3-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3BC066C" w14:textId="4465FBF4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C612D51" w14:textId="7EC29758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FC4FE7D" w14:textId="177929F0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D9E0D20" w14:textId="69C91050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3E303E74" w14:textId="6F6191E5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</w:tr>
      <w:tr w:rsidR="00263438" w:rsidRPr="00E2701E" w14:paraId="5CA2B132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F80F1E9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Middle childhood (7-1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829BD51" w14:textId="177F85E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F33436C" w14:textId="0A350734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B0C9ED5" w14:textId="1E4A913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07CBCF" w14:textId="6183C02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337EC88C" w14:textId="0D26FA80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</w:tr>
      <w:tr w:rsidR="00263438" w:rsidRPr="00E2701E" w14:paraId="132C5A43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874B6E9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Adolescence (13-1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F0FF72" w14:textId="1241971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93B23FB" w14:textId="2F620FA9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FFF4B30" w14:textId="2DB29BB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CE70B56" w14:textId="166F7203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0BB7B388" w14:textId="2B64C12A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06</w:t>
            </w:r>
          </w:p>
        </w:tc>
      </w:tr>
      <w:tr w:rsidR="00263438" w:rsidRPr="00E2701E" w14:paraId="1A12D0A2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8F761D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Early adulthood (19-2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72F9132" w14:textId="794EE7FB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C80EE50" w14:textId="5FFFA1F5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8CFA31B" w14:textId="380C8B0E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BEAA6BD" w14:textId="4C758866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7C0A63C9" w14:textId="535338BB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263438" w:rsidRPr="009C0D45" w14:paraId="638B3536" w14:textId="339545C6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EDA9617" w14:textId="4C9A6760" w:rsidR="00263438" w:rsidRPr="009C0D45" w:rsidRDefault="00263438" w:rsidP="00263438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ther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n-affective </w:t>
            </w:r>
            <w:r w:rsidRPr="009C0D45">
              <w:rPr>
                <w:rFonts w:ascii="Times New Roman" w:hAnsi="Times New Roman" w:cs="Times New Roman"/>
                <w:b/>
                <w:sz w:val="20"/>
                <w:szCs w:val="20"/>
              </w:rPr>
              <w:t>psychotic disorder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93719E8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5A22ED2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3AAF4BD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4147874" w14:textId="70B10F75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21661DAA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3438" w:rsidRPr="00E2701E" w14:paraId="69672310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853560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Swedish born (reference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A33C458" w14:textId="63268E14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2,8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C835F0B" w14:textId="6CF50C7E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64.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86516E7" w14:textId="543F6E2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95DE414" w14:textId="607BCC9A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2DAEAD8D" w14:textId="5241D238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3438" w:rsidRPr="00E2701E" w14:paraId="27A4B013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B906E9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Infancy (0-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6B1E6FB" w14:textId="592585E2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7294234" w14:textId="0FED2B79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17C038F" w14:textId="2072A93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8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6B50132" w14:textId="53FE8A71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0C704346" w14:textId="3AB43AEC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56</w:t>
            </w:r>
          </w:p>
        </w:tc>
      </w:tr>
      <w:tr w:rsidR="00263438" w:rsidRPr="00E2701E" w14:paraId="2FE5C177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4038691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Early childhood (3-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1B2CD70" w14:textId="0F8E092B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F28E247" w14:textId="18A97170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F54645F" w14:textId="69D34A6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F8EC8BF" w14:textId="671205A3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63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462C1350" w14:textId="2F45332C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63</w:t>
            </w:r>
          </w:p>
        </w:tc>
      </w:tr>
      <w:tr w:rsidR="00263438" w:rsidRPr="00E2701E" w14:paraId="1A9243D5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3BB3CC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Middle childhood (7-1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3458BE1" w14:textId="570276D5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2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35A1195" w14:textId="37719D2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A40A7E7" w14:textId="69DAF31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4172258" w14:textId="396F3055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30C10C6F" w14:textId="0CC8E4BF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33</w:t>
            </w:r>
          </w:p>
        </w:tc>
      </w:tr>
      <w:tr w:rsidR="00263438" w:rsidRPr="00E2701E" w14:paraId="4F91597C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84107AF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Adolescence (13-1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53113E4" w14:textId="1495BCC5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11674CE" w14:textId="1CA75F6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B399A87" w14:textId="0FAC9BB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B06B940" w14:textId="799DF8DA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7133B6CC" w14:textId="11FC2AFD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43C0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.17</w:t>
            </w:r>
          </w:p>
        </w:tc>
      </w:tr>
      <w:tr w:rsidR="00263438" w:rsidRPr="00E2701E" w14:paraId="6AC38432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22D8A5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Early adulthood (19-2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1FFE9AE" w14:textId="4F77A0EA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31639BA" w14:textId="5C03B1A8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F165B3E" w14:textId="6BDF681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7F7120" w14:textId="3C60CA71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494C84D1" w14:textId="1209D6D9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</w:tr>
      <w:tr w:rsidR="00263438" w:rsidRPr="00E2701E" w14:paraId="1DB6FA2E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9B367BA" w14:textId="4030D5E2" w:rsidR="00263438" w:rsidRPr="009C0D45" w:rsidRDefault="00263438" w:rsidP="00263438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b/>
                <w:sz w:val="20"/>
                <w:szCs w:val="20"/>
              </w:rPr>
              <w:t>Bipolar</w:t>
            </w:r>
            <w:ins w:id="3" w:author="Kirkbride, James" w:date="2018-09-14T15:14:00Z">
              <w:r>
                <w:rPr>
                  <w:rFonts w:ascii="Times New Roman" w:hAnsi="Times New Roman" w:cs="Times New Roman"/>
                  <w:b/>
                  <w:sz w:val="20"/>
                  <w:szCs w:val="20"/>
                </w:rPr>
                <w:t xml:space="preserve"> disorder</w:t>
              </w:r>
            </w:ins>
            <w:r w:rsidRPr="009C0D4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without psych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7C9A918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1809153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BFD9427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C59BBB2" w14:textId="47B73F20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4FF3CE6B" w14:textId="7777777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3438" w:rsidRPr="00E2701E" w14:paraId="758F8F17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A87DAC" w14:textId="77777777" w:rsidR="00263438" w:rsidRPr="009C0D45" w:rsidRDefault="00263438" w:rsidP="00263438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Swedish born (reference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4BE162B" w14:textId="3B65188F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5,1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A1238A6" w14:textId="14C35F90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81.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4561441" w14:textId="74A930AA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94AD0EB" w14:textId="2A297ABB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20C8E823" w14:textId="2CDB8DC5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3438" w:rsidRPr="00E2701E" w14:paraId="067DC0BE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71536D" w14:textId="77777777" w:rsidR="00263438" w:rsidRPr="009C0D45" w:rsidRDefault="00263438" w:rsidP="00263438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Infancy (0-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6FF6E33" w14:textId="306C00D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1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23487B4" w14:textId="2635CF83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89BD66A" w14:textId="19BCE2C5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7750E4F" w14:textId="684325A5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0FFBA37C" w14:textId="1E83F962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</w:tr>
      <w:tr w:rsidR="00263438" w:rsidRPr="00E2701E" w14:paraId="636B2AF9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157EBE7" w14:textId="77777777" w:rsidR="00263438" w:rsidRPr="009C0D45" w:rsidRDefault="00263438" w:rsidP="00263438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Early childhood (3-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7D7BD45" w14:textId="3A68F83F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E1E8B39" w14:textId="796690E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0EE23F6" w14:textId="7E54608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68E4143" w14:textId="7308078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6EC46E3F" w14:textId="4802E112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39</w:t>
            </w:r>
          </w:p>
        </w:tc>
      </w:tr>
      <w:tr w:rsidR="00263438" w:rsidRPr="00E2701E" w14:paraId="2C144583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15C78BD" w14:textId="77777777" w:rsidR="00263438" w:rsidRPr="009C0D45" w:rsidRDefault="00263438" w:rsidP="00263438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Middle childhood (7-1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F16D69B" w14:textId="68084EF1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AC010E8" w14:textId="6ED1F696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69D07B9" w14:textId="06080765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0722FD6" w14:textId="1616998C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0DB65A66" w14:textId="3181396B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34</w:t>
            </w:r>
          </w:p>
        </w:tc>
      </w:tr>
      <w:tr w:rsidR="00263438" w:rsidRPr="00E2701E" w14:paraId="03E0FDA1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0BB7C3F" w14:textId="77777777" w:rsidR="00263438" w:rsidRPr="009C0D45" w:rsidRDefault="00263438" w:rsidP="00263438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Adolescence (13-1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5D77684" w14:textId="21C96D63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F8A2695" w14:textId="07EDBE53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B1B759B" w14:textId="7D1053FA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A82C4E3" w14:textId="7C0D43EE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606BACDB" w14:textId="45849B75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14</w:t>
            </w:r>
          </w:p>
        </w:tc>
      </w:tr>
      <w:tr w:rsidR="00263438" w:rsidRPr="00E2701E" w14:paraId="6C93EC85" w14:textId="77777777" w:rsidTr="00263438">
        <w:trPr>
          <w:trHeight w:val="307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96EBD09" w14:textId="77777777" w:rsidR="00263438" w:rsidRPr="009C0D45" w:rsidRDefault="00263438" w:rsidP="00263438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Early adulthood (19-29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612C84" w14:textId="47762FC7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980883" w14:textId="46AB23EF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0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  <w:r w:rsidRPr="009C0D45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C5AAA1" w14:textId="7672970D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35D52C" w14:textId="23F40AE2" w:rsidR="00263438" w:rsidRPr="009C0D45" w:rsidRDefault="00263438" w:rsidP="00263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D8AFB3" w14:textId="0B4CAC54" w:rsidR="00263438" w:rsidRPr="009C0D45" w:rsidRDefault="00263438" w:rsidP="0026343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F552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15</w:t>
            </w:r>
          </w:p>
        </w:tc>
      </w:tr>
    </w:tbl>
    <w:p w14:paraId="00FC8575" w14:textId="77777777" w:rsidR="00B03D89" w:rsidRPr="00B03D89" w:rsidRDefault="00B03D89" w:rsidP="00B03D89">
      <w:pPr>
        <w:keepNext/>
        <w:ind w:firstLine="720"/>
        <w:rPr>
          <w:rFonts w:ascii="Times New Roman" w:eastAsia="Times New Roman" w:hAnsi="Times New Roman" w:cs="Times New Roman"/>
          <w:bCs/>
          <w:sz w:val="18"/>
          <w:szCs w:val="18"/>
        </w:rPr>
      </w:pPr>
      <w:r w:rsidRPr="00B03D89">
        <w:rPr>
          <w:rFonts w:ascii="Times New Roman" w:eastAsia="Times New Roman" w:hAnsi="Times New Roman" w:cs="Times New Roman"/>
          <w:b/>
          <w:bCs/>
          <w:sz w:val="18"/>
          <w:szCs w:val="18"/>
        </w:rPr>
        <w:t>Bold</w:t>
      </w:r>
      <w:r w:rsidRPr="00B03D89">
        <w:rPr>
          <w:rFonts w:ascii="Times New Roman" w:eastAsia="Times New Roman" w:hAnsi="Times New Roman" w:cs="Times New Roman"/>
          <w:bCs/>
          <w:sz w:val="18"/>
          <w:szCs w:val="18"/>
        </w:rPr>
        <w:t xml:space="preserve"> denotes p&lt;0.05</w:t>
      </w:r>
    </w:p>
    <w:p w14:paraId="7298809D" w14:textId="77777777" w:rsidR="00B03D89" w:rsidRPr="00B03D89" w:rsidRDefault="00B03D89" w:rsidP="00B03D89">
      <w:pPr>
        <w:pStyle w:val="Caption"/>
        <w:keepNext/>
        <w:spacing w:after="0"/>
        <w:ind w:firstLine="720"/>
        <w:rPr>
          <w:rFonts w:ascii="Times New Roman" w:hAnsi="Times New Roman" w:cs="Times New Roman"/>
          <w:b w:val="0"/>
          <w:smallCaps w:val="0"/>
          <w:color w:val="auto"/>
          <w:sz w:val="18"/>
          <w:szCs w:val="18"/>
        </w:rPr>
      </w:pPr>
      <w:r w:rsidRPr="00B03D89">
        <w:rPr>
          <w:rFonts w:ascii="Times New Roman" w:hAnsi="Times New Roman" w:cs="Times New Roman"/>
          <w:b w:val="0"/>
          <w:smallCaps w:val="0"/>
          <w:color w:val="auto"/>
          <w:sz w:val="18"/>
          <w:szCs w:val="18"/>
        </w:rPr>
        <w:t>HR: Hazard ratio; 95%CI: 95% confidence interval</w:t>
      </w:r>
    </w:p>
    <w:p w14:paraId="5F8B0E91" w14:textId="77777777" w:rsidR="00B03D89" w:rsidRDefault="00B03D89" w:rsidP="00B03D89">
      <w:pPr>
        <w:ind w:firstLine="720"/>
        <w:rPr>
          <w:rFonts w:ascii="Times New Roman" w:hAnsi="Times New Roman" w:cs="Times New Roman"/>
          <w:sz w:val="18"/>
          <w:szCs w:val="18"/>
        </w:rPr>
      </w:pPr>
      <w:r w:rsidRPr="00B03D89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B03D89">
        <w:rPr>
          <w:rFonts w:ascii="Times New Roman" w:hAnsi="Times New Roman" w:cs="Times New Roman"/>
          <w:sz w:val="18"/>
          <w:szCs w:val="18"/>
        </w:rPr>
        <w:t>Adjusted for age, sex, time period, and income</w:t>
      </w:r>
    </w:p>
    <w:p w14:paraId="74BAB5C0" w14:textId="77777777" w:rsidR="00B03D89" w:rsidRPr="00B03D89" w:rsidRDefault="00B03D89" w:rsidP="00B03D89">
      <w:pPr>
        <w:ind w:firstLine="720"/>
        <w:rPr>
          <w:rFonts w:ascii="Times New Roman" w:hAnsi="Times New Roman" w:cs="Times New Roman"/>
          <w:sz w:val="18"/>
          <w:szCs w:val="18"/>
        </w:rPr>
      </w:pPr>
    </w:p>
    <w:p w14:paraId="5C12D1D0" w14:textId="77777777" w:rsidR="00B03D89" w:rsidRDefault="00B03D89">
      <w:pPr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br w:type="page"/>
      </w:r>
    </w:p>
    <w:p w14:paraId="641EEDA1" w14:textId="31462326" w:rsidR="00A468E7" w:rsidRPr="00D82629" w:rsidRDefault="00A468E7" w:rsidP="00A468E7">
      <w:pPr>
        <w:keepNext/>
        <w:spacing w:after="160"/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</w:pPr>
      <w:r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lastRenderedPageBreak/>
        <w:t xml:space="preserve">Supplemental table </w:t>
      </w:r>
      <w:r w:rsidR="00D0483A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4</w:t>
      </w:r>
      <w:r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: Unadjusted and Adjusted hazard ratios by migrant status, Sensitivity analysis with washout period</w:t>
      </w:r>
    </w:p>
    <w:tbl>
      <w:tblPr>
        <w:tblStyle w:val="TableGrid"/>
        <w:tblW w:w="9498" w:type="dxa"/>
        <w:tblLayout w:type="fixed"/>
        <w:tblLook w:val="04A0" w:firstRow="1" w:lastRow="0" w:firstColumn="1" w:lastColumn="0" w:noHBand="0" w:noVBand="1"/>
      </w:tblPr>
      <w:tblGrid>
        <w:gridCol w:w="3264"/>
        <w:gridCol w:w="705"/>
        <w:gridCol w:w="691"/>
        <w:gridCol w:w="776"/>
        <w:gridCol w:w="778"/>
        <w:gridCol w:w="732"/>
        <w:gridCol w:w="820"/>
        <w:gridCol w:w="31"/>
        <w:gridCol w:w="903"/>
        <w:gridCol w:w="798"/>
      </w:tblGrid>
      <w:tr w:rsidR="00367125" w:rsidRPr="005C5934" w14:paraId="26208949" w14:textId="401DAA8D" w:rsidTr="003B725D">
        <w:trPr>
          <w:trHeight w:val="276"/>
        </w:trPr>
        <w:tc>
          <w:tcPr>
            <w:tcW w:w="326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18F1B0C" w14:textId="77777777" w:rsidR="00367125" w:rsidRPr="005C5934" w:rsidRDefault="00367125" w:rsidP="00A468E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0D61DE" w14:textId="77777777" w:rsidR="00367125" w:rsidRPr="005C5934" w:rsidRDefault="00367125" w:rsidP="00A468E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4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E705891" w14:textId="77777777" w:rsidR="00367125" w:rsidRPr="005C5934" w:rsidRDefault="00367125" w:rsidP="00A468E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Unadjusted</w:t>
            </w:r>
          </w:p>
        </w:tc>
        <w:tc>
          <w:tcPr>
            <w:tcW w:w="7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8B83456" w14:textId="052B8303" w:rsidR="00367125" w:rsidRPr="005C5934" w:rsidRDefault="00367125" w:rsidP="00A468E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5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028121" w14:textId="32629967" w:rsidR="00367125" w:rsidRPr="005C5934" w:rsidRDefault="00367125" w:rsidP="00A468E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Adjusted</w:t>
            </w:r>
            <w:r w:rsidRPr="005C593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24BA24" w14:textId="77777777" w:rsidR="00367125" w:rsidRPr="005C5934" w:rsidRDefault="00367125" w:rsidP="00A468E7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7125" w:rsidRPr="005C5934" w14:paraId="7BF0122B" w14:textId="1505C588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93F7522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7D7B5C" w14:textId="3932A03D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 xml:space="preserve">N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2F24260" w14:textId="64292D6C" w:rsidR="00367125" w:rsidRPr="005C5934" w:rsidRDefault="00367125" w:rsidP="00B3506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B35065"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</w:tc>
        <w:tc>
          <w:tcPr>
            <w:tcW w:w="15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62E9416D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95%CI</w:t>
            </w:r>
          </w:p>
        </w:tc>
        <w:tc>
          <w:tcPr>
            <w:tcW w:w="7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297FE9A9" w14:textId="2C9C1701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F879187" w14:textId="65DA9265" w:rsidR="00367125" w:rsidRPr="005C5934" w:rsidRDefault="00B3506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R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33C3ED" w14:textId="0966DC0A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95%CI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77ACB4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7125" w:rsidRPr="005C5934" w14:paraId="115DAE97" w14:textId="1F293502" w:rsidTr="003B725D">
        <w:trPr>
          <w:trHeight w:val="276"/>
        </w:trPr>
        <w:tc>
          <w:tcPr>
            <w:tcW w:w="326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43F5E8DE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>Schizophrenia + schizoaffective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F36031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52BE25F2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63C28F33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39FC9303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5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9A09AC1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E34960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8219D" w:rsidRPr="005C5934" w14:paraId="7E460F42" w14:textId="4C828B77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FF8D7A" w14:textId="77777777" w:rsidR="00A8219D" w:rsidRPr="005C5934" w:rsidRDefault="00A8219D" w:rsidP="00A8219D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wedish born (reference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E36B1E" w14:textId="75895F9E" w:rsidR="00A8219D" w:rsidRPr="005C5934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333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914A05" w14:textId="504A48A2" w:rsidR="00A8219D" w:rsidRPr="005559BA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.7</w:t>
            </w:r>
            <w:r w:rsidRPr="005559B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D17FC7" w14:textId="713297A1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1FC697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126BC4" w14:textId="0A5A630A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BD2109" w14:textId="3CEFE570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A9203A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14:paraId="472D38C9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30E7F" w:rsidRPr="005C5934" w14:paraId="0975325A" w14:textId="2CE847B8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C44E09" w14:textId="77777777" w:rsidR="00D30E7F" w:rsidRPr="005C5934" w:rsidRDefault="00D30E7F" w:rsidP="00D30E7F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Child of migrant(s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F2A13C" w14:textId="7EC44E72" w:rsidR="00D30E7F" w:rsidRPr="005C5934" w:rsidRDefault="00D30E7F" w:rsidP="00D30E7F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6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205F34" w14:textId="4CD13E80" w:rsidR="00D30E7F" w:rsidRPr="005559BA" w:rsidRDefault="00D30E7F" w:rsidP="00D30E7F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6</w:t>
            </w:r>
            <w:r w:rsidRPr="005559B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F110A6" w14:textId="6F7C1E0E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18AA70" w14:textId="364E94CF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9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4F6787" w14:textId="1187175E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435B8B" w14:textId="733D6A1E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1BB17F" w14:textId="6F6D0EE3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9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14295F" w14:textId="6353B749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26</w:t>
            </w:r>
          </w:p>
        </w:tc>
      </w:tr>
      <w:tr w:rsidR="00D30E7F" w:rsidRPr="005C5934" w14:paraId="119176A8" w14:textId="2E83FEF3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1958AB" w14:textId="77777777" w:rsidR="00D30E7F" w:rsidRPr="005C5934" w:rsidRDefault="00D30E7F" w:rsidP="00D30E7F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Migrant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6B9E3F" w14:textId="4E63B1E1" w:rsidR="00D30E7F" w:rsidRPr="005C5934" w:rsidRDefault="00D30E7F" w:rsidP="00D30E7F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9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A28FC3" w14:textId="641F300F" w:rsidR="00D30E7F" w:rsidRPr="005559BA" w:rsidRDefault="00D30E7F" w:rsidP="00D30E7F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7</w:t>
            </w:r>
            <w:r w:rsidRPr="005559B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71DA25" w14:textId="1549253B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CAA106" w14:textId="791DCA35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4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902618" w14:textId="57146322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3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122211" w14:textId="4E8DCC39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3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B19442" w14:textId="303D2632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9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D8772A" w14:textId="53FC7845" w:rsidR="00D30E7F" w:rsidRPr="00944324" w:rsidRDefault="00D30E7F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40</w:t>
            </w:r>
          </w:p>
        </w:tc>
      </w:tr>
      <w:tr w:rsidR="00A8219D" w:rsidRPr="005C5934" w14:paraId="420EACC3" w14:textId="4360334A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481B3DF" w14:textId="6BFC3828" w:rsidR="00A8219D" w:rsidRPr="005C5934" w:rsidRDefault="00A8219D" w:rsidP="00A8219D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ffective psychotic disorders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DE2543" w14:textId="77777777" w:rsidR="00A8219D" w:rsidRPr="005C5934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485E78" w14:textId="77777777" w:rsidR="00A8219D" w:rsidRPr="005559BA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5D0758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EFAE6F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03AEA3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4FAD02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AD0111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14:paraId="5C9C7E17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8219D" w:rsidRPr="005C5934" w14:paraId="251613D4" w14:textId="7A9E1AE2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068889" w14:textId="77777777" w:rsidR="00A8219D" w:rsidRPr="005C5934" w:rsidRDefault="00A8219D" w:rsidP="00A8219D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wedish born (reference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B0DC7E" w14:textId="32A0597D" w:rsidR="00A8219D" w:rsidRPr="005C5934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53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0796C1" w14:textId="793642B0" w:rsidR="00A8219D" w:rsidRPr="005559BA" w:rsidRDefault="005555D5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.2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2F40CE" w14:textId="47C8EDA3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D5FEBE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9AAC0B" w14:textId="4EDAD0DA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C706DA" w14:textId="02515A83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5E9F68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14:paraId="1E7A4AD6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55D5" w:rsidRPr="005C5934" w14:paraId="71372CEB" w14:textId="5495BB99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036496" w14:textId="77777777" w:rsidR="005555D5" w:rsidRPr="005C5934" w:rsidRDefault="005555D5" w:rsidP="005555D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Child of migrant(s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6ADA7" w14:textId="2AD5F2A0" w:rsidR="005555D5" w:rsidRPr="005C5934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B0AD5E" w14:textId="31A95BCA" w:rsidR="005555D5" w:rsidRPr="005559BA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.4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F7D6DA" w14:textId="6B2094A8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FA2BA9" w14:textId="5BF3DBF4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69AA4B" w14:textId="354A0146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B6C60F" w14:textId="2E35A155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D8D383" w14:textId="5A7AF3DF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4ABDD8" w14:textId="39EAA27B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0</w:t>
            </w:r>
          </w:p>
        </w:tc>
      </w:tr>
      <w:tr w:rsidR="005555D5" w:rsidRPr="005C5934" w14:paraId="74021BE2" w14:textId="4161B21A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C32C87" w14:textId="77777777" w:rsidR="005555D5" w:rsidRPr="005C5934" w:rsidRDefault="005555D5" w:rsidP="005555D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Migrant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902C4F" w14:textId="3135D4ED" w:rsidR="005555D5" w:rsidRPr="005C5934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2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009084" w14:textId="4F696CA7" w:rsidR="005555D5" w:rsidRPr="005559BA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4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B4EC2D" w14:textId="731FA7E7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3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D5341D" w14:textId="20794214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3D3E76" w14:textId="66E8C82A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920D81" w14:textId="796814CF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37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1D0980" w14:textId="28F33805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FA76D8" w14:textId="15B8E42C" w:rsidR="005555D5" w:rsidRPr="00944324" w:rsidRDefault="005555D5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7</w:t>
            </w:r>
          </w:p>
        </w:tc>
      </w:tr>
      <w:tr w:rsidR="00A8219D" w:rsidRPr="005C5934" w14:paraId="75E15A1F" w14:textId="32AE2FC9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FF4A9A3" w14:textId="18A0C5FC" w:rsidR="00A8219D" w:rsidRPr="005C5934" w:rsidRDefault="00A8219D" w:rsidP="00A8219D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Other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non-affective </w:t>
            </w:r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>psychotic disorders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1C817F" w14:textId="77777777" w:rsidR="00A8219D" w:rsidRPr="005C5934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A0B037" w14:textId="77777777" w:rsidR="00A8219D" w:rsidRPr="005C5934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9507F9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5F94B3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D88E8A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E1132F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A9BDC0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14:paraId="5F6BFA66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8219D" w:rsidRPr="005C5934" w14:paraId="75DE55A6" w14:textId="4C7206BA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4B3C43" w14:textId="77777777" w:rsidR="00A8219D" w:rsidRPr="005C5934" w:rsidRDefault="00A8219D" w:rsidP="00A8219D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wedish born (reference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53D0DA" w14:textId="010D75DA" w:rsidR="00A8219D" w:rsidRPr="00D717E4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,899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7FEE00" w14:textId="33A341D9" w:rsidR="00A8219D" w:rsidRPr="00D717E4" w:rsidRDefault="00A0663C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6.6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DA2F53" w14:textId="14AA2D82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5634E8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387322" w14:textId="2320111B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A5CACD" w14:textId="5FA082FB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61E014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78E815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E7022" w:rsidRPr="005C5934" w14:paraId="2A76ABCF" w14:textId="326C57A7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88C134" w14:textId="77777777" w:rsidR="003E7022" w:rsidRPr="005C5934" w:rsidRDefault="003E7022" w:rsidP="003E7022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Child of migrant(s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68EA7E" w14:textId="45061578" w:rsidR="003E7022" w:rsidRPr="00D717E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87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F8AE53" w14:textId="1922014B" w:rsidR="003E7022" w:rsidRPr="00D717E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.8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449C17" w14:textId="408D8EAD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24F49A" w14:textId="11A76322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6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C86E0C" w14:textId="5D92D27C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327B61" w14:textId="1B68926C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9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B41AD8" w14:textId="15C60C08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6B7C56" w14:textId="69C85DBB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3</w:t>
            </w:r>
          </w:p>
        </w:tc>
      </w:tr>
      <w:tr w:rsidR="003E7022" w:rsidRPr="005C5934" w14:paraId="42E1A50A" w14:textId="138D9A7B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A9E7C9" w14:textId="77777777" w:rsidR="003E7022" w:rsidRPr="005C5934" w:rsidRDefault="003E7022" w:rsidP="003E7022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Migrant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2DDDB8" w14:textId="35A26FAE" w:rsidR="003E7022" w:rsidRPr="00D717E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68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9F8B33" w14:textId="48985D75" w:rsidR="003E7022" w:rsidRPr="00D717E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.6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ABF593" w14:textId="64A1D5A8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F8F546" w14:textId="2F8E7C7A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7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E65559" w14:textId="084A241F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6505C8" w14:textId="46C0AC12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3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9BAA50" w14:textId="6895FFE9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7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6C0CBE" w14:textId="5D877186" w:rsidR="003E7022" w:rsidRPr="00944324" w:rsidRDefault="003E7022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0</w:t>
            </w:r>
          </w:p>
        </w:tc>
      </w:tr>
      <w:tr w:rsidR="00A8219D" w:rsidRPr="005C5934" w14:paraId="28538A7D" w14:textId="5E31B2DF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58552A3" w14:textId="48EE738C" w:rsidR="00A8219D" w:rsidRPr="005C5934" w:rsidRDefault="00A8219D" w:rsidP="00A8219D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Bipolar </w:t>
            </w:r>
            <w:ins w:id="4" w:author="Kirkbride, James" w:date="2018-09-14T15:14:00Z">
              <w:r w:rsidR="003B725D">
                <w:rPr>
                  <w:rFonts w:ascii="Times New Roman" w:hAnsi="Times New Roman" w:cs="Times New Roman"/>
                  <w:b/>
                  <w:sz w:val="18"/>
                  <w:szCs w:val="18"/>
                </w:rPr>
                <w:t xml:space="preserve">disorder </w:t>
              </w:r>
            </w:ins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>without psychosis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C02788" w14:textId="77777777" w:rsidR="00A8219D" w:rsidRPr="00D717E4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B970F6" w14:textId="77777777" w:rsidR="00A8219D" w:rsidRPr="00D717E4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2F5E10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387DB4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3B3FD3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0C6EE5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0740F3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14:paraId="33A7EF14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8219D" w:rsidRPr="005C5934" w14:paraId="05C93889" w14:textId="4C8B927B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F49994" w14:textId="77777777" w:rsidR="00A8219D" w:rsidRPr="005C5934" w:rsidRDefault="00A8219D" w:rsidP="00A8219D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wedish born (reference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B49722" w14:textId="1CA7165A" w:rsidR="00A8219D" w:rsidRPr="00D717E4" w:rsidRDefault="00A8219D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,130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16E16C" w14:textId="581CFD89" w:rsidR="00A8219D" w:rsidRPr="00D717E4" w:rsidRDefault="00773CE1" w:rsidP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2.1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D2BFA1" w14:textId="7DBB70BB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0E63B1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138632" w14:textId="450B71A2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10009C" w14:textId="1AE0BAA2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F42F58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14:paraId="217F45B6" w14:textId="77777777" w:rsidR="00A8219D" w:rsidRPr="00944324" w:rsidRDefault="00A8219D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3471C" w:rsidRPr="005C5934" w14:paraId="459BBB73" w14:textId="2AA22678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8A9319" w14:textId="77777777" w:rsidR="0013471C" w:rsidRPr="005C5934" w:rsidRDefault="0013471C" w:rsidP="0013471C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Child of migrant(s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39E9D1" w14:textId="1C4492BA" w:rsidR="0013471C" w:rsidRPr="00D717E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24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CBD88F" w14:textId="10BA5A0A" w:rsidR="0013471C" w:rsidRPr="00D717E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.6%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3FB36D" w14:textId="25AC5C26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D32F65" w14:textId="6057E715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CE0484" w14:textId="27490332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901916" w14:textId="0BAD299E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1F58BA" w14:textId="0D22571C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AA8AC8" w14:textId="7974964C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</w:tr>
      <w:tr w:rsidR="0013471C" w:rsidRPr="005C5934" w14:paraId="436F70CC" w14:textId="0E9AF58C" w:rsidTr="003B725D">
        <w:trPr>
          <w:trHeight w:val="276"/>
        </w:trPr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273097E" w14:textId="77777777" w:rsidR="0013471C" w:rsidRPr="005C5934" w:rsidRDefault="0013471C" w:rsidP="0013471C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Migrant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3FCAAB" w14:textId="59A330FE" w:rsidR="0013471C" w:rsidRPr="00D717E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94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44EB5D3" w14:textId="08ED3FEF" w:rsidR="0013471C" w:rsidRPr="00D717E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3%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AA236DE" w14:textId="370C6497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C1FCCF9" w14:textId="717BBD02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7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073CA1" w14:textId="330EF2DC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FADD3F6" w14:textId="08B6EC9B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AA97EBA" w14:textId="6C9FA7AF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CABBFF" w14:textId="43F0D950" w:rsidR="0013471C" w:rsidRPr="00944324" w:rsidRDefault="0013471C" w:rsidP="00944324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432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65</w:t>
            </w:r>
          </w:p>
        </w:tc>
      </w:tr>
    </w:tbl>
    <w:p w14:paraId="070460C7" w14:textId="77777777" w:rsidR="00B35065" w:rsidRPr="00B03D89" w:rsidRDefault="00B35065" w:rsidP="00B35065">
      <w:pPr>
        <w:keepNext/>
        <w:ind w:firstLine="720"/>
        <w:rPr>
          <w:rFonts w:ascii="Times New Roman" w:eastAsia="Times New Roman" w:hAnsi="Times New Roman" w:cs="Times New Roman"/>
          <w:bCs/>
          <w:sz w:val="18"/>
          <w:szCs w:val="18"/>
        </w:rPr>
      </w:pPr>
      <w:r w:rsidRPr="00B03D89">
        <w:rPr>
          <w:rFonts w:ascii="Times New Roman" w:eastAsia="Times New Roman" w:hAnsi="Times New Roman" w:cs="Times New Roman"/>
          <w:b/>
          <w:bCs/>
          <w:sz w:val="18"/>
          <w:szCs w:val="18"/>
        </w:rPr>
        <w:t>Bold</w:t>
      </w:r>
      <w:r w:rsidRPr="00B03D89">
        <w:rPr>
          <w:rFonts w:ascii="Times New Roman" w:eastAsia="Times New Roman" w:hAnsi="Times New Roman" w:cs="Times New Roman"/>
          <w:bCs/>
          <w:sz w:val="18"/>
          <w:szCs w:val="18"/>
        </w:rPr>
        <w:t xml:space="preserve"> denotes p&lt;0.05</w:t>
      </w:r>
    </w:p>
    <w:p w14:paraId="4E016A90" w14:textId="77777777" w:rsidR="00B35065" w:rsidRPr="00B03D89" w:rsidRDefault="00B35065" w:rsidP="00B35065">
      <w:pPr>
        <w:keepNext/>
        <w:ind w:firstLine="720"/>
        <w:rPr>
          <w:rFonts w:ascii="Times New Roman" w:eastAsia="Times New Roman" w:hAnsi="Times New Roman" w:cs="Times New Roman"/>
          <w:bCs/>
          <w:sz w:val="18"/>
          <w:szCs w:val="18"/>
        </w:rPr>
      </w:pPr>
      <w:r>
        <w:rPr>
          <w:rFonts w:ascii="Times New Roman" w:eastAsia="Times New Roman" w:hAnsi="Times New Roman" w:cs="Times New Roman"/>
          <w:bCs/>
          <w:sz w:val="18"/>
          <w:szCs w:val="18"/>
        </w:rPr>
        <w:t xml:space="preserve">HR: Hazard ratio; </w:t>
      </w:r>
      <w:r w:rsidRPr="00B03D89">
        <w:rPr>
          <w:rFonts w:ascii="Times New Roman" w:eastAsia="Times New Roman" w:hAnsi="Times New Roman" w:cs="Times New Roman"/>
          <w:bCs/>
          <w:sz w:val="18"/>
          <w:szCs w:val="18"/>
        </w:rPr>
        <w:t>95%CI: 95% confidence interval</w:t>
      </w:r>
    </w:p>
    <w:p w14:paraId="2761FFF7" w14:textId="77777777" w:rsidR="00B35065" w:rsidRPr="00B03D89" w:rsidRDefault="00B35065" w:rsidP="00B35065">
      <w:pPr>
        <w:ind w:firstLine="720"/>
        <w:rPr>
          <w:rFonts w:ascii="Times New Roman" w:eastAsia="Times New Roman" w:hAnsi="Times New Roman" w:cs="Times New Roman"/>
          <w:sz w:val="18"/>
          <w:szCs w:val="18"/>
        </w:rPr>
      </w:pPr>
      <w:r w:rsidRPr="00B03D89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1</w:t>
      </w:r>
      <w:r w:rsidRPr="00B03D89">
        <w:rPr>
          <w:rFonts w:ascii="Times New Roman" w:eastAsia="Times New Roman" w:hAnsi="Times New Roman" w:cs="Times New Roman"/>
          <w:sz w:val="18"/>
          <w:szCs w:val="18"/>
        </w:rPr>
        <w:t>Adjusted for age, sex, and time period</w:t>
      </w:r>
    </w:p>
    <w:p w14:paraId="2F4EA91D" w14:textId="77777777" w:rsidR="00A468E7" w:rsidRPr="00A468E7" w:rsidRDefault="00A468E7" w:rsidP="00A468E7">
      <w:pPr>
        <w:keepNext/>
        <w:spacing w:after="160"/>
        <w:rPr>
          <w:rFonts w:ascii="Times New Roman" w:eastAsia="Times New Roman" w:hAnsi="Times New Roman" w:cs="Times New Roman"/>
          <w:b/>
          <w:bCs/>
          <w:smallCaps/>
        </w:rPr>
        <w:sectPr w:rsidR="00A468E7" w:rsidRPr="00A468E7" w:rsidSect="00B35065">
          <w:footerReference w:type="default" r:id="rId8"/>
          <w:footerReference w:type="first" r:id="rId9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77BA8577" w14:textId="77777777" w:rsidR="00A468E7" w:rsidRPr="00A468E7" w:rsidRDefault="00A468E7" w:rsidP="00A468E7">
      <w:pPr>
        <w:keepNext/>
        <w:spacing w:after="160"/>
        <w:rPr>
          <w:rFonts w:ascii="Times New Roman" w:eastAsia="Times New Roman" w:hAnsi="Times New Roman" w:cs="Times New Roman"/>
          <w:b/>
          <w:bCs/>
          <w:smallCaps/>
        </w:rPr>
        <w:sectPr w:rsidR="00A468E7" w:rsidRPr="00A468E7" w:rsidSect="00305543">
          <w:type w:val="continuous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499F0E75" w14:textId="42BAD029" w:rsidR="00A468E7" w:rsidRPr="00D82629" w:rsidRDefault="00A468E7" w:rsidP="00A468E7">
      <w:pPr>
        <w:keepNext/>
        <w:spacing w:after="160"/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</w:pPr>
      <w:r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lastRenderedPageBreak/>
        <w:t xml:space="preserve">Supplemental table </w:t>
      </w:r>
      <w:r w:rsidR="00D0483A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5</w:t>
      </w:r>
      <w:r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: Unadjusted and adjusted hazard ratios by region of origin, Sensitivity analysis with washout period</w:t>
      </w:r>
    </w:p>
    <w:tbl>
      <w:tblPr>
        <w:tblStyle w:val="TableGrid"/>
        <w:tblW w:w="9678" w:type="dxa"/>
        <w:tblLayout w:type="fixed"/>
        <w:tblLook w:val="04A0" w:firstRow="1" w:lastRow="0" w:firstColumn="1" w:lastColumn="0" w:noHBand="0" w:noVBand="1"/>
      </w:tblPr>
      <w:tblGrid>
        <w:gridCol w:w="3261"/>
        <w:gridCol w:w="708"/>
        <w:gridCol w:w="993"/>
        <w:gridCol w:w="743"/>
        <w:gridCol w:w="726"/>
        <w:gridCol w:w="730"/>
        <w:gridCol w:w="856"/>
        <w:gridCol w:w="833"/>
        <w:gridCol w:w="828"/>
      </w:tblGrid>
      <w:tr w:rsidR="00367125" w:rsidRPr="005C5934" w14:paraId="17B816DC" w14:textId="6630F129" w:rsidTr="008F0E8B">
        <w:trPr>
          <w:trHeight w:val="303"/>
        </w:trPr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5FA6B74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F92FE3" w14:textId="3F560F86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 xml:space="preserve">N     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58EE8E" w14:textId="5020E531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%</w:t>
            </w:r>
          </w:p>
        </w:tc>
        <w:tc>
          <w:tcPr>
            <w:tcW w:w="21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CAEDCEC" w14:textId="7FEDB081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Unadjusted </w:t>
            </w:r>
          </w:p>
        </w:tc>
        <w:tc>
          <w:tcPr>
            <w:tcW w:w="251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5E322F" w14:textId="7D7FFFFD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 xml:space="preserve">Adjusted </w:t>
            </w:r>
          </w:p>
        </w:tc>
      </w:tr>
      <w:tr w:rsidR="00367125" w:rsidRPr="005C5934" w14:paraId="1735F69B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C51AB0D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1BBCE2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25BFF2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729F58E" w14:textId="61E08CA5" w:rsidR="00367125" w:rsidRPr="005C5934" w:rsidRDefault="00B3506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R</w:t>
            </w:r>
          </w:p>
        </w:tc>
        <w:tc>
          <w:tcPr>
            <w:tcW w:w="14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FBE1F0E" w14:textId="76FA8D3D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95% CI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BBA2718" w14:textId="20641C4C" w:rsidR="00367125" w:rsidRPr="005C5934" w:rsidRDefault="00B3506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R</w:t>
            </w:r>
          </w:p>
        </w:tc>
        <w:tc>
          <w:tcPr>
            <w:tcW w:w="16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F7A705F" w14:textId="04A31D55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95% CI</w:t>
            </w:r>
          </w:p>
        </w:tc>
      </w:tr>
      <w:tr w:rsidR="00367125" w:rsidRPr="005C5934" w14:paraId="425F4BA0" w14:textId="77777777" w:rsidTr="008F0E8B">
        <w:trPr>
          <w:trHeight w:val="303"/>
        </w:trPr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6AC8FCFE" w14:textId="24BF6F3B" w:rsidR="00367125" w:rsidRPr="00197A47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chizophrenia + schizoaffective 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85FC61" w14:textId="77777777" w:rsidR="00367125" w:rsidRPr="00CF5E05" w:rsidRDefault="0036712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3B9E97D5" w14:textId="7A415C7C" w:rsidR="00367125" w:rsidRPr="00CF5E05" w:rsidRDefault="0036712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5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4E338E16" w14:textId="77777777" w:rsidR="00367125" w:rsidRPr="00CF5E05" w:rsidRDefault="0036712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ADEB550" w14:textId="77777777" w:rsidR="00367125" w:rsidRPr="00CF5E05" w:rsidRDefault="0036712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3CDE974D" w14:textId="77777777" w:rsidR="00367125" w:rsidRPr="00CF5E05" w:rsidRDefault="0036712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7125" w:rsidRPr="005C5934" w14:paraId="36AD1589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E50D1E" w14:textId="77777777" w:rsidR="00367125" w:rsidRPr="00197A47" w:rsidRDefault="00367125" w:rsidP="0036712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35297D" w14:textId="48F134DC" w:rsidR="00367125" w:rsidRPr="00197A47" w:rsidRDefault="00A8219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33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DCA4F9" w14:textId="5B207DCB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  <w:r w:rsidR="00A8219D"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="00262634"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858856" w14:textId="1AE05396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CC229C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588C92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1584F9" w14:textId="3E1A4AB5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9B0653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4E44AA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5E05" w:rsidRPr="005C5934" w14:paraId="422372CF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1FF233" w14:textId="77777777" w:rsidR="00CF5E05" w:rsidRPr="00197A47" w:rsidRDefault="00CF5E05" w:rsidP="00CF5E0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9B68AA" w14:textId="6C41AF85" w:rsidR="00CF5E05" w:rsidRPr="00197A47" w:rsidRDefault="00CF5E0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FE055E" w14:textId="16B9CDB3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0B2F4D" w14:textId="780F5163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228C3E" w14:textId="149A1EE5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6AF640" w14:textId="4F3959ED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8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75B2EA" w14:textId="1E37D13D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5DA7A8" w14:textId="0E74AF03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F59A0B" w14:textId="7104D0DD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2</w:t>
            </w:r>
          </w:p>
        </w:tc>
      </w:tr>
      <w:tr w:rsidR="00CF5E05" w:rsidRPr="005C5934" w14:paraId="489E24D9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4F84EBB" w14:textId="77777777" w:rsidR="00CF5E05" w:rsidRPr="00197A47" w:rsidRDefault="00CF5E05" w:rsidP="00CF5E0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Other Nordic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F14C7A" w14:textId="64456A45" w:rsidR="00CF5E05" w:rsidRPr="00197A47" w:rsidRDefault="00CF5E0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B4E346" w14:textId="6DB1C935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0FB76A" w14:textId="4CF98B2D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FC4834" w14:textId="3955495D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6AE5E9" w14:textId="5BBCEDE5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6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02C83A" w14:textId="5470EF95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C835D6" w14:textId="2D69FFE8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C61847" w14:textId="3400F9F5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0</w:t>
            </w:r>
          </w:p>
        </w:tc>
      </w:tr>
      <w:tr w:rsidR="00CF5E05" w:rsidRPr="005C5934" w14:paraId="39014489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F8767D" w14:textId="77777777" w:rsidR="00CF5E05" w:rsidRPr="00197A47" w:rsidRDefault="00CF5E05" w:rsidP="00CF5E0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Europ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E69B8F" w14:textId="75F493E7" w:rsidR="00CF5E05" w:rsidRPr="00197A47" w:rsidRDefault="00CF5E0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288EAA" w14:textId="4403CA89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EAAA6B" w14:textId="28AE9D98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98B32B" w14:textId="3CBB2C36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5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1E72D4" w14:textId="3EF47E8F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4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2812C0" w14:textId="7AF574C8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63FA3C" w14:textId="25105709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83A943" w14:textId="1D31417A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23</w:t>
            </w:r>
          </w:p>
        </w:tc>
      </w:tr>
      <w:tr w:rsidR="00CF5E05" w:rsidRPr="005C5934" w14:paraId="228ED759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0AF0368" w14:textId="77777777" w:rsidR="00CF5E05" w:rsidRPr="00197A47" w:rsidRDefault="00CF5E05" w:rsidP="00CF5E0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Asia + Oceani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2252C5" w14:textId="508D70BA" w:rsidR="00CF5E05" w:rsidRPr="00197A47" w:rsidRDefault="00CF5E0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78DA4" w14:textId="54E57C69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CE2CEE" w14:textId="583A860E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4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9E71D7" w14:textId="1C1539A7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82149A" w14:textId="51582225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8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5D4D70" w14:textId="7B4FE4F6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706DF9" w14:textId="4941E0A2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3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37AA58" w14:textId="441A99D7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32</w:t>
            </w:r>
          </w:p>
        </w:tc>
      </w:tr>
      <w:tr w:rsidR="00CF5E05" w:rsidRPr="005C5934" w14:paraId="3595A7E9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CE84207" w14:textId="77777777" w:rsidR="00CF5E05" w:rsidRPr="00197A47" w:rsidRDefault="00CF5E05" w:rsidP="00CF5E0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Middle East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39F86F" w14:textId="66D64E37" w:rsidR="00CF5E05" w:rsidRPr="00197A47" w:rsidRDefault="00CF5E0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3112B3" w14:textId="2CCA5F99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FC97C3" w14:textId="6DB3E62C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2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56DABA" w14:textId="61D94A58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7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11BE9A" w14:textId="49F16ACE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35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C9FA27" w14:textId="5865E22A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8E8CB2" w14:textId="06BA4F7D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B88367" w14:textId="681555C7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43</w:t>
            </w:r>
          </w:p>
        </w:tc>
      </w:tr>
      <w:tr w:rsidR="00CF5E05" w:rsidRPr="005C5934" w14:paraId="06215F66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95776E7" w14:textId="77777777" w:rsidR="00CF5E05" w:rsidRPr="00197A47" w:rsidRDefault="00CF5E05" w:rsidP="00CF5E0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Af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794CEB" w14:textId="3CF8ED5D" w:rsidR="00CF5E05" w:rsidRPr="00197A47" w:rsidRDefault="00CF5E0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BBF197" w14:textId="4CD741EC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889469" w14:textId="36135B10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4.7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B24D19" w14:textId="563D5BEB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76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448077" w14:textId="06F65793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5.90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011A8A" w14:textId="5E9CF86F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4.9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63FAA6" w14:textId="09DB3D2F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9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9375F6" w14:textId="7AF3064C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6.20</w:t>
            </w:r>
          </w:p>
        </w:tc>
      </w:tr>
      <w:tr w:rsidR="00CF5E05" w:rsidRPr="005C5934" w14:paraId="7FE809B1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9557770" w14:textId="77777777" w:rsidR="00CF5E05" w:rsidRPr="00197A47" w:rsidRDefault="00CF5E05" w:rsidP="00CF5E0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North Ame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D3E40B" w14:textId="0BCC627E" w:rsidR="00CF5E05" w:rsidRPr="00197A47" w:rsidRDefault="00CF5E0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1A6690" w14:textId="3AEB2103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E06A76" w14:textId="7FCC8C2C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61236F" w14:textId="266AE1C6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9928C0" w14:textId="36C79AC1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0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BD15E8" w14:textId="6EFDC03A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FE3C0D" w14:textId="662EDCB1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527F3D" w14:textId="4B494B0C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1</w:t>
            </w:r>
          </w:p>
        </w:tc>
      </w:tr>
      <w:tr w:rsidR="00CF5E05" w:rsidRPr="005C5934" w14:paraId="5C18B6BF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3C8D6E5" w14:textId="77777777" w:rsidR="00CF5E05" w:rsidRPr="00197A47" w:rsidRDefault="00CF5E05" w:rsidP="00CF5E0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South Ame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E8D1F4" w14:textId="6768C290" w:rsidR="00CF5E05" w:rsidRPr="00197A47" w:rsidRDefault="00CF5E05" w:rsidP="00CF5E0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77A441" w14:textId="656AD612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CB5169" w14:textId="4A04068D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7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FF05D4" w14:textId="13D81E9D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8F8A4E" w14:textId="5DBAE7C0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75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B9A894" w14:textId="169C1835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85123B" w14:textId="6AF084F4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191A75" w14:textId="59284341" w:rsidR="00CF5E05" w:rsidRPr="0013471C" w:rsidRDefault="00CF5E0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76</w:t>
            </w:r>
          </w:p>
        </w:tc>
      </w:tr>
      <w:tr w:rsidR="00367125" w:rsidRPr="005C5934" w14:paraId="525C06C3" w14:textId="25B01C17" w:rsidTr="008F0E8B">
        <w:trPr>
          <w:trHeight w:val="303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791ADB27" w14:textId="238E3D2D" w:rsidR="00367125" w:rsidRPr="00197A47" w:rsidRDefault="00176A1C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b/>
                <w:sz w:val="18"/>
                <w:szCs w:val="18"/>
              </w:rPr>
              <w:t>Affective psychotic disorder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2EBBF1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56613B" w14:textId="62E513A0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DCC3DE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52CE4D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C131B8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9D4035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B4D4FF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7125" w:rsidRPr="005C5934" w14:paraId="55DB993F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7C55A9" w14:textId="77777777" w:rsidR="00367125" w:rsidRPr="00197A47" w:rsidRDefault="00367125" w:rsidP="0036712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EF00AC" w14:textId="22CDAC82" w:rsidR="00367125" w:rsidRPr="00197A47" w:rsidRDefault="00255712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,12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6A1462" w14:textId="28AE092C" w:rsidR="0036712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  <w:r w:rsidR="00197A47"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</w:t>
            </w:r>
            <w:r w:rsidR="00D717E4"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F99CE1" w14:textId="3FE781BD" w:rsidR="00367125" w:rsidRPr="0013471C" w:rsidRDefault="00197A47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0427C5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76AE12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00CBE4" w14:textId="678CD0D2" w:rsidR="00367125" w:rsidRPr="0013471C" w:rsidRDefault="00197A47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9AE47D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3C5025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55D5" w:rsidRPr="005C5934" w14:paraId="32BF1D2D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92DEC0" w14:textId="77777777" w:rsidR="005555D5" w:rsidRPr="00197A47" w:rsidRDefault="005555D5" w:rsidP="005555D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7855EC" w14:textId="5D396FA4" w:rsidR="005555D5" w:rsidRPr="00197A47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3F4339" w14:textId="6BA1250A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852756" w14:textId="74438C3F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42D798" w14:textId="5E6850FC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55DBC1" w14:textId="62F7B660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9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DC4690" w14:textId="087D480F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8BFF26" w14:textId="4942226B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C7F999" w14:textId="092F3AD7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8</w:t>
            </w:r>
          </w:p>
        </w:tc>
      </w:tr>
      <w:tr w:rsidR="005555D5" w:rsidRPr="005C5934" w14:paraId="56612612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8CF22D5" w14:textId="77777777" w:rsidR="005555D5" w:rsidRPr="00197A47" w:rsidRDefault="005555D5" w:rsidP="005555D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Other Nordic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783D43" w14:textId="232A419E" w:rsidR="005555D5" w:rsidRPr="00197A47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F32644" w14:textId="4AC58F6E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D32528" w14:textId="541C711E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454614" w14:textId="622C697B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9E18DF" w14:textId="5CD78EDD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0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2D1846" w14:textId="73F10705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091989" w14:textId="00A73E83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256A06" w14:textId="2B15C616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0</w:t>
            </w:r>
          </w:p>
        </w:tc>
      </w:tr>
      <w:tr w:rsidR="005555D5" w:rsidRPr="005C5934" w14:paraId="52849BCA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7FE5BBA" w14:textId="77777777" w:rsidR="005555D5" w:rsidRPr="00197A47" w:rsidRDefault="005555D5" w:rsidP="005555D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Europ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11CA96" w14:textId="29C5E343" w:rsidR="005555D5" w:rsidRPr="00197A47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664481" w14:textId="64B00B62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959211" w14:textId="5490A5CD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116B25" w14:textId="4C358A6E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484387" w14:textId="3D0C7973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2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539120" w14:textId="7D5D110E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F32E7F" w14:textId="76645456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4BAEFA" w14:textId="02044E6C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</w:tr>
      <w:tr w:rsidR="005555D5" w:rsidRPr="005C5934" w14:paraId="11EAAB44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4596E99" w14:textId="77777777" w:rsidR="005555D5" w:rsidRPr="00197A47" w:rsidRDefault="005555D5" w:rsidP="005555D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Asia + Oceani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F4B1BC" w14:textId="196F4E2E" w:rsidR="005555D5" w:rsidRPr="00197A47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9EB462" w14:textId="3E1F15A3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533E16" w14:textId="229C024D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817BBB" w14:textId="56110F6D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746F14" w14:textId="67899F10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D62A4F" w14:textId="7A413D5A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21DC96" w14:textId="33DBA7C6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182FB3" w14:textId="0CC02E13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3</w:t>
            </w:r>
          </w:p>
        </w:tc>
      </w:tr>
      <w:tr w:rsidR="005555D5" w:rsidRPr="005C5934" w14:paraId="53C0ADA5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2B8FCE2" w14:textId="77777777" w:rsidR="005555D5" w:rsidRPr="00197A47" w:rsidRDefault="005555D5" w:rsidP="005555D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Middle East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CA583F" w14:textId="326BA5B6" w:rsidR="005555D5" w:rsidRPr="00197A47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F4B346" w14:textId="2C8D8E15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A84354" w14:textId="25A81A2E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2BAA35" w14:textId="3D0129BB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2D920A" w14:textId="70AACEA9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6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485ADC" w14:textId="43B44BE5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D25981" w14:textId="76D0647C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C06A74" w14:textId="33ABD026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0</w:t>
            </w:r>
          </w:p>
        </w:tc>
      </w:tr>
      <w:tr w:rsidR="005555D5" w:rsidRPr="005C5934" w14:paraId="03E500AD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1D2740D" w14:textId="77777777" w:rsidR="005555D5" w:rsidRPr="00197A47" w:rsidRDefault="005555D5" w:rsidP="005555D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Af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BAD9C9" w14:textId="16FC60F5" w:rsidR="005555D5" w:rsidRPr="00197A47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8FBC94" w14:textId="6CB8B371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41BD4D" w14:textId="63C72087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8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07FF2D" w14:textId="6937D40D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D530C6" w14:textId="1DCEDDFA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23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BCE416" w14:textId="615D193F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86F6C2" w14:textId="4B9E5EC0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B5575A" w14:textId="15A5D5ED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27</w:t>
            </w:r>
          </w:p>
        </w:tc>
      </w:tr>
      <w:tr w:rsidR="005555D5" w:rsidRPr="005C5934" w14:paraId="740D2A9A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3578C66" w14:textId="77777777" w:rsidR="005555D5" w:rsidRPr="00197A47" w:rsidRDefault="005555D5" w:rsidP="005555D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North Ame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B1C439" w14:textId="500CEB68" w:rsidR="005555D5" w:rsidRPr="00197A47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947541" w14:textId="21013B81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C1AE20" w14:textId="24267ED6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41DF48" w14:textId="73DCA85D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1FCF4F" w14:textId="7333E2B4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0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60D0CF" w14:textId="160CA756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375723" w14:textId="7E7C5798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16AD90" w14:textId="03395BC2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0</w:t>
            </w:r>
          </w:p>
        </w:tc>
      </w:tr>
      <w:tr w:rsidR="005555D5" w:rsidRPr="005C5934" w14:paraId="42B69683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828461D" w14:textId="77777777" w:rsidR="005555D5" w:rsidRPr="00197A47" w:rsidRDefault="005555D5" w:rsidP="005555D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97A47">
              <w:rPr>
                <w:rFonts w:ascii="Times New Roman" w:hAnsi="Times New Roman" w:cs="Times New Roman"/>
                <w:sz w:val="18"/>
                <w:szCs w:val="18"/>
              </w:rPr>
              <w:t>South Ame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169D39" w14:textId="588DB649" w:rsidR="005555D5" w:rsidRPr="00197A47" w:rsidRDefault="005555D5" w:rsidP="005555D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8BEFE5" w14:textId="0E481D8F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9A99FB" w14:textId="288D1B63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9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11F8D7" w14:textId="48607284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8434F6" w14:textId="37160BB8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62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F08794" w14:textId="4A81C691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8DF3CF" w14:textId="6FAB7F25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CF2B22" w14:textId="21399073" w:rsidR="005555D5" w:rsidRPr="0013471C" w:rsidRDefault="005555D5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77</w:t>
            </w:r>
          </w:p>
        </w:tc>
      </w:tr>
      <w:tr w:rsidR="00367125" w:rsidRPr="005C5934" w14:paraId="24490782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1B8ED4A" w14:textId="212D3168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Other </w:t>
            </w:r>
            <w:r w:rsidR="00176A1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non-affective </w:t>
            </w:r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>psychotic disorder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741795" w14:textId="77777777" w:rsidR="00367125" w:rsidRPr="005C5934" w:rsidRDefault="00367125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7ED4C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B997F5" w14:textId="007EFC76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0749E7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AAE9B9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D55100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912AF7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2A27E4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7125" w:rsidRPr="005C5934" w14:paraId="13D38553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B1CA1D" w14:textId="77777777" w:rsidR="00367125" w:rsidRPr="005C5934" w:rsidRDefault="00367125" w:rsidP="00367125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A383BD" w14:textId="184628B9" w:rsidR="00367125" w:rsidRPr="005C5934" w:rsidRDefault="00A0663C" w:rsidP="00367125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89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73E901" w14:textId="3A7DE5D9" w:rsidR="00367125" w:rsidRPr="0013471C" w:rsidRDefault="00A0663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6.6</w:t>
            </w:r>
            <w:r w:rsidR="00D717E4"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01D542" w14:textId="6A997E57" w:rsidR="00367125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5F1886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3C9475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184D29" w14:textId="4F26EE9E" w:rsidR="00367125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54CCB9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3EC334" w14:textId="77777777" w:rsidR="00367125" w:rsidRPr="0013471C" w:rsidRDefault="0036712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E7022" w:rsidRPr="005C5934" w14:paraId="1C0803D7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AE760E" w14:textId="77777777" w:rsidR="003E7022" w:rsidRPr="005C5934" w:rsidRDefault="003E7022" w:rsidP="003E7022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F3B3B4" w14:textId="5695052A" w:rsidR="003E7022" w:rsidRPr="005C593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C00397" w14:textId="7134BA02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41D835" w14:textId="4D9C8515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7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103E9A" w14:textId="08AA5112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3E4926" w14:textId="08F4DC3C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23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892147" w14:textId="0311FCC9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CE7EE8" w14:textId="641B6683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E74327" w14:textId="0A38A059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71</w:t>
            </w:r>
          </w:p>
        </w:tc>
      </w:tr>
      <w:tr w:rsidR="003E7022" w:rsidRPr="005C5934" w14:paraId="0FBBCDDA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A880C52" w14:textId="77777777" w:rsidR="003E7022" w:rsidRPr="005C5934" w:rsidRDefault="003E7022" w:rsidP="003E7022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Other Nordic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D8EFD" w14:textId="45FB8FBF" w:rsidR="003E7022" w:rsidRPr="005C593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E76FDB" w14:textId="7DEE233D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735AA6" w14:textId="34B1A238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696ADF" w14:textId="1DA90F92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35BB50" w14:textId="79C7039E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5FBEC9" w14:textId="396C380B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26ECE0" w14:textId="07AEE34E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5A2EA2" w14:textId="5B52CAA0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2</w:t>
            </w:r>
          </w:p>
        </w:tc>
      </w:tr>
      <w:tr w:rsidR="003E7022" w:rsidRPr="005C5934" w14:paraId="045A0102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2D4E53C" w14:textId="77777777" w:rsidR="003E7022" w:rsidRPr="005C5934" w:rsidRDefault="003E7022" w:rsidP="003E7022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Europ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6AFBC0" w14:textId="0781DD3A" w:rsidR="003E7022" w:rsidRPr="005C593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59C541" w14:textId="76501DFF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48BD22" w14:textId="62E2AB59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2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8C86A9" w14:textId="2CD4655A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16DBE8" w14:textId="6B40F660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4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FF3D4E" w14:textId="12344B2C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DFB400" w14:textId="7B3491CD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3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093599" w14:textId="2ACA55DE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4</w:t>
            </w:r>
          </w:p>
        </w:tc>
      </w:tr>
      <w:tr w:rsidR="003E7022" w:rsidRPr="005C5934" w14:paraId="6DBF989E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E555B7" w14:textId="77777777" w:rsidR="003E7022" w:rsidRPr="005C5934" w:rsidRDefault="003E7022" w:rsidP="003E7022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Asia + Oceani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15F27E" w14:textId="5EC67E6F" w:rsidR="003E7022" w:rsidRPr="005C593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36EC7E" w14:textId="44DA4C40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04C1A2" w14:textId="3638A20F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85596A" w14:textId="35ADE38E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C41133" w14:textId="6AFF8AB6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5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D49544" w14:textId="2F4CEACF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6F0CF8" w14:textId="34D8D3C7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5179EF" w14:textId="7D414531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5</w:t>
            </w:r>
          </w:p>
        </w:tc>
      </w:tr>
      <w:tr w:rsidR="003E7022" w:rsidRPr="005C5934" w14:paraId="6761ABCF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A4EDA96" w14:textId="77777777" w:rsidR="003E7022" w:rsidRPr="005C5934" w:rsidRDefault="003E7022" w:rsidP="003E7022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Middle East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2489A0" w14:textId="7FED3F50" w:rsidR="003E7022" w:rsidRPr="005C593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A81B95" w14:textId="08796EAC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C0B6DD" w14:textId="687956EF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8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33F9F4" w14:textId="1209018B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5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08CBEC" w14:textId="7E8CE87D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4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84051C" w14:textId="4C086914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4DDFD" w14:textId="79B3FCE7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84EC14" w14:textId="08FA258E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7</w:t>
            </w:r>
          </w:p>
        </w:tc>
      </w:tr>
      <w:tr w:rsidR="003E7022" w:rsidRPr="005C5934" w14:paraId="0143C2D9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090E4D" w14:textId="77777777" w:rsidR="003E7022" w:rsidRPr="005C5934" w:rsidRDefault="003E7022" w:rsidP="003E7022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Af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765B3D" w14:textId="4BA2DBD8" w:rsidR="003E7022" w:rsidRPr="005C593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F031AB" w14:textId="0C30B33E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9726FF" w14:textId="7EC0100C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89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BFFDCC" w14:textId="29349A51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31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7849F0" w14:textId="6210D5F0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4.58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B932F7" w14:textId="7F7F60F8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4.2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E4D8BD" w14:textId="54B806A0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5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5BAE8A" w14:textId="32E2FDC5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4.99</w:t>
            </w:r>
          </w:p>
        </w:tc>
      </w:tr>
      <w:tr w:rsidR="003E7022" w:rsidRPr="005C5934" w14:paraId="6ECA763A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F96A2BA" w14:textId="77777777" w:rsidR="003E7022" w:rsidRPr="005C5934" w:rsidRDefault="003E7022" w:rsidP="003E7022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North Ame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ED6D45" w14:textId="41D8CA01" w:rsidR="003E7022" w:rsidRPr="005C593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B46AC0" w14:textId="445B40DC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85E225" w14:textId="3AEC4116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41813B" w14:textId="1489CE39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077B78" w14:textId="05B92366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85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186591" w14:textId="492E39A5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FD1D48" w14:textId="0D6648EF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91013" w14:textId="2808B212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06</w:t>
            </w:r>
          </w:p>
        </w:tc>
      </w:tr>
      <w:tr w:rsidR="003E7022" w:rsidRPr="005C5934" w14:paraId="65F844FA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8267A4A" w14:textId="77777777" w:rsidR="003E7022" w:rsidRPr="005C5934" w:rsidRDefault="003E7022" w:rsidP="003E7022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outh Ame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2E6664" w14:textId="34CA6EB7" w:rsidR="003E7022" w:rsidRPr="005C5934" w:rsidRDefault="003E7022" w:rsidP="003E7022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2D98EA" w14:textId="291CF05D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1AC752" w14:textId="2A8FA67F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6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D6916" w14:textId="63F31094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0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9531BC" w14:textId="7ECFF1AD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66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A1AA61" w14:textId="70A42DAF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11FDBE" w14:textId="657987E9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4025D6" w14:textId="025FE0DF" w:rsidR="003E7022" w:rsidRPr="0013471C" w:rsidRDefault="003E7022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81</w:t>
            </w:r>
          </w:p>
        </w:tc>
      </w:tr>
      <w:tr w:rsidR="00227D5B" w:rsidRPr="005C5934" w14:paraId="1551FE1F" w14:textId="0C8DC353" w:rsidTr="008F0E8B">
        <w:trPr>
          <w:trHeight w:val="303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0DB5F34E" w14:textId="6B4EBA74" w:rsidR="00227D5B" w:rsidRPr="005C5934" w:rsidRDefault="00227D5B" w:rsidP="00227D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ipolar</w:t>
            </w:r>
            <w:ins w:id="5" w:author="Kirkbride, James" w:date="2018-09-14T15:14:00Z">
              <w:r w:rsidR="003B725D">
                <w:rPr>
                  <w:rFonts w:ascii="Times New Roman" w:hAnsi="Times New Roman" w:cs="Times New Roman"/>
                  <w:b/>
                  <w:sz w:val="18"/>
                  <w:szCs w:val="18"/>
                </w:rPr>
                <w:t xml:space="preserve"> disorder</w:t>
              </w:r>
            </w:ins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without psychosi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AC9AA9" w14:textId="77777777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43C2A5" w14:textId="05500A6D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8EE19B" w14:textId="77777777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71FF91" w14:textId="77777777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663078" w14:textId="77777777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5E60C8" w14:textId="77777777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B3B5CA" w14:textId="77777777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27D5B" w:rsidRPr="005C5934" w14:paraId="2347F993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8EA8EE" w14:textId="77777777" w:rsidR="00227D5B" w:rsidRPr="005C5934" w:rsidRDefault="00227D5B" w:rsidP="00227D5B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F378BE" w14:textId="51A360BB" w:rsidR="00227D5B" w:rsidRPr="005C5934" w:rsidRDefault="00773CE1" w:rsidP="00227D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13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A44FBD" w14:textId="07D46A55" w:rsidR="00227D5B" w:rsidRPr="0013471C" w:rsidRDefault="00773CE1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2.1</w:t>
            </w:r>
            <w:r w:rsidR="00D717E4"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6BF966" w14:textId="0FB393BE" w:rsidR="00227D5B" w:rsidRPr="0013471C" w:rsidRDefault="00305B9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4B98DE" w14:textId="77777777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345C2E" w14:textId="77777777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C14142" w14:textId="37441D15" w:rsidR="00227D5B" w:rsidRPr="0013471C" w:rsidRDefault="00305B95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F12DDD" w14:textId="77777777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792331" w14:textId="77777777" w:rsidR="00227D5B" w:rsidRPr="0013471C" w:rsidRDefault="00227D5B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3471C" w:rsidRPr="005C5934" w14:paraId="4072D032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3E5006" w14:textId="77777777" w:rsidR="0013471C" w:rsidRPr="005C5934" w:rsidRDefault="0013471C" w:rsidP="0013471C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90C4EE" w14:textId="03C2CE03" w:rsidR="0013471C" w:rsidRPr="005C593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6E2024" w14:textId="28F774A0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DFB4A2" w14:textId="262A963E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2159FA" w14:textId="4AD27D6C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85D5B1" w14:textId="08227B38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7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63A32B" w14:textId="4ABEEBE8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77877B" w14:textId="196D06DD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9551E1" w14:textId="06AD0F20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1</w:t>
            </w:r>
          </w:p>
        </w:tc>
      </w:tr>
      <w:tr w:rsidR="0013471C" w:rsidRPr="005C5934" w14:paraId="0FA3289C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FA9F57E" w14:textId="77777777" w:rsidR="0013471C" w:rsidRPr="005C5934" w:rsidRDefault="0013471C" w:rsidP="0013471C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Other Nordic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3BA8C3" w14:textId="63660807" w:rsidR="0013471C" w:rsidRPr="005C593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666BAF" w14:textId="4877506C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C5E6FB" w14:textId="2DDDC4CC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3AF01D" w14:textId="2FD39B74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1A8CF0" w14:textId="63FF86B5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8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9D8529" w14:textId="3829F300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0A7C05" w14:textId="3C5C1F91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4484AF" w14:textId="3533CBFA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1</w:t>
            </w:r>
          </w:p>
        </w:tc>
      </w:tr>
      <w:tr w:rsidR="0013471C" w:rsidRPr="005C5934" w14:paraId="1B664224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59A60B" w14:textId="77777777" w:rsidR="0013471C" w:rsidRPr="005C5934" w:rsidRDefault="0013471C" w:rsidP="0013471C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Europ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439E67" w14:textId="6B374AAE" w:rsidR="0013471C" w:rsidRPr="005C593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E95377" w14:textId="13B89B5E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20CE48" w14:textId="5CDFB83A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965E93" w14:textId="0DAB672F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B6ECA4" w14:textId="03A22EF3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0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A1351A" w14:textId="1F25088B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7F2B5E" w14:textId="6AC5845A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AF97FA" w14:textId="367351F4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3</w:t>
            </w:r>
          </w:p>
        </w:tc>
      </w:tr>
      <w:tr w:rsidR="0013471C" w:rsidRPr="005C5934" w14:paraId="16E1829E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D041D58" w14:textId="77777777" w:rsidR="0013471C" w:rsidRPr="005C5934" w:rsidRDefault="0013471C" w:rsidP="0013471C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Asia + Oceani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E690A2" w14:textId="4338F437" w:rsidR="0013471C" w:rsidRPr="005C593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52B422" w14:textId="6F6AC2AD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47849F" w14:textId="7FEFCE94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B7A593" w14:textId="2DD50DB6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9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7BBC4" w14:textId="617BC207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78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CB0CFE" w14:textId="011BCECB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6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BE4E5A" w14:textId="22D8EA5C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D0C9FB" w14:textId="76A39021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85</w:t>
            </w:r>
          </w:p>
        </w:tc>
      </w:tr>
      <w:tr w:rsidR="0013471C" w:rsidRPr="005C5934" w14:paraId="3E2BBD71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45CB878" w14:textId="77777777" w:rsidR="0013471C" w:rsidRPr="005C5934" w:rsidRDefault="0013471C" w:rsidP="0013471C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Middle East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1DC1F6" w14:textId="7AFDB752" w:rsidR="0013471C" w:rsidRPr="005C593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338BAE" w14:textId="46EF0C2E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A6E990" w14:textId="63CF683F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5B0211" w14:textId="26DF33B2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6B2E53" w14:textId="5BCF0256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9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DD126D" w14:textId="7BDD3CFB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18A522" w14:textId="71795C7F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83D268" w14:textId="57DE62F4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5</w:t>
            </w:r>
          </w:p>
        </w:tc>
      </w:tr>
      <w:tr w:rsidR="0013471C" w:rsidRPr="005C5934" w14:paraId="7339C85A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F0F73D7" w14:textId="77777777" w:rsidR="0013471C" w:rsidRPr="005C5934" w:rsidRDefault="0013471C" w:rsidP="0013471C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Af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DBC622" w14:textId="726EC0B8" w:rsidR="0013471C" w:rsidRPr="005C593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9979DC" w14:textId="1BA3B532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4D0E0C" w14:textId="2F9992CE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20BA67" w14:textId="31A1C274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9BC54D" w14:textId="25AD98E9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ED0A8A" w14:textId="09871D5C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BA3BCE" w14:textId="1F7E096C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2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95285A" w14:textId="413C3426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9</w:t>
            </w:r>
          </w:p>
        </w:tc>
      </w:tr>
      <w:tr w:rsidR="0013471C" w:rsidRPr="005C5934" w14:paraId="6525026F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AC825BA" w14:textId="77777777" w:rsidR="0013471C" w:rsidRPr="005C5934" w:rsidRDefault="0013471C" w:rsidP="0013471C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North Americ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5BFBF4" w14:textId="1DE43D78" w:rsidR="0013471C" w:rsidRPr="005C5934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E6D854" w14:textId="39179A8B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DD9FFF" w14:textId="0FCFE20A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4FEA1B" w14:textId="351F405F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D4D9EF" w14:textId="0AF552D5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B994A4" w14:textId="3DA96D52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884A38" w14:textId="27D3C2A0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941CE2" w14:textId="01DE33D1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4</w:t>
            </w:r>
          </w:p>
        </w:tc>
      </w:tr>
      <w:tr w:rsidR="0013471C" w:rsidRPr="005C5934" w14:paraId="04E3CEA1" w14:textId="77777777" w:rsidTr="008F0E8B">
        <w:trPr>
          <w:trHeight w:val="303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4E2A1E2" w14:textId="0701B761" w:rsidR="0013471C" w:rsidRPr="005C5934" w:rsidRDefault="0013471C" w:rsidP="0013471C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outh America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694BA6" w14:textId="5816EA5A" w:rsidR="0013471C" w:rsidRPr="005C5934" w:rsidRDefault="0013471C" w:rsidP="0013471C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87CC0A" w14:textId="5209545A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%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BAB5FF9" w14:textId="00777273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88D79BF" w14:textId="016E5AAE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6846741" w14:textId="019981D5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4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07A24C5" w14:textId="44769B89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8E172A7" w14:textId="1539C2F9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F86FBE" w14:textId="63F979A9" w:rsidR="0013471C" w:rsidRPr="0013471C" w:rsidRDefault="0013471C" w:rsidP="0013471C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6</w:t>
            </w:r>
          </w:p>
        </w:tc>
      </w:tr>
    </w:tbl>
    <w:p w14:paraId="3B9E482E" w14:textId="77777777" w:rsidR="00B35065" w:rsidRPr="00B03D89" w:rsidRDefault="00B35065" w:rsidP="00B35065">
      <w:pPr>
        <w:keepNext/>
        <w:ind w:firstLine="720"/>
        <w:rPr>
          <w:rFonts w:ascii="Times New Roman" w:eastAsia="Times New Roman" w:hAnsi="Times New Roman" w:cs="Times New Roman"/>
          <w:bCs/>
          <w:sz w:val="18"/>
          <w:szCs w:val="18"/>
        </w:rPr>
      </w:pPr>
      <w:r w:rsidRPr="00B03D89">
        <w:rPr>
          <w:rFonts w:ascii="Times New Roman" w:eastAsia="Times New Roman" w:hAnsi="Times New Roman" w:cs="Times New Roman"/>
          <w:b/>
          <w:bCs/>
          <w:sz w:val="18"/>
          <w:szCs w:val="18"/>
        </w:rPr>
        <w:t>Bold</w:t>
      </w:r>
      <w:r w:rsidRPr="00B03D89">
        <w:rPr>
          <w:rFonts w:ascii="Times New Roman" w:eastAsia="Times New Roman" w:hAnsi="Times New Roman" w:cs="Times New Roman"/>
          <w:bCs/>
          <w:sz w:val="18"/>
          <w:szCs w:val="18"/>
        </w:rPr>
        <w:t xml:space="preserve"> denotes p&lt;0.05</w:t>
      </w:r>
    </w:p>
    <w:p w14:paraId="4243EBDF" w14:textId="77777777" w:rsidR="00B35065" w:rsidRPr="00B03D89" w:rsidRDefault="00B35065" w:rsidP="00B35065">
      <w:pPr>
        <w:keepNext/>
        <w:ind w:firstLine="720"/>
        <w:rPr>
          <w:rFonts w:ascii="Times New Roman" w:eastAsia="Times New Roman" w:hAnsi="Times New Roman" w:cs="Times New Roman"/>
          <w:bCs/>
          <w:sz w:val="18"/>
          <w:szCs w:val="18"/>
        </w:rPr>
      </w:pPr>
      <w:r>
        <w:rPr>
          <w:rFonts w:ascii="Times New Roman" w:eastAsia="Times New Roman" w:hAnsi="Times New Roman" w:cs="Times New Roman"/>
          <w:bCs/>
          <w:sz w:val="18"/>
          <w:szCs w:val="18"/>
        </w:rPr>
        <w:t xml:space="preserve">HR: Hazard ratio; </w:t>
      </w:r>
      <w:r w:rsidRPr="00B03D89">
        <w:rPr>
          <w:rFonts w:ascii="Times New Roman" w:eastAsia="Times New Roman" w:hAnsi="Times New Roman" w:cs="Times New Roman"/>
          <w:bCs/>
          <w:sz w:val="18"/>
          <w:szCs w:val="18"/>
        </w:rPr>
        <w:t>95%CI: 95% confidence interval</w:t>
      </w:r>
    </w:p>
    <w:p w14:paraId="42BC97B6" w14:textId="77777777" w:rsidR="00B35065" w:rsidRPr="00B03D89" w:rsidRDefault="00B35065" w:rsidP="00B35065">
      <w:pPr>
        <w:ind w:firstLine="720"/>
        <w:rPr>
          <w:rFonts w:ascii="Times New Roman" w:eastAsia="Times New Roman" w:hAnsi="Times New Roman" w:cs="Times New Roman"/>
          <w:sz w:val="18"/>
          <w:szCs w:val="18"/>
        </w:rPr>
      </w:pPr>
      <w:r w:rsidRPr="00B03D89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1</w:t>
      </w:r>
      <w:r w:rsidRPr="00B03D89">
        <w:rPr>
          <w:rFonts w:ascii="Times New Roman" w:eastAsia="Times New Roman" w:hAnsi="Times New Roman" w:cs="Times New Roman"/>
          <w:sz w:val="18"/>
          <w:szCs w:val="18"/>
        </w:rPr>
        <w:t>Adjusted for age, sex, and time period</w:t>
      </w:r>
    </w:p>
    <w:p w14:paraId="1C7039E4" w14:textId="77777777" w:rsidR="00A468E7" w:rsidRPr="00A468E7" w:rsidRDefault="00A468E7" w:rsidP="00A468E7">
      <w:pPr>
        <w:keepNext/>
        <w:spacing w:after="160"/>
        <w:rPr>
          <w:rFonts w:ascii="Times New Roman" w:eastAsia="Times New Roman" w:hAnsi="Times New Roman" w:cs="Times New Roman"/>
          <w:b/>
          <w:bCs/>
          <w:smallCaps/>
        </w:rPr>
        <w:sectPr w:rsidR="00A468E7" w:rsidRPr="00A468E7" w:rsidSect="008F0E8B">
          <w:pgSz w:w="11906" w:h="16838"/>
          <w:pgMar w:top="1191" w:right="1440" w:bottom="1440" w:left="1191" w:header="624" w:footer="397" w:gutter="0"/>
          <w:cols w:space="708"/>
          <w:titlePg/>
          <w:docGrid w:linePitch="360"/>
        </w:sectPr>
      </w:pPr>
    </w:p>
    <w:p w14:paraId="1869ACA2" w14:textId="44E65E1D" w:rsidR="00A468E7" w:rsidRPr="00D82629" w:rsidRDefault="00D0483A" w:rsidP="00A468E7">
      <w:pPr>
        <w:keepNext/>
        <w:spacing w:after="160"/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lastRenderedPageBreak/>
        <w:t>Supplemental Table 6</w:t>
      </w:r>
      <w:r w:rsidR="00A468E7"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: U</w:t>
      </w:r>
      <w:r w:rsidR="00AF0834"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nadjusted and adjusted hazard ratios by</w:t>
      </w:r>
      <w:r w:rsidR="00A468E7"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 xml:space="preserve"> Age-At-Migration, Sensitivity analysis with washout period</w:t>
      </w:r>
    </w:p>
    <w:tbl>
      <w:tblPr>
        <w:tblStyle w:val="TableGrid"/>
        <w:tblW w:w="9357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2976"/>
        <w:gridCol w:w="723"/>
        <w:gridCol w:w="723"/>
        <w:gridCol w:w="851"/>
        <w:gridCol w:w="851"/>
        <w:gridCol w:w="851"/>
        <w:gridCol w:w="794"/>
        <w:gridCol w:w="794"/>
        <w:gridCol w:w="794"/>
      </w:tblGrid>
      <w:tr w:rsidR="00BF1496" w:rsidRPr="00D82629" w14:paraId="5350D634" w14:textId="54BB4F9B" w:rsidTr="00CC0B14">
        <w:trPr>
          <w:trHeight w:val="283"/>
        </w:trPr>
        <w:tc>
          <w:tcPr>
            <w:tcW w:w="29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6AE06CF4" w14:textId="7214838C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8C1314" w14:textId="1FA40304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9D0A4F" w14:textId="46E022CE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601913" w14:textId="6792312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nadjust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C1C51C" w14:textId="1A27010D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00A2260" w14:textId="4C29F3E6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justed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FD5ACBE" w14:textId="1C4F2A9E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46867DFB" w14:textId="77777777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17301370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666C02" w14:textId="49D409ED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4A44AC" w14:textId="668D9B11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3939F3" w14:textId="72833CCA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azard ratio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70F358" w14:textId="2FC00500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% C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346F87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EA771D9" w14:textId="1D7E8B82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azard ratio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8C76993" w14:textId="1ABABE1D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% CI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529FAC7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6C7908DB" w14:textId="77777777" w:rsidTr="00BF1496">
        <w:trPr>
          <w:trHeight w:val="283"/>
        </w:trPr>
        <w:tc>
          <w:tcPr>
            <w:tcW w:w="29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68995530" w14:textId="565FAD43" w:rsidR="00BF1496" w:rsidRPr="00BF1496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F149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chizophrenia + schizoaffective </w:t>
            </w: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65F3C5" w14:textId="77777777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45A489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C5D8B0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16A544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CEE690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56FF962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3BEDAA1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BD6048A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7348E3E5" w14:textId="77777777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0BD200" w14:textId="25FB4AAD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wedish born (reference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2843347" w14:textId="346C9F52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010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351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74AFE622" w14:textId="4628E9C6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.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B1CA129" w14:textId="2A9D3ABB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45F70A5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C71401C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B547AB" w14:textId="6CE2DDB0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8B2843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947492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298D5AF7" w14:textId="3C97793D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367948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 xml:space="preserve">Infancy 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6DAECD20" w14:textId="1372FA34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010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A8DFD52" w14:textId="431A3B03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87611F9" w14:textId="25449D08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AF17EFD" w14:textId="5448F24E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FB5AF22" w14:textId="0D846F3C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BBA1CA" w14:textId="2C9F7AC7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3A8E49" w14:textId="7D35FB6E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71606F" w14:textId="1AFBB4AF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0</w:t>
            </w:r>
          </w:p>
        </w:tc>
      </w:tr>
      <w:tr w:rsidR="00BF1496" w:rsidRPr="00D82629" w14:paraId="3E0925E0" w14:textId="782B9E85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EE78B00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Early child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33492B98" w14:textId="3CF54953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C4D8A3A" w14:textId="6056C7D7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E1B4148" w14:textId="2CABFC8E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C561814" w14:textId="5D04B06C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BE9D059" w14:textId="17F0FB19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6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C9D52D" w14:textId="454F4BA8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03FD16" w14:textId="0E163AB6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10F162" w14:textId="05D700F5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66</w:t>
            </w:r>
          </w:p>
        </w:tc>
      </w:tr>
      <w:tr w:rsidR="00BF1496" w:rsidRPr="00D82629" w14:paraId="130655E6" w14:textId="06DE5BC7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FFEE427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Middle child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D9A0253" w14:textId="290AC3FB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010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E3A46BF" w14:textId="7C3D7691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3AC6759" w14:textId="12DDBC16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3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5F6F554" w14:textId="5F854ED7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BED16EC" w14:textId="182E6673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8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B4E779" w14:textId="244C6A42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3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20B63E" w14:textId="229522BF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FC4596" w14:textId="4E62B8C7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79</w:t>
            </w:r>
          </w:p>
        </w:tc>
      </w:tr>
      <w:tr w:rsidR="00BF1496" w:rsidRPr="00D82629" w14:paraId="138AADEF" w14:textId="47AA7C16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1A1A30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Adolescence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F7388ED" w14:textId="1D0D2AF5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6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9F92B5C" w14:textId="5CFA955B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8CB87EB" w14:textId="471D032C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5D3CC56" w14:textId="3F0F8E12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1D3B57D" w14:textId="52CA0F45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0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1E1492" w14:textId="3C577765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4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07CDF3" w14:textId="028C3403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74C3DC" w14:textId="57B41428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3.14</w:t>
            </w:r>
          </w:p>
        </w:tc>
      </w:tr>
      <w:tr w:rsidR="00BF1496" w:rsidRPr="00D82629" w14:paraId="69A927D6" w14:textId="253C15E4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3F6997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Early adult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DC58456" w14:textId="1D35CA61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3F9514C" w14:textId="1440A77E" w:rsidR="00BF1496" w:rsidRPr="00201057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F9AAB89" w14:textId="2CB8B5E4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933D9C1" w14:textId="4526ADEA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0E8B48F" w14:textId="77EACBC9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057D67" w14:textId="32761DCC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A8976E" w14:textId="7861EEBA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C64DF3" w14:textId="60104AAE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1</w:t>
            </w:r>
          </w:p>
        </w:tc>
      </w:tr>
      <w:tr w:rsidR="00BF1496" w:rsidRPr="00D82629" w14:paraId="1C933450" w14:textId="648DE5D7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96A1E4D" w14:textId="46220AA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ffective psychotic disorders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723738DC" w14:textId="7777777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7E4AC41F" w14:textId="7777777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D4615C7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FB24BED" w14:textId="3BB36C14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E5783D2" w14:textId="45357ABC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4BE39A" w14:textId="5A63B65A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675966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DD5859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58D34D90" w14:textId="6B6BDF49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4A9CB4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wedish born (reference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07AC48ED" w14:textId="33A1A8C1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53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6705BC6" w14:textId="0F6641AD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.2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60EC72B" w14:textId="0598DFCD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E352B2D" w14:textId="34BE5D51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8DB9322" w14:textId="66177D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FE254F" w14:textId="6C0DF1D0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EA1866" w14:textId="0712D265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B6CC95" w14:textId="7B9E6843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264AC8E1" w14:textId="6E8ECC50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537A8F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 xml:space="preserve">Infancy 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0E4971B" w14:textId="5BD3D2D2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4F11C320" w14:textId="60F2467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BD762F3" w14:textId="54CE5FA9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7DB371F" w14:textId="0C38CC56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B6930D2" w14:textId="7A03AEF8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2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CE772D" w14:textId="6E02BB63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BEDBE0" w14:textId="79DBA47F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3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061B1C" w14:textId="7A428CC0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24</w:t>
            </w:r>
          </w:p>
        </w:tc>
      </w:tr>
      <w:tr w:rsidR="00BF1496" w:rsidRPr="00D82629" w14:paraId="0E06362A" w14:textId="088ACDA7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E093310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Early child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F0656F7" w14:textId="684BB2E7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410AEF14" w14:textId="49861B0C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E368097" w14:textId="7A5C54FB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BD2BA91" w14:textId="433508CF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CC5B902" w14:textId="649FCF21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130998" w14:textId="661EA240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63B9D9" w14:textId="40435EDF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DDAB6C" w14:textId="739B60E2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8</w:t>
            </w:r>
          </w:p>
        </w:tc>
      </w:tr>
      <w:tr w:rsidR="00BF1496" w:rsidRPr="00D82629" w14:paraId="2C7EC20C" w14:textId="42287704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F589A57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Middle child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4DC14DB" w14:textId="3B1B4858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406A49F6" w14:textId="38C870B4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C3B60D6" w14:textId="61DA0E56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3DCD348" w14:textId="0564E1EC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558D548" w14:textId="0A3BC4B3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952BFC" w14:textId="2AE0B012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C524C9" w14:textId="08CF60A9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20FC60" w14:textId="16BBD6C3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5</w:t>
            </w:r>
          </w:p>
        </w:tc>
      </w:tr>
      <w:tr w:rsidR="00BF1496" w:rsidRPr="00D82629" w14:paraId="5825845E" w14:textId="36D939FB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E711AA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Adolescence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033E7772" w14:textId="20B33E8C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60364875" w14:textId="7C987EF5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1A4B50A" w14:textId="31F5AFB7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129D590" w14:textId="3962CB29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E61F2AC" w14:textId="1E18A8E8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C33D21" w14:textId="3F2AC67D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0CED42" w14:textId="670D8678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F6E7BF" w14:textId="0CEC9A5D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9</w:t>
            </w:r>
          </w:p>
        </w:tc>
      </w:tr>
      <w:tr w:rsidR="00BF1496" w:rsidRPr="00D82629" w14:paraId="34D0F42C" w14:textId="5F00F5B3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53FF43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Early adult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4D90504" w14:textId="17734DE3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1027AC6" w14:textId="014B677B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FD4A1C0" w14:textId="33148AEC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62DA8F0" w14:textId="362253E1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65C69EB" w14:textId="5DF8B7E7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E5E7B9" w14:textId="6BEAA36C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F76159" w14:textId="238C4492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5E7591" w14:textId="572F62E3" w:rsidR="00BF1496" w:rsidRPr="00C47B5A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90</w:t>
            </w:r>
          </w:p>
        </w:tc>
      </w:tr>
      <w:tr w:rsidR="00BF1496" w:rsidRPr="00D82629" w14:paraId="203B5D68" w14:textId="23635EC8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F34142D" w14:textId="7777777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0355FE10" w14:textId="7777777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3E9DAF65" w14:textId="7777777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D52AE0B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53FEA39" w14:textId="2B4E1399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E5AF953" w14:textId="00B6F0C8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365CF2" w14:textId="02583E4E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989C43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AF82D8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51EEF6F1" w14:textId="1B86699F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07B1675" w14:textId="4F0C9A5A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Other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non-affective </w:t>
            </w:r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>psychotic disorders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4C7972DA" w14:textId="7777777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3E8D3EE9" w14:textId="7777777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DB92A4B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D914C82" w14:textId="17EBD78E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6F4678E" w14:textId="00093DB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95C692" w14:textId="531BA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EFB23E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95E13F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6BEBC6CF" w14:textId="355DE484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845936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wedish born (reference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018EBEC7" w14:textId="3D7FCCD0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,89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36042253" w14:textId="44CD9181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6.6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5A45DEB" w14:textId="29B3F89A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6BB0324" w14:textId="53985291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91F0354" w14:textId="4A310C8B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6984D0" w14:textId="4FF1941A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1900E5" w14:textId="2F024A62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442928" w14:textId="4D00B3E6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6A4749FB" w14:textId="04815F44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36E6E3" w14:textId="77777777" w:rsidR="00BF1496" w:rsidRPr="005C5934" w:rsidRDefault="00BF1496" w:rsidP="00BF1496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 xml:space="preserve">Infancy 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7466FA5" w14:textId="6AE12F1C" w:rsidR="00BF1496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6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0A0C87E1" w14:textId="1D53E812" w:rsidR="00BF1496" w:rsidRPr="005C5934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2.9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3F2E763" w14:textId="7855040F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F1372E6" w14:textId="7089A4AA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26683D1" w14:textId="6B7EF947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3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96A001" w14:textId="01CB8A08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8522C1" w14:textId="787B0D8D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92F82A" w14:textId="23C3C05B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34</w:t>
            </w:r>
          </w:p>
        </w:tc>
      </w:tr>
      <w:tr w:rsidR="00BF1496" w:rsidRPr="00D82629" w14:paraId="4A5A6A41" w14:textId="79C340EC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BEE2382" w14:textId="77777777" w:rsidR="00BF1496" w:rsidRPr="005C5934" w:rsidRDefault="00BF1496" w:rsidP="00BF1496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Early child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31C9A501" w14:textId="5BD9466C" w:rsidR="00BF1496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1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3A3B3A54" w14:textId="36FAB030" w:rsidR="00BF1496" w:rsidRPr="005C5934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4.4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B05D983" w14:textId="012E0BD0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99F957C" w14:textId="5E87D725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0CF8FCE" w14:textId="1C558335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4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2DD7F7" w14:textId="27B71D48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C2F294" w14:textId="36EB0BCE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E0D50F" w14:textId="72309D99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49</w:t>
            </w:r>
          </w:p>
        </w:tc>
      </w:tr>
      <w:tr w:rsidR="00BF1496" w:rsidRPr="00D82629" w14:paraId="0F21584B" w14:textId="46A61209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9AB163C" w14:textId="77777777" w:rsidR="00BF1496" w:rsidRPr="005C5934" w:rsidRDefault="00BF1496" w:rsidP="00BF1496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Middle child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6B2849A2" w14:textId="396F83D0" w:rsidR="00BF1496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6F81CECD" w14:textId="4A45FD60" w:rsidR="00BF1496" w:rsidRPr="005C5934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4.8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79981E7" w14:textId="17974240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B65BBAF" w14:textId="20D55B5B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94A2D5A" w14:textId="341E7E30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AE63A6" w14:textId="4E1AE686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8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31E226" w14:textId="790A8AE7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5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BD959D" w14:textId="247FB329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10</w:t>
            </w:r>
          </w:p>
        </w:tc>
      </w:tr>
      <w:tr w:rsidR="00BF1496" w:rsidRPr="00D82629" w14:paraId="03022167" w14:textId="0ADA82F2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44E7D3" w14:textId="77777777" w:rsidR="00BF1496" w:rsidRPr="005C5934" w:rsidRDefault="00BF1496" w:rsidP="00BF1496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Adolescence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587DF67" w14:textId="06208F98" w:rsidR="00BF1496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09372D2C" w14:textId="7A1620D7" w:rsidR="00BF1496" w:rsidRPr="005C5934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3.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F26670F" w14:textId="10DBBFE5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CC0F81F" w14:textId="595D8078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125E779" w14:textId="731651FC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4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79E471" w14:textId="5208ED75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9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3D8CC8" w14:textId="3B8A78DF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6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4EA44E" w14:textId="4A4BD4E8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2.29</w:t>
            </w:r>
          </w:p>
        </w:tc>
      </w:tr>
      <w:tr w:rsidR="00BF1496" w:rsidRPr="00D82629" w14:paraId="174D42BF" w14:textId="73C7533E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C81076" w14:textId="77777777" w:rsidR="00BF1496" w:rsidRPr="005C5934" w:rsidRDefault="00BF1496" w:rsidP="00BF1496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Early adult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02DA0B3E" w14:textId="2A316335" w:rsidR="00BF1496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7641058" w14:textId="3DF6D78F" w:rsidR="00BF1496" w:rsidRPr="005C5934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1.8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38A92EF" w14:textId="3A541AF2" w:rsidR="00BF1496" w:rsidRPr="0013471C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C5F0C6E" w14:textId="479A8D0E" w:rsidR="00BF1496" w:rsidRPr="0013471C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CFB6F67" w14:textId="0F223572" w:rsidR="00BF1496" w:rsidRPr="0013471C" w:rsidRDefault="00BF1496" w:rsidP="00BF149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B38A32" w14:textId="5A33B693" w:rsidR="00BF1496" w:rsidRPr="0013471C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C955A1" w14:textId="0CF00DA2" w:rsidR="00BF1496" w:rsidRPr="0013471C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E6B8D2" w14:textId="7047A65D" w:rsidR="00BF1496" w:rsidRPr="0013471C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</w:tr>
      <w:tr w:rsidR="00BF1496" w:rsidRPr="00D82629" w14:paraId="680FA9A9" w14:textId="681874BE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A064B38" w14:textId="07078F4B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Bipolar </w:t>
            </w:r>
            <w:ins w:id="6" w:author="Kirkbride, James" w:date="2018-09-14T15:14:00Z">
              <w:r>
                <w:rPr>
                  <w:rFonts w:ascii="Times New Roman" w:hAnsi="Times New Roman" w:cs="Times New Roman"/>
                  <w:b/>
                  <w:sz w:val="18"/>
                  <w:szCs w:val="18"/>
                </w:rPr>
                <w:t xml:space="preserve">disorder </w:t>
              </w:r>
            </w:ins>
            <w:r w:rsidRPr="005C5934">
              <w:rPr>
                <w:rFonts w:ascii="Times New Roman" w:hAnsi="Times New Roman" w:cs="Times New Roman"/>
                <w:b/>
                <w:sz w:val="18"/>
                <w:szCs w:val="18"/>
              </w:rPr>
              <w:t>without psychosis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28B551E" w14:textId="7777777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3ED3464F" w14:textId="77777777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0716DF8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1AF5F08" w14:textId="76337DE3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8AA9780" w14:textId="556C957A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5BF5CD" w14:textId="14ED8F99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F17F74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B37802" w14:textId="777777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78335312" w14:textId="707E8231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EC966E" w14:textId="77777777" w:rsidR="00BF1496" w:rsidRPr="005C5934" w:rsidRDefault="00BF1496" w:rsidP="00BF1496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Swedish born (reference)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65BEEF9C" w14:textId="43B7A971" w:rsidR="00BF1496" w:rsidRDefault="00BF1496" w:rsidP="00BF1496">
            <w:pPr>
              <w:spacing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,13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7E8AD5D" w14:textId="41B861BD" w:rsidR="00BF1496" w:rsidRPr="005C5934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2.1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F8C6E91" w14:textId="2E690459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3EE6C64" w14:textId="0A948A5B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5E9E6A0" w14:textId="7FDD9D74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B4D3DC" w14:textId="07C62591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308233" w14:textId="3C7C8577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FFD24B" w14:textId="6BDA9B16" w:rsidR="00BF1496" w:rsidRPr="0013471C" w:rsidRDefault="00BF1496" w:rsidP="00BF1496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1496" w:rsidRPr="00D82629" w14:paraId="1B2F9189" w14:textId="590717D1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06D2D9" w14:textId="77777777" w:rsidR="00BF1496" w:rsidRPr="005C5934" w:rsidRDefault="00BF1496" w:rsidP="00BF1496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 xml:space="preserve">Infancy 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034AA05E" w14:textId="77EC2EF0" w:rsidR="00BF1496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1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C4FDA9F" w14:textId="598A72DD" w:rsidR="00BF1496" w:rsidRPr="005C5934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0BE5210" w14:textId="0DD88B13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7CB7762" w14:textId="475C08FB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76FEAEA" w14:textId="30D15E0D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6D9AFB" w14:textId="579BCED1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DF83B2" w14:textId="0F5A0909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CC2EE4" w14:textId="0C196155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1.42</w:t>
            </w:r>
          </w:p>
        </w:tc>
      </w:tr>
      <w:tr w:rsidR="00BF1496" w:rsidRPr="00D82629" w14:paraId="6683DDE4" w14:textId="74DE2AC7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AEEEACC" w14:textId="77777777" w:rsidR="00BF1496" w:rsidRPr="005C5934" w:rsidRDefault="00BF1496" w:rsidP="00BF1496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Early child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7C08A9D0" w14:textId="3AD193B1" w:rsidR="00BF1496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39A9F815" w14:textId="2F657502" w:rsidR="00BF1496" w:rsidRPr="005C5934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0D85B5C" w14:textId="6B11DC88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888DACD" w14:textId="27463602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A4D34D2" w14:textId="4B92B415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6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3A799E" w14:textId="44B7C329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58A3BB" w14:textId="58C6C818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8DDDD4" w14:textId="5CF73681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67</w:t>
            </w:r>
          </w:p>
        </w:tc>
      </w:tr>
      <w:tr w:rsidR="00BF1496" w:rsidRPr="00D82629" w14:paraId="38045492" w14:textId="263980D3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BE4566E" w14:textId="77777777" w:rsidR="00BF1496" w:rsidRPr="005C5934" w:rsidRDefault="00BF1496" w:rsidP="00BF1496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Middle childhoo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65F02F1F" w14:textId="151BB35D" w:rsidR="00BF1496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6F2EF32" w14:textId="624696B4" w:rsidR="00BF1496" w:rsidRPr="005C5934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4395CA3" w14:textId="56135CCC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434A047" w14:textId="3FDBEFC7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926D48E" w14:textId="738A6DD2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302C6B" w14:textId="12F2E163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24DF88" w14:textId="0ABD435F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A05C5E" w14:textId="19CE5407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9</w:t>
            </w:r>
          </w:p>
        </w:tc>
      </w:tr>
      <w:tr w:rsidR="00BF1496" w:rsidRPr="00D82629" w14:paraId="6AAEAE8D" w14:textId="5189FA8E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92D3763" w14:textId="77777777" w:rsidR="00BF1496" w:rsidRPr="005C5934" w:rsidRDefault="00BF1496" w:rsidP="00BF1496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Adolescence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76E9BCFA" w14:textId="62BCA3E4" w:rsidR="00BF1496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2CC23EA" w14:textId="49107472" w:rsidR="00BF1496" w:rsidRPr="005C5934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DEDD3B2" w14:textId="20A40AE6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65F8505" w14:textId="5042EBE6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2464045" w14:textId="3260C84C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24AB78" w14:textId="1B7A5315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D2E9CB" w14:textId="3ED20B7F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FEA5D" w14:textId="1B0FC9D3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6</w:t>
            </w:r>
          </w:p>
        </w:tc>
      </w:tr>
      <w:tr w:rsidR="00BF1496" w:rsidRPr="00D82629" w14:paraId="5B03AEF1" w14:textId="50BAA13D" w:rsidTr="00BF1496">
        <w:trPr>
          <w:trHeight w:val="283"/>
        </w:trPr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A6B3CFA" w14:textId="77777777" w:rsidR="00BF1496" w:rsidRPr="005C5934" w:rsidRDefault="00BF1496" w:rsidP="00BF1496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C5934">
              <w:rPr>
                <w:rFonts w:ascii="Times New Roman" w:hAnsi="Times New Roman" w:cs="Times New Roman"/>
                <w:sz w:val="18"/>
                <w:szCs w:val="18"/>
              </w:rPr>
              <w:t>Early adulthood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C86CAC" w14:textId="79E84900" w:rsidR="00BF1496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342FC3" w14:textId="17501953" w:rsidR="00BF1496" w:rsidRPr="005C5934" w:rsidRDefault="00BF1496" w:rsidP="00BF149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347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%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53F7FC" w14:textId="45F0DB1C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996A4A" w14:textId="4412904C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DEC6AD" w14:textId="17368642" w:rsidR="00BF1496" w:rsidRPr="00C47B5A" w:rsidRDefault="00BF1496" w:rsidP="00BF149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4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FE2A70D" w14:textId="47BE7074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52F8127" w14:textId="6FECF2F2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A7A906E" w14:textId="703121D3" w:rsidR="00BF1496" w:rsidRPr="00C47B5A" w:rsidRDefault="00BF1496" w:rsidP="00BF149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47B5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0.56</w:t>
            </w:r>
          </w:p>
        </w:tc>
      </w:tr>
    </w:tbl>
    <w:p w14:paraId="3A0022C0" w14:textId="77777777" w:rsidR="00B35065" w:rsidRPr="00B03D89" w:rsidRDefault="00B35065" w:rsidP="00B35065">
      <w:pPr>
        <w:keepNext/>
        <w:ind w:firstLine="720"/>
        <w:rPr>
          <w:rFonts w:ascii="Times New Roman" w:eastAsia="Times New Roman" w:hAnsi="Times New Roman" w:cs="Times New Roman"/>
          <w:bCs/>
          <w:sz w:val="18"/>
          <w:szCs w:val="18"/>
        </w:rPr>
      </w:pPr>
      <w:r w:rsidRPr="00B03D89">
        <w:rPr>
          <w:rFonts w:ascii="Times New Roman" w:eastAsia="Times New Roman" w:hAnsi="Times New Roman" w:cs="Times New Roman"/>
          <w:b/>
          <w:bCs/>
          <w:sz w:val="18"/>
          <w:szCs w:val="18"/>
        </w:rPr>
        <w:t>Bold</w:t>
      </w:r>
      <w:r w:rsidRPr="00B03D89">
        <w:rPr>
          <w:rFonts w:ascii="Times New Roman" w:eastAsia="Times New Roman" w:hAnsi="Times New Roman" w:cs="Times New Roman"/>
          <w:bCs/>
          <w:sz w:val="18"/>
          <w:szCs w:val="18"/>
        </w:rPr>
        <w:t xml:space="preserve"> denotes p&lt;0.05</w:t>
      </w:r>
    </w:p>
    <w:p w14:paraId="3241FE03" w14:textId="77777777" w:rsidR="00B35065" w:rsidRPr="00B03D89" w:rsidRDefault="00B35065" w:rsidP="00B35065">
      <w:pPr>
        <w:keepNext/>
        <w:ind w:firstLine="720"/>
        <w:rPr>
          <w:rFonts w:ascii="Times New Roman" w:eastAsia="Times New Roman" w:hAnsi="Times New Roman" w:cs="Times New Roman"/>
          <w:bCs/>
          <w:sz w:val="18"/>
          <w:szCs w:val="18"/>
        </w:rPr>
      </w:pPr>
      <w:r>
        <w:rPr>
          <w:rFonts w:ascii="Times New Roman" w:eastAsia="Times New Roman" w:hAnsi="Times New Roman" w:cs="Times New Roman"/>
          <w:bCs/>
          <w:sz w:val="18"/>
          <w:szCs w:val="18"/>
        </w:rPr>
        <w:t xml:space="preserve">HR: Hazard ratio; </w:t>
      </w:r>
      <w:r w:rsidRPr="00B03D89">
        <w:rPr>
          <w:rFonts w:ascii="Times New Roman" w:eastAsia="Times New Roman" w:hAnsi="Times New Roman" w:cs="Times New Roman"/>
          <w:bCs/>
          <w:sz w:val="18"/>
          <w:szCs w:val="18"/>
        </w:rPr>
        <w:t>95%CI: 95% confidence interval</w:t>
      </w:r>
    </w:p>
    <w:p w14:paraId="28BA7FE6" w14:textId="77777777" w:rsidR="00B35065" w:rsidRPr="00B03D89" w:rsidRDefault="00B35065" w:rsidP="00B35065">
      <w:pPr>
        <w:ind w:firstLine="720"/>
        <w:rPr>
          <w:rFonts w:ascii="Times New Roman" w:eastAsia="Times New Roman" w:hAnsi="Times New Roman" w:cs="Times New Roman"/>
          <w:sz w:val="18"/>
          <w:szCs w:val="18"/>
        </w:rPr>
      </w:pPr>
      <w:r w:rsidRPr="00B03D89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1</w:t>
      </w:r>
      <w:r w:rsidRPr="00B03D89">
        <w:rPr>
          <w:rFonts w:ascii="Times New Roman" w:eastAsia="Times New Roman" w:hAnsi="Times New Roman" w:cs="Times New Roman"/>
          <w:sz w:val="18"/>
          <w:szCs w:val="18"/>
        </w:rPr>
        <w:t>Adjusted for age, sex, and time period</w:t>
      </w:r>
    </w:p>
    <w:p w14:paraId="3F9B8A7E" w14:textId="581508D1" w:rsidR="00305543" w:rsidRDefault="00305543" w:rsidP="00B35065">
      <w:pPr>
        <w:keepNext/>
        <w:ind w:firstLine="720"/>
        <w:rPr>
          <w:sz w:val="18"/>
          <w:szCs w:val="18"/>
        </w:rPr>
      </w:pPr>
    </w:p>
    <w:p w14:paraId="24BED423" w14:textId="77777777" w:rsidR="006472B1" w:rsidRDefault="006472B1" w:rsidP="00B35065">
      <w:pPr>
        <w:keepNext/>
        <w:ind w:firstLine="720"/>
        <w:rPr>
          <w:sz w:val="18"/>
          <w:szCs w:val="18"/>
        </w:rPr>
      </w:pPr>
    </w:p>
    <w:p w14:paraId="47DCFEA8" w14:textId="042258DD" w:rsidR="006472B1" w:rsidRDefault="006472B1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08E6B979" w14:textId="7C352DDA" w:rsidR="006472B1" w:rsidRPr="006472B1" w:rsidRDefault="006472B1" w:rsidP="006472B1">
      <w:pPr>
        <w:keepNext/>
        <w:spacing w:after="160"/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lastRenderedPageBreak/>
        <w:t>Supplemental Table 7</w:t>
      </w:r>
      <w:r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Test of proportional hazards assumption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2"/>
        <w:gridCol w:w="1815"/>
        <w:gridCol w:w="1795"/>
        <w:gridCol w:w="1779"/>
        <w:gridCol w:w="1795"/>
      </w:tblGrid>
      <w:tr w:rsidR="006472B1" w14:paraId="6D0FF1FA" w14:textId="77777777" w:rsidTr="006472B1">
        <w:tc>
          <w:tcPr>
            <w:tcW w:w="1870" w:type="dxa"/>
            <w:tcBorders>
              <w:bottom w:val="single" w:sz="4" w:space="0" w:color="auto"/>
            </w:tcBorders>
          </w:tcPr>
          <w:p w14:paraId="16661467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 xml:space="preserve">Outcome 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652964CB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Exposure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000CB47D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Chi</w:t>
            </w:r>
            <w:r w:rsidRPr="000059D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0274D2BD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56C56065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</w:tr>
      <w:tr w:rsidR="006472B1" w14:paraId="7CB13461" w14:textId="77777777" w:rsidTr="006472B1">
        <w:tc>
          <w:tcPr>
            <w:tcW w:w="1870" w:type="dxa"/>
            <w:vMerge w:val="restart"/>
            <w:tcBorders>
              <w:top w:val="single" w:sz="4" w:space="0" w:color="auto"/>
              <w:bottom w:val="nil"/>
            </w:tcBorders>
          </w:tcPr>
          <w:p w14:paraId="17C2F20B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Schizophrenia + schizoaffective disorder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</w:tcPr>
          <w:p w14:paraId="2CCC4AF7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Migrant status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</w:tcPr>
          <w:p w14:paraId="3464BDB3" w14:textId="019F3FC3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49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</w:tcPr>
          <w:p w14:paraId="17CE38F2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</w:tcPr>
          <w:p w14:paraId="5D6B693D" w14:textId="7525396A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  <w:r w:rsidR="006472B1" w:rsidRPr="000059D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6472B1" w14:paraId="0CA225C4" w14:textId="77777777" w:rsidTr="006472B1">
        <w:tc>
          <w:tcPr>
            <w:tcW w:w="1870" w:type="dxa"/>
            <w:vMerge/>
            <w:tcBorders>
              <w:top w:val="nil"/>
              <w:bottom w:val="nil"/>
            </w:tcBorders>
          </w:tcPr>
          <w:p w14:paraId="35336AAB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</w:tcPr>
          <w:p w14:paraId="108FFEA9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Region of origin</w:t>
            </w:r>
          </w:p>
        </w:tc>
        <w:tc>
          <w:tcPr>
            <w:tcW w:w="1870" w:type="dxa"/>
            <w:tcBorders>
              <w:top w:val="nil"/>
              <w:bottom w:val="nil"/>
            </w:tcBorders>
          </w:tcPr>
          <w:p w14:paraId="7F295961" w14:textId="0C2359E0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.08</w:t>
            </w:r>
          </w:p>
        </w:tc>
        <w:tc>
          <w:tcPr>
            <w:tcW w:w="1870" w:type="dxa"/>
            <w:tcBorders>
              <w:top w:val="nil"/>
              <w:bottom w:val="nil"/>
            </w:tcBorders>
          </w:tcPr>
          <w:p w14:paraId="7056E315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70" w:type="dxa"/>
            <w:tcBorders>
              <w:top w:val="nil"/>
              <w:bottom w:val="nil"/>
            </w:tcBorders>
          </w:tcPr>
          <w:p w14:paraId="50529EC7" w14:textId="0E83C88A" w:rsidR="006472B1" w:rsidRPr="000059DE" w:rsidRDefault="00A35EE8" w:rsidP="00A35E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</w:tr>
      <w:tr w:rsidR="006472B1" w14:paraId="6DD5E9F6" w14:textId="77777777" w:rsidTr="006472B1">
        <w:tc>
          <w:tcPr>
            <w:tcW w:w="1870" w:type="dxa"/>
            <w:vMerge/>
            <w:tcBorders>
              <w:top w:val="nil"/>
              <w:bottom w:val="single" w:sz="4" w:space="0" w:color="auto"/>
            </w:tcBorders>
          </w:tcPr>
          <w:p w14:paraId="438F9224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</w:tcPr>
          <w:p w14:paraId="75E642EB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Age-at-migration</w:t>
            </w: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</w:tcPr>
          <w:p w14:paraId="1DA23B64" w14:textId="633ED2B3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.99</w:t>
            </w: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</w:tcPr>
          <w:p w14:paraId="73CD3548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</w:tcPr>
          <w:p w14:paraId="2281EFB6" w14:textId="5293D9CD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</w:tr>
      <w:tr w:rsidR="006472B1" w14:paraId="0BEF6E61" w14:textId="77777777" w:rsidTr="006472B1">
        <w:tc>
          <w:tcPr>
            <w:tcW w:w="1870" w:type="dxa"/>
            <w:vMerge w:val="restart"/>
            <w:tcBorders>
              <w:top w:val="single" w:sz="4" w:space="0" w:color="auto"/>
            </w:tcBorders>
          </w:tcPr>
          <w:p w14:paraId="427D8232" w14:textId="661AE5C4" w:rsidR="006472B1" w:rsidRPr="000059DE" w:rsidRDefault="00CC0B14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fective psychotic disorder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3F88D81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Migrant statu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515989CB" w14:textId="580F0DB9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.01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73081B37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9091175" w14:textId="561137AA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6472B1" w14:paraId="0B099416" w14:textId="77777777" w:rsidTr="006472B1">
        <w:tc>
          <w:tcPr>
            <w:tcW w:w="1870" w:type="dxa"/>
            <w:vMerge/>
          </w:tcPr>
          <w:p w14:paraId="7B6A2D8A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14:paraId="33621114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Region of origin</w:t>
            </w:r>
          </w:p>
        </w:tc>
        <w:tc>
          <w:tcPr>
            <w:tcW w:w="1870" w:type="dxa"/>
          </w:tcPr>
          <w:p w14:paraId="5435EF2D" w14:textId="74F95825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.00</w:t>
            </w:r>
          </w:p>
        </w:tc>
        <w:tc>
          <w:tcPr>
            <w:tcW w:w="1870" w:type="dxa"/>
          </w:tcPr>
          <w:p w14:paraId="3425730E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70" w:type="dxa"/>
          </w:tcPr>
          <w:p w14:paraId="1BBBB488" w14:textId="7C0DC367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6472B1" w14:paraId="4C145846" w14:textId="77777777" w:rsidTr="006472B1">
        <w:tc>
          <w:tcPr>
            <w:tcW w:w="1870" w:type="dxa"/>
            <w:vMerge/>
            <w:tcBorders>
              <w:bottom w:val="single" w:sz="4" w:space="0" w:color="auto"/>
            </w:tcBorders>
          </w:tcPr>
          <w:p w14:paraId="0982B8D5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76F976A0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Age-at-migration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5B48E19E" w14:textId="465C2D09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22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1604503B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3E869524" w14:textId="3AA988A5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6472B1" w14:paraId="3694A650" w14:textId="77777777" w:rsidTr="006472B1">
        <w:tc>
          <w:tcPr>
            <w:tcW w:w="1870" w:type="dxa"/>
            <w:vMerge w:val="restart"/>
            <w:tcBorders>
              <w:top w:val="single" w:sz="4" w:space="0" w:color="auto"/>
              <w:bottom w:val="nil"/>
            </w:tcBorders>
          </w:tcPr>
          <w:p w14:paraId="438B593C" w14:textId="3329108C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 xml:space="preserve">Other </w:t>
            </w:r>
            <w:r w:rsidR="00CC0B14">
              <w:rPr>
                <w:rFonts w:ascii="Times New Roman" w:hAnsi="Times New Roman" w:cs="Times New Roman"/>
                <w:sz w:val="20"/>
                <w:szCs w:val="20"/>
              </w:rPr>
              <w:t xml:space="preserve">non-affective </w:t>
            </w: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psychotic disorders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</w:tcPr>
          <w:p w14:paraId="53EB2A89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Migrant status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</w:tcPr>
          <w:p w14:paraId="7FCBBE81" w14:textId="68080F7D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.16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</w:tcPr>
          <w:p w14:paraId="46585AEA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</w:tcPr>
          <w:p w14:paraId="46A4AD2E" w14:textId="45FD7512" w:rsidR="006472B1" w:rsidRPr="000059DE" w:rsidRDefault="00C04AC0" w:rsidP="00901A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6472B1" w:rsidRPr="000059DE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 w:rsidR="00901A77" w:rsidRPr="000059D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6472B1" w14:paraId="1149E3DB" w14:textId="77777777" w:rsidTr="006472B1">
        <w:tc>
          <w:tcPr>
            <w:tcW w:w="1870" w:type="dxa"/>
            <w:vMerge/>
            <w:tcBorders>
              <w:top w:val="nil"/>
              <w:bottom w:val="nil"/>
            </w:tcBorders>
          </w:tcPr>
          <w:p w14:paraId="7FBD146A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</w:tcPr>
          <w:p w14:paraId="13C5200B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Region of origin</w:t>
            </w:r>
          </w:p>
        </w:tc>
        <w:tc>
          <w:tcPr>
            <w:tcW w:w="1870" w:type="dxa"/>
            <w:tcBorders>
              <w:top w:val="nil"/>
              <w:bottom w:val="nil"/>
            </w:tcBorders>
          </w:tcPr>
          <w:p w14:paraId="0C6B1174" w14:textId="7DBFEF9C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1.98</w:t>
            </w:r>
          </w:p>
        </w:tc>
        <w:tc>
          <w:tcPr>
            <w:tcW w:w="1870" w:type="dxa"/>
            <w:tcBorders>
              <w:top w:val="nil"/>
              <w:bottom w:val="nil"/>
            </w:tcBorders>
          </w:tcPr>
          <w:p w14:paraId="02893F40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70" w:type="dxa"/>
            <w:tcBorders>
              <w:top w:val="nil"/>
              <w:bottom w:val="nil"/>
            </w:tcBorders>
          </w:tcPr>
          <w:p w14:paraId="664C1EE3" w14:textId="3637160B" w:rsidR="006472B1" w:rsidRPr="000059DE" w:rsidRDefault="00C04AC0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901A77" w:rsidRPr="000059DE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6472B1" w14:paraId="2BD1B10A" w14:textId="77777777" w:rsidTr="006472B1">
        <w:tc>
          <w:tcPr>
            <w:tcW w:w="1870" w:type="dxa"/>
            <w:vMerge/>
            <w:tcBorders>
              <w:top w:val="nil"/>
              <w:bottom w:val="single" w:sz="4" w:space="0" w:color="auto"/>
            </w:tcBorders>
          </w:tcPr>
          <w:p w14:paraId="5AB6F690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</w:tcPr>
          <w:p w14:paraId="381DE062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Age-at-migration</w:t>
            </w: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</w:tcPr>
          <w:p w14:paraId="6D35E2EB" w14:textId="1C4C9B66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7.09</w:t>
            </w: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</w:tcPr>
          <w:p w14:paraId="474F50F9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</w:tcPr>
          <w:p w14:paraId="48E2472F" w14:textId="3B48C1EB" w:rsidR="006472B1" w:rsidRPr="000059DE" w:rsidRDefault="00C04AC0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901A77" w:rsidRPr="000059DE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6472B1" w14:paraId="65049869" w14:textId="77777777" w:rsidTr="006472B1">
        <w:tc>
          <w:tcPr>
            <w:tcW w:w="1870" w:type="dxa"/>
            <w:vMerge w:val="restart"/>
            <w:tcBorders>
              <w:top w:val="single" w:sz="4" w:space="0" w:color="auto"/>
            </w:tcBorders>
          </w:tcPr>
          <w:p w14:paraId="268193BE" w14:textId="40A7FD29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 xml:space="preserve">Bipolar </w:t>
            </w:r>
            <w:ins w:id="7" w:author="Kirkbride, James" w:date="2018-09-14T15:14:00Z">
              <w:r w:rsidR="003B725D">
                <w:rPr>
                  <w:rFonts w:ascii="Times New Roman" w:hAnsi="Times New Roman" w:cs="Times New Roman"/>
                  <w:sz w:val="20"/>
                  <w:szCs w:val="20"/>
                </w:rPr>
                <w:t xml:space="preserve">disorder </w:t>
              </w:r>
            </w:ins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without psychosi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540DA1F6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Migrant statu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0B2E37" w14:textId="0AF467CB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5.65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9F8B147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4B5943C" w14:textId="582FAFE3" w:rsidR="006472B1" w:rsidRPr="000059DE" w:rsidRDefault="00C04AC0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901A77" w:rsidRPr="000059DE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6472B1" w14:paraId="618604ED" w14:textId="77777777" w:rsidTr="006472B1">
        <w:tc>
          <w:tcPr>
            <w:tcW w:w="1870" w:type="dxa"/>
            <w:vMerge/>
          </w:tcPr>
          <w:p w14:paraId="7C57F372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14:paraId="55234D8E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Region of origin</w:t>
            </w:r>
          </w:p>
        </w:tc>
        <w:tc>
          <w:tcPr>
            <w:tcW w:w="1870" w:type="dxa"/>
          </w:tcPr>
          <w:p w14:paraId="46632537" w14:textId="427D6790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0.11</w:t>
            </w:r>
          </w:p>
        </w:tc>
        <w:tc>
          <w:tcPr>
            <w:tcW w:w="1870" w:type="dxa"/>
          </w:tcPr>
          <w:p w14:paraId="649786A5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70" w:type="dxa"/>
          </w:tcPr>
          <w:p w14:paraId="241555B7" w14:textId="5049F2A4" w:rsidR="006472B1" w:rsidRPr="000059DE" w:rsidRDefault="00C04AC0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901A77" w:rsidRPr="000059DE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6472B1" w14:paraId="4FDD98C3" w14:textId="77777777" w:rsidTr="006472B1">
        <w:tc>
          <w:tcPr>
            <w:tcW w:w="1870" w:type="dxa"/>
            <w:vMerge/>
          </w:tcPr>
          <w:p w14:paraId="6D77E1D2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14:paraId="2B1F1A72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Age-at-migration</w:t>
            </w:r>
          </w:p>
        </w:tc>
        <w:tc>
          <w:tcPr>
            <w:tcW w:w="1870" w:type="dxa"/>
          </w:tcPr>
          <w:p w14:paraId="63464348" w14:textId="33333851" w:rsidR="006472B1" w:rsidRPr="000059DE" w:rsidRDefault="00A35EE8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8.92</w:t>
            </w:r>
          </w:p>
        </w:tc>
        <w:tc>
          <w:tcPr>
            <w:tcW w:w="1870" w:type="dxa"/>
          </w:tcPr>
          <w:p w14:paraId="19900005" w14:textId="77777777" w:rsidR="006472B1" w:rsidRPr="000059DE" w:rsidRDefault="006472B1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70" w:type="dxa"/>
          </w:tcPr>
          <w:p w14:paraId="445D71A5" w14:textId="7B0D9535" w:rsidR="006472B1" w:rsidRPr="000059DE" w:rsidRDefault="00C04AC0" w:rsidP="002C0E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59DE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901A77" w:rsidRPr="000059DE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</w:tbl>
    <w:p w14:paraId="7B16EFC6" w14:textId="77777777" w:rsidR="007F6CF0" w:rsidRDefault="007F6CF0" w:rsidP="006472B1">
      <w:pPr>
        <w:keepNext/>
        <w:spacing w:after="160"/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sectPr w:rsidR="007F6CF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4F53325" w14:textId="51B922D5" w:rsidR="00E13944" w:rsidRDefault="00E90402" w:rsidP="00E13944">
      <w:pPr>
        <w:keepNext/>
        <w:spacing w:after="160"/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</w:pPr>
      <w:r w:rsidRPr="00E973B5">
        <w:rPr>
          <w:noProof/>
          <w:sz w:val="18"/>
          <w:szCs w:val="18"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6E93076" wp14:editId="46A4D55A">
                <wp:simplePos x="0" y="0"/>
                <wp:positionH relativeFrom="column">
                  <wp:posOffset>15875</wp:posOffset>
                </wp:positionH>
                <wp:positionV relativeFrom="paragraph">
                  <wp:posOffset>6336821</wp:posOffset>
                </wp:positionV>
                <wp:extent cx="342900" cy="1404620"/>
                <wp:effectExtent l="0" t="0" r="19050" b="146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4475EB" w14:textId="70975C68" w:rsidR="00CC0B14" w:rsidRPr="00E973B5" w:rsidRDefault="00CC0B14" w:rsidP="00E973B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</w:t>
                            </w:r>
                            <w:r w:rsidRPr="00E973B5"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E930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25pt;margin-top:498.95pt;width:27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">
                <v:textbox style="mso-fit-shape-to-text:t">
                  <w:txbxContent>
                    <w:p w14:paraId="074475EB" w14:textId="70975C68" w:rsidR="00CC0B14" w:rsidRPr="00E973B5" w:rsidRDefault="00CC0B14" w:rsidP="00E973B5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</w:t>
                      </w:r>
                      <w:r w:rsidRPr="00E973B5">
                        <w:rPr>
                          <w:b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63EF6" w:rsidRPr="00E973B5">
        <w:rPr>
          <w:noProof/>
          <w:sz w:val="18"/>
          <w:szCs w:val="18"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51AF5E5" wp14:editId="467A2955">
                <wp:simplePos x="0" y="0"/>
                <wp:positionH relativeFrom="column">
                  <wp:posOffset>2139159</wp:posOffset>
                </wp:positionH>
                <wp:positionV relativeFrom="paragraph">
                  <wp:posOffset>6357177</wp:posOffset>
                </wp:positionV>
                <wp:extent cx="342900" cy="1404620"/>
                <wp:effectExtent l="0" t="0" r="19050" b="1460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391EF" w14:textId="15ED2B52" w:rsidR="008C036E" w:rsidRPr="00E973B5" w:rsidRDefault="008C036E" w:rsidP="008C036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</w:t>
                            </w:r>
                            <w:r w:rsidRPr="00E973B5"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1AF5E5" id="Text Box 8" o:spid="_x0000_s1027" type="#_x0000_t202" style="position:absolute;margin-left:168.45pt;margin-top:500.55pt;width:27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">
                <v:textbox style="mso-fit-shape-to-text:t">
                  <w:txbxContent>
                    <w:p w14:paraId="15D391EF" w14:textId="15ED2B52" w:rsidR="008C036E" w:rsidRPr="00E973B5" w:rsidRDefault="008C036E" w:rsidP="008C036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</w:t>
                      </w:r>
                      <w:r w:rsidRPr="00E973B5">
                        <w:rPr>
                          <w:b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63EF6" w:rsidRPr="00E973B5">
        <w:rPr>
          <w:noProof/>
          <w:sz w:val="18"/>
          <w:szCs w:val="18"/>
          <w:lang w:eastAsia="en-GB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4F27972" wp14:editId="0F669EAC">
                <wp:simplePos x="0" y="0"/>
                <wp:positionH relativeFrom="margin">
                  <wp:align>left</wp:align>
                </wp:positionH>
                <wp:positionV relativeFrom="paragraph">
                  <wp:posOffset>3139321</wp:posOffset>
                </wp:positionV>
                <wp:extent cx="342900" cy="1404620"/>
                <wp:effectExtent l="0" t="0" r="19050" b="1460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FBC946" w14:textId="4A5C5FC8" w:rsidR="008C036E" w:rsidRPr="00E973B5" w:rsidRDefault="008C036E" w:rsidP="008C036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</w:t>
                            </w:r>
                            <w:r w:rsidRPr="00E973B5"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F27972" id="Text Box 13" o:spid="_x0000_s1028" type="#_x0000_t202" style="position:absolute;margin-left:0;margin-top:247.2pt;width:27pt;height:110.6pt;z-index:25167564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">
                <v:textbox style="mso-fit-shape-to-text:t">
                  <w:txbxContent>
                    <w:p w14:paraId="0EFBC946" w14:textId="4A5C5FC8" w:rsidR="008C036E" w:rsidRPr="00E973B5" w:rsidRDefault="008C036E" w:rsidP="008C036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</w:t>
                      </w:r>
                      <w:r w:rsidRPr="00E973B5">
                        <w:rPr>
                          <w:b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3283" w:rsidRPr="007F6CF0">
        <w:rPr>
          <w:rFonts w:ascii="Times New Roman" w:eastAsia="Times New Roman" w:hAnsi="Times New Roman" w:cs="Times New Roman"/>
          <w:b/>
          <w:bCs/>
          <w:smallCaps/>
          <w:noProof/>
          <w:sz w:val="20"/>
          <w:szCs w:val="20"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A9B1D60" wp14:editId="472CD59A">
                <wp:simplePos x="0" y="0"/>
                <wp:positionH relativeFrom="column">
                  <wp:posOffset>2112909</wp:posOffset>
                </wp:positionH>
                <wp:positionV relativeFrom="paragraph">
                  <wp:posOffset>3119204</wp:posOffset>
                </wp:positionV>
                <wp:extent cx="342900" cy="1404620"/>
                <wp:effectExtent l="0" t="0" r="19050" b="146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D9170E" w14:textId="0A9ACED7" w:rsidR="00CC0B14" w:rsidRPr="00E973B5" w:rsidRDefault="00CC0B14" w:rsidP="00E973B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</w:t>
                            </w:r>
                            <w:r w:rsidRPr="00E973B5"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9B1D60" id="_x0000_s1029" type="#_x0000_t202" style="position:absolute;margin-left:166.35pt;margin-top:245.6pt;width:27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">
                <v:textbox style="mso-fit-shape-to-text:t">
                  <w:txbxContent>
                    <w:p w14:paraId="72D9170E" w14:textId="0A9ACED7" w:rsidR="00CC0B14" w:rsidRPr="00E973B5" w:rsidRDefault="00CC0B14" w:rsidP="00E973B5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</w:t>
                      </w:r>
                      <w:r w:rsidRPr="00E973B5">
                        <w:rPr>
                          <w:b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472B1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 xml:space="preserve">Supplemental Figure 1: </w:t>
      </w:r>
      <w:r w:rsidR="006472B1" w:rsidRPr="00D82629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 xml:space="preserve"> </w:t>
      </w:r>
      <w:r w:rsidR="006472B1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Scaled residual plots</w:t>
      </w:r>
      <w:r w:rsidR="007F6CF0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 xml:space="preserve"> for migrant status in relation to “</w:t>
      </w:r>
      <w:r w:rsidR="006472B1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 xml:space="preserve">other </w:t>
      </w:r>
      <w:r w:rsidR="00DC3BA2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 xml:space="preserve">non-affective </w:t>
      </w:r>
      <w:r w:rsidR="006472B1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psychotic disorders</w:t>
      </w:r>
      <w:r w:rsidR="007F6CF0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”</w:t>
      </w:r>
      <w:r w:rsidR="006472B1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 xml:space="preserve"> and </w:t>
      </w:r>
      <w:r w:rsidR="007F6CF0">
        <w:rPr>
          <w:rFonts w:ascii="Times New Roman" w:eastAsia="Times New Roman" w:hAnsi="Times New Roman" w:cs="Times New Roman"/>
          <w:b/>
          <w:bCs/>
          <w:smallCaps/>
          <w:sz w:val="20"/>
          <w:szCs w:val="20"/>
        </w:rPr>
        <w:t>bipolar disorder without psychosis</w:t>
      </w:r>
      <w:r w:rsidR="008C036E" w:rsidRPr="00CD7FCC">
        <w:rPr>
          <w:noProof/>
          <w:lang w:eastAsia="en-GB"/>
        </w:rPr>
        <w:drawing>
          <wp:inline distT="0" distB="0" distL="0" distR="0" wp14:anchorId="454855A6" wp14:editId="71C082D7">
            <wp:extent cx="4399472" cy="3203256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5035" cy="3207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036E" w:rsidRPr="00CD7FCC">
        <w:rPr>
          <w:noProof/>
          <w:lang w:eastAsia="en-GB"/>
        </w:rPr>
        <w:drawing>
          <wp:inline distT="0" distB="0" distL="0" distR="0" wp14:anchorId="705D92C0" wp14:editId="1BC603CB">
            <wp:extent cx="4411980" cy="3212363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532" cy="3214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B613E" w14:textId="77777777" w:rsidR="00B84E97" w:rsidRPr="00B84E97" w:rsidRDefault="00B84E97" w:rsidP="00B84E97">
      <w:pPr>
        <w:rPr>
          <w:sz w:val="18"/>
          <w:szCs w:val="18"/>
        </w:rPr>
      </w:pPr>
    </w:p>
    <w:p w14:paraId="54111042" w14:textId="782AAB24" w:rsidR="00E13944" w:rsidRPr="000059DE" w:rsidRDefault="00B84E97" w:rsidP="00B84E97">
      <w:pPr>
        <w:tabs>
          <w:tab w:val="left" w:pos="3900"/>
        </w:tabs>
        <w:rPr>
          <w:rFonts w:ascii="Times New Roman" w:hAnsi="Times New Roman" w:cs="Times New Roman"/>
          <w:sz w:val="18"/>
          <w:szCs w:val="18"/>
        </w:rPr>
      </w:pPr>
      <w:r w:rsidRPr="000059DE">
        <w:rPr>
          <w:rFonts w:ascii="Times New Roman" w:hAnsi="Times New Roman" w:cs="Times New Roman"/>
          <w:b/>
          <w:sz w:val="18"/>
          <w:szCs w:val="18"/>
        </w:rPr>
        <w:t>Legend</w:t>
      </w:r>
      <w:r w:rsidRPr="000059DE">
        <w:rPr>
          <w:rFonts w:ascii="Times New Roman" w:hAnsi="Times New Roman" w:cs="Times New Roman"/>
          <w:sz w:val="18"/>
          <w:szCs w:val="18"/>
        </w:rPr>
        <w:t xml:space="preserve">: Figures A-D show log-log plots </w:t>
      </w:r>
      <w:r w:rsidR="00D40B4C" w:rsidRPr="000059DE">
        <w:rPr>
          <w:rFonts w:ascii="Times New Roman" w:hAnsi="Times New Roman" w:cs="Times New Roman"/>
          <w:sz w:val="18"/>
          <w:szCs w:val="18"/>
        </w:rPr>
        <w:t xml:space="preserve">of </w:t>
      </w:r>
      <w:proofErr w:type="spellStart"/>
      <w:r w:rsidR="00D40B4C" w:rsidRPr="000059DE">
        <w:rPr>
          <w:rFonts w:ascii="Times New Roman" w:hAnsi="Times New Roman" w:cs="Times New Roman"/>
          <w:sz w:val="18"/>
          <w:szCs w:val="18"/>
        </w:rPr>
        <w:t>Schoenfeld</w:t>
      </w:r>
      <w:proofErr w:type="spellEnd"/>
      <w:r w:rsidR="00D40B4C" w:rsidRPr="000059DE">
        <w:rPr>
          <w:rFonts w:ascii="Times New Roman" w:hAnsi="Times New Roman" w:cs="Times New Roman"/>
          <w:sz w:val="18"/>
          <w:szCs w:val="18"/>
        </w:rPr>
        <w:t xml:space="preserve"> residuals</w:t>
      </w:r>
      <w:r w:rsidR="0056407B" w:rsidRPr="000059DE">
        <w:rPr>
          <w:rFonts w:ascii="Times New Roman" w:hAnsi="Times New Roman" w:cs="Times New Roman"/>
          <w:sz w:val="18"/>
          <w:szCs w:val="18"/>
        </w:rPr>
        <w:t xml:space="preserve"> </w:t>
      </w:r>
      <w:r w:rsidRPr="000059DE">
        <w:rPr>
          <w:rFonts w:ascii="Times New Roman" w:hAnsi="Times New Roman" w:cs="Times New Roman"/>
          <w:sz w:val="18"/>
          <w:szCs w:val="18"/>
        </w:rPr>
        <w:t xml:space="preserve">for migrants and their children with respect to “other </w:t>
      </w:r>
      <w:ins w:id="8" w:author="Kirkbride, James" w:date="2018-09-14T15:12:00Z">
        <w:r w:rsidR="003B725D">
          <w:rPr>
            <w:rFonts w:ascii="Times New Roman" w:hAnsi="Times New Roman" w:cs="Times New Roman"/>
            <w:sz w:val="18"/>
            <w:szCs w:val="18"/>
          </w:rPr>
          <w:t xml:space="preserve">non-affective </w:t>
        </w:r>
      </w:ins>
      <w:r w:rsidRPr="000059DE">
        <w:rPr>
          <w:rFonts w:ascii="Times New Roman" w:hAnsi="Times New Roman" w:cs="Times New Roman"/>
          <w:sz w:val="18"/>
          <w:szCs w:val="18"/>
        </w:rPr>
        <w:t>psychotic disorders” (</w:t>
      </w:r>
      <w:r w:rsidRPr="000059DE">
        <w:rPr>
          <w:rFonts w:ascii="Times New Roman" w:hAnsi="Times New Roman" w:cs="Times New Roman"/>
          <w:b/>
          <w:sz w:val="18"/>
          <w:szCs w:val="18"/>
        </w:rPr>
        <w:t>A, B</w:t>
      </w:r>
      <w:r w:rsidRPr="000059DE">
        <w:rPr>
          <w:rFonts w:ascii="Times New Roman" w:hAnsi="Times New Roman" w:cs="Times New Roman"/>
          <w:sz w:val="18"/>
          <w:szCs w:val="18"/>
        </w:rPr>
        <w:t>) and bipolar disorder without psychosis (</w:t>
      </w:r>
      <w:r w:rsidRPr="000059DE">
        <w:rPr>
          <w:rFonts w:ascii="Times New Roman" w:hAnsi="Times New Roman" w:cs="Times New Roman"/>
          <w:b/>
          <w:sz w:val="18"/>
          <w:szCs w:val="18"/>
        </w:rPr>
        <w:t>C, D</w:t>
      </w:r>
      <w:r w:rsidRPr="000059DE">
        <w:rPr>
          <w:rFonts w:ascii="Times New Roman" w:hAnsi="Times New Roman" w:cs="Times New Roman"/>
          <w:sz w:val="18"/>
          <w:szCs w:val="18"/>
        </w:rPr>
        <w:t>), respectively. Residuals are taken from full Cox proportional hazards models, fitted with age, sex, migrant status</w:t>
      </w:r>
      <w:r w:rsidR="00B61B7A" w:rsidRPr="000059DE">
        <w:rPr>
          <w:rFonts w:ascii="Times New Roman" w:hAnsi="Times New Roman" w:cs="Times New Roman"/>
          <w:sz w:val="18"/>
          <w:szCs w:val="18"/>
        </w:rPr>
        <w:t>,</w:t>
      </w:r>
      <w:r w:rsidRPr="000059DE">
        <w:rPr>
          <w:rFonts w:ascii="Times New Roman" w:hAnsi="Times New Roman" w:cs="Times New Roman"/>
          <w:sz w:val="18"/>
          <w:szCs w:val="18"/>
        </w:rPr>
        <w:t xml:space="preserve"> and time period. Although global tests suggested violation of proportional hazards (see Supplemental Table 7), inspection of these plots suggested little departure from zero</w:t>
      </w:r>
      <w:r w:rsidR="0056407B" w:rsidRPr="000059DE">
        <w:rPr>
          <w:rFonts w:ascii="Times New Roman" w:hAnsi="Times New Roman" w:cs="Times New Roman"/>
          <w:sz w:val="18"/>
          <w:szCs w:val="18"/>
        </w:rPr>
        <w:t xml:space="preserve"> slopes</w:t>
      </w:r>
      <w:r w:rsidRPr="000059DE">
        <w:rPr>
          <w:rFonts w:ascii="Times New Roman" w:hAnsi="Times New Roman" w:cs="Times New Roman"/>
          <w:sz w:val="18"/>
          <w:szCs w:val="18"/>
        </w:rPr>
        <w:t xml:space="preserve"> for residuals (pink line) over time in respect to migrant status, </w:t>
      </w:r>
      <w:r w:rsidR="0056407B" w:rsidRPr="000059DE">
        <w:rPr>
          <w:rFonts w:ascii="Times New Roman" w:hAnsi="Times New Roman" w:cs="Times New Roman"/>
          <w:sz w:val="18"/>
          <w:szCs w:val="18"/>
        </w:rPr>
        <w:t xml:space="preserve">indicating </w:t>
      </w:r>
      <w:r w:rsidRPr="000059DE">
        <w:rPr>
          <w:rFonts w:ascii="Times New Roman" w:hAnsi="Times New Roman" w:cs="Times New Roman"/>
          <w:sz w:val="18"/>
          <w:szCs w:val="18"/>
        </w:rPr>
        <w:t xml:space="preserve">proportional hazards were not violated for this variable. Residual plots for region of origin and age-at-migration with respect to these two outcomes </w:t>
      </w:r>
      <w:r w:rsidR="0056407B" w:rsidRPr="000059DE">
        <w:rPr>
          <w:rFonts w:ascii="Times New Roman" w:hAnsi="Times New Roman" w:cs="Times New Roman"/>
          <w:sz w:val="18"/>
          <w:szCs w:val="18"/>
        </w:rPr>
        <w:t>showed similar patterns</w:t>
      </w:r>
      <w:r w:rsidRPr="000059DE">
        <w:rPr>
          <w:rFonts w:ascii="Times New Roman" w:hAnsi="Times New Roman" w:cs="Times New Roman"/>
          <w:sz w:val="18"/>
          <w:szCs w:val="18"/>
        </w:rPr>
        <w:t xml:space="preserve"> (data available from authors). </w:t>
      </w:r>
      <w:bookmarkStart w:id="9" w:name="_GoBack"/>
      <w:bookmarkEnd w:id="9"/>
    </w:p>
    <w:sectPr w:rsidR="00E13944" w:rsidRPr="000059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1DBB000" w16cid:durableId="1F464DE7"/>
  <w16cid:commentId w16cid:paraId="17F47752" w16cid:durableId="1F464E88"/>
  <w16cid:commentId w16cid:paraId="22D48445" w16cid:durableId="1F464E8E"/>
  <w16cid:commentId w16cid:paraId="07A7D54E" w16cid:durableId="1F464EF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0FF0C8" w14:textId="77777777" w:rsidR="00973A91" w:rsidRDefault="00973A91" w:rsidP="00BA6C72">
      <w:r>
        <w:separator/>
      </w:r>
    </w:p>
  </w:endnote>
  <w:endnote w:type="continuationSeparator" w:id="0">
    <w:p w14:paraId="4E155BC5" w14:textId="77777777" w:rsidR="00973A91" w:rsidRDefault="00973A91" w:rsidP="00BA6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20514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126542" w14:textId="75A5CE8B" w:rsidR="00CC0B14" w:rsidRDefault="00CC0B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040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FC342C2" w14:textId="77777777" w:rsidR="00CC0B14" w:rsidRDefault="00CC0B1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33491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4AA443" w14:textId="22339513" w:rsidR="00CC0B14" w:rsidRDefault="00CC0B14">
        <w:pPr>
          <w:pStyle w:val="Footer"/>
          <w:jc w:val="center"/>
        </w:pPr>
        <w:r>
          <w:fldChar w:fldCharType="begin"/>
        </w:r>
        <w:r w:rsidRPr="004C059D">
          <w:instrText xml:space="preserve"> PAGE   \* MERGEFORMAT </w:instrText>
        </w:r>
        <w:r>
          <w:fldChar w:fldCharType="separate"/>
        </w:r>
        <w:r w:rsidR="00E9040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28C7675" w14:textId="77777777" w:rsidR="00CC0B14" w:rsidRDefault="00CC0B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32DD5C" w14:textId="77777777" w:rsidR="00973A91" w:rsidRDefault="00973A91" w:rsidP="00BA6C72">
      <w:r>
        <w:separator/>
      </w:r>
    </w:p>
  </w:footnote>
  <w:footnote w:type="continuationSeparator" w:id="0">
    <w:p w14:paraId="63D8FF87" w14:textId="77777777" w:rsidR="00973A91" w:rsidRDefault="00973A91" w:rsidP="00BA6C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D2207"/>
    <w:multiLevelType w:val="hybridMultilevel"/>
    <w:tmpl w:val="354878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1552C"/>
    <w:multiLevelType w:val="hybridMultilevel"/>
    <w:tmpl w:val="71D43526"/>
    <w:lvl w:ilvl="0" w:tplc="390013A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05A82"/>
    <w:multiLevelType w:val="multilevel"/>
    <w:tmpl w:val="08090025"/>
    <w:lvl w:ilvl="0">
      <w:start w:val="1"/>
      <w:numFmt w:val="decimal"/>
      <w:pStyle w:val="Heading1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4266" w:hanging="576"/>
      </w:pPr>
    </w:lvl>
    <w:lvl w:ilvl="2">
      <w:start w:val="1"/>
      <w:numFmt w:val="decimal"/>
      <w:pStyle w:val="Heading31"/>
      <w:lvlText w:val="%1.%2.%3"/>
      <w:lvlJc w:val="left"/>
      <w:pPr>
        <w:ind w:left="720" w:hanging="720"/>
      </w:pPr>
    </w:lvl>
    <w:lvl w:ilvl="3">
      <w:start w:val="1"/>
      <w:numFmt w:val="decimal"/>
      <w:pStyle w:val="Heading41"/>
      <w:lvlText w:val="%1.%2.%3.%4"/>
      <w:lvlJc w:val="left"/>
      <w:pPr>
        <w:ind w:left="1854" w:hanging="864"/>
      </w:pPr>
    </w:lvl>
    <w:lvl w:ilvl="4">
      <w:start w:val="1"/>
      <w:numFmt w:val="decimal"/>
      <w:pStyle w:val="Heading51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1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1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A963EBC"/>
    <w:multiLevelType w:val="hybridMultilevel"/>
    <w:tmpl w:val="C876E162"/>
    <w:lvl w:ilvl="0" w:tplc="37F6584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401B5"/>
    <w:multiLevelType w:val="hybridMultilevel"/>
    <w:tmpl w:val="A150FCFE"/>
    <w:lvl w:ilvl="0" w:tplc="00646B74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821"/>
    <w:multiLevelType w:val="hybridMultilevel"/>
    <w:tmpl w:val="CAAA7726"/>
    <w:lvl w:ilvl="0" w:tplc="4A5628A6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85D45"/>
    <w:multiLevelType w:val="hybridMultilevel"/>
    <w:tmpl w:val="C6BE082A"/>
    <w:lvl w:ilvl="0" w:tplc="B0DA1812">
      <w:start w:val="2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87176"/>
    <w:multiLevelType w:val="hybridMultilevel"/>
    <w:tmpl w:val="85EC4B7A"/>
    <w:lvl w:ilvl="0" w:tplc="43BABF7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C533CE"/>
    <w:multiLevelType w:val="multilevel"/>
    <w:tmpl w:val="28CC5E0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7C261E62"/>
    <w:multiLevelType w:val="hybridMultilevel"/>
    <w:tmpl w:val="FE42AC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D32424"/>
    <w:multiLevelType w:val="hybridMultilevel"/>
    <w:tmpl w:val="B7D4E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F778BC"/>
    <w:multiLevelType w:val="hybridMultilevel"/>
    <w:tmpl w:val="78CA580E"/>
    <w:lvl w:ilvl="0" w:tplc="E22A0AE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4"/>
  </w:num>
  <w:num w:numId="5">
    <w:abstractNumId w:val="0"/>
  </w:num>
  <w:num w:numId="6">
    <w:abstractNumId w:val="6"/>
  </w:num>
  <w:num w:numId="7">
    <w:abstractNumId w:val="1"/>
  </w:num>
  <w:num w:numId="8">
    <w:abstractNumId w:val="3"/>
  </w:num>
  <w:num w:numId="9">
    <w:abstractNumId w:val="5"/>
  </w:num>
  <w:num w:numId="10">
    <w:abstractNumId w:val="10"/>
  </w:num>
  <w:num w:numId="11">
    <w:abstractNumId w:val="11"/>
  </w:num>
  <w:num w:numId="12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irkbride, James">
    <w15:presenceInfo w15:providerId="AD" w15:userId="S-1-5-21-191299928-3019843406-1474173873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DO2MLc0MzUG8pR0lIJTi4sz8/NACoxqAZDoDFssAAAA"/>
  </w:docVars>
  <w:rsids>
    <w:rsidRoot w:val="00A468E7"/>
    <w:rsid w:val="000059DE"/>
    <w:rsid w:val="00013B0A"/>
    <w:rsid w:val="00022558"/>
    <w:rsid w:val="000263A0"/>
    <w:rsid w:val="0004122A"/>
    <w:rsid w:val="000444B9"/>
    <w:rsid w:val="000500C1"/>
    <w:rsid w:val="00056FD2"/>
    <w:rsid w:val="00061DF9"/>
    <w:rsid w:val="00075D4B"/>
    <w:rsid w:val="00083934"/>
    <w:rsid w:val="000A222E"/>
    <w:rsid w:val="000B1305"/>
    <w:rsid w:val="000C2117"/>
    <w:rsid w:val="000D27BC"/>
    <w:rsid w:val="000D4229"/>
    <w:rsid w:val="000F46CB"/>
    <w:rsid w:val="00110837"/>
    <w:rsid w:val="0013471C"/>
    <w:rsid w:val="00161BEB"/>
    <w:rsid w:val="0016268F"/>
    <w:rsid w:val="0017626F"/>
    <w:rsid w:val="00176A1C"/>
    <w:rsid w:val="00184795"/>
    <w:rsid w:val="00197A47"/>
    <w:rsid w:val="001B0B37"/>
    <w:rsid w:val="001B7843"/>
    <w:rsid w:val="001C43C0"/>
    <w:rsid w:val="001D5E5F"/>
    <w:rsid w:val="001F5522"/>
    <w:rsid w:val="00201057"/>
    <w:rsid w:val="00227D5B"/>
    <w:rsid w:val="002364B2"/>
    <w:rsid w:val="00244249"/>
    <w:rsid w:val="00255712"/>
    <w:rsid w:val="00257AFA"/>
    <w:rsid w:val="00260A2E"/>
    <w:rsid w:val="00262634"/>
    <w:rsid w:val="00263438"/>
    <w:rsid w:val="00263EF6"/>
    <w:rsid w:val="00266ADA"/>
    <w:rsid w:val="00276101"/>
    <w:rsid w:val="00280236"/>
    <w:rsid w:val="002913A7"/>
    <w:rsid w:val="002964AD"/>
    <w:rsid w:val="002A39CF"/>
    <w:rsid w:val="002B35A5"/>
    <w:rsid w:val="002C0E7D"/>
    <w:rsid w:val="002C1A62"/>
    <w:rsid w:val="002C523D"/>
    <w:rsid w:val="00305543"/>
    <w:rsid w:val="00305B95"/>
    <w:rsid w:val="0031560A"/>
    <w:rsid w:val="00320B3C"/>
    <w:rsid w:val="003256B2"/>
    <w:rsid w:val="00361B41"/>
    <w:rsid w:val="00367125"/>
    <w:rsid w:val="00373746"/>
    <w:rsid w:val="003B725D"/>
    <w:rsid w:val="003C2428"/>
    <w:rsid w:val="003C6D7C"/>
    <w:rsid w:val="003E7022"/>
    <w:rsid w:val="003F37D5"/>
    <w:rsid w:val="00423034"/>
    <w:rsid w:val="004441C5"/>
    <w:rsid w:val="0046670D"/>
    <w:rsid w:val="00476FC6"/>
    <w:rsid w:val="004A516D"/>
    <w:rsid w:val="004A6B2C"/>
    <w:rsid w:val="004B01E4"/>
    <w:rsid w:val="004B262E"/>
    <w:rsid w:val="004B2BB6"/>
    <w:rsid w:val="004C059D"/>
    <w:rsid w:val="0051690B"/>
    <w:rsid w:val="00522242"/>
    <w:rsid w:val="0053543A"/>
    <w:rsid w:val="00547119"/>
    <w:rsid w:val="00554E3C"/>
    <w:rsid w:val="005555D5"/>
    <w:rsid w:val="005559BA"/>
    <w:rsid w:val="00557673"/>
    <w:rsid w:val="0056407B"/>
    <w:rsid w:val="0056603B"/>
    <w:rsid w:val="00584903"/>
    <w:rsid w:val="0058585D"/>
    <w:rsid w:val="00585A3E"/>
    <w:rsid w:val="0058721D"/>
    <w:rsid w:val="005B653D"/>
    <w:rsid w:val="005C5934"/>
    <w:rsid w:val="00602F19"/>
    <w:rsid w:val="00617ECA"/>
    <w:rsid w:val="00635306"/>
    <w:rsid w:val="00640ACD"/>
    <w:rsid w:val="00647277"/>
    <w:rsid w:val="006472B1"/>
    <w:rsid w:val="00653997"/>
    <w:rsid w:val="00656114"/>
    <w:rsid w:val="00656612"/>
    <w:rsid w:val="0066699F"/>
    <w:rsid w:val="00683EDA"/>
    <w:rsid w:val="006928A0"/>
    <w:rsid w:val="006A4507"/>
    <w:rsid w:val="006D64F2"/>
    <w:rsid w:val="006E0CFE"/>
    <w:rsid w:val="006F0158"/>
    <w:rsid w:val="007020E8"/>
    <w:rsid w:val="00711A62"/>
    <w:rsid w:val="007212FD"/>
    <w:rsid w:val="00722077"/>
    <w:rsid w:val="00723E2E"/>
    <w:rsid w:val="0072467E"/>
    <w:rsid w:val="00726CBC"/>
    <w:rsid w:val="00730789"/>
    <w:rsid w:val="00731439"/>
    <w:rsid w:val="00747A3A"/>
    <w:rsid w:val="00773CE1"/>
    <w:rsid w:val="007A3393"/>
    <w:rsid w:val="007B1EEC"/>
    <w:rsid w:val="007C18AF"/>
    <w:rsid w:val="007C1F73"/>
    <w:rsid w:val="007C3442"/>
    <w:rsid w:val="007D5BEE"/>
    <w:rsid w:val="007E40C7"/>
    <w:rsid w:val="007E684B"/>
    <w:rsid w:val="007F6CF0"/>
    <w:rsid w:val="00800197"/>
    <w:rsid w:val="00804FA7"/>
    <w:rsid w:val="0081325B"/>
    <w:rsid w:val="0082348A"/>
    <w:rsid w:val="00826AD1"/>
    <w:rsid w:val="00835BF1"/>
    <w:rsid w:val="00846310"/>
    <w:rsid w:val="00861F2E"/>
    <w:rsid w:val="008639F4"/>
    <w:rsid w:val="0087605A"/>
    <w:rsid w:val="00884839"/>
    <w:rsid w:val="00885D73"/>
    <w:rsid w:val="00893008"/>
    <w:rsid w:val="008B41BE"/>
    <w:rsid w:val="008B5B17"/>
    <w:rsid w:val="008C036E"/>
    <w:rsid w:val="008C4C3D"/>
    <w:rsid w:val="008C5851"/>
    <w:rsid w:val="008D0C88"/>
    <w:rsid w:val="008D0FC3"/>
    <w:rsid w:val="008D61EC"/>
    <w:rsid w:val="008F0E8B"/>
    <w:rsid w:val="00901A77"/>
    <w:rsid w:val="00925526"/>
    <w:rsid w:val="009273B3"/>
    <w:rsid w:val="00933734"/>
    <w:rsid w:val="009402DD"/>
    <w:rsid w:val="00944324"/>
    <w:rsid w:val="00950A9F"/>
    <w:rsid w:val="00951EFF"/>
    <w:rsid w:val="00973A91"/>
    <w:rsid w:val="00975627"/>
    <w:rsid w:val="009974F5"/>
    <w:rsid w:val="00997DED"/>
    <w:rsid w:val="009A576A"/>
    <w:rsid w:val="009C0271"/>
    <w:rsid w:val="009C0D45"/>
    <w:rsid w:val="009D349F"/>
    <w:rsid w:val="009D6FA1"/>
    <w:rsid w:val="009E0542"/>
    <w:rsid w:val="009F31C7"/>
    <w:rsid w:val="00A057C6"/>
    <w:rsid w:val="00A0663C"/>
    <w:rsid w:val="00A30FB7"/>
    <w:rsid w:val="00A34204"/>
    <w:rsid w:val="00A35EE8"/>
    <w:rsid w:val="00A468E7"/>
    <w:rsid w:val="00A5567D"/>
    <w:rsid w:val="00A700A3"/>
    <w:rsid w:val="00A775CD"/>
    <w:rsid w:val="00A80C09"/>
    <w:rsid w:val="00A8219D"/>
    <w:rsid w:val="00A922A7"/>
    <w:rsid w:val="00A9395E"/>
    <w:rsid w:val="00AA2AA6"/>
    <w:rsid w:val="00AA7028"/>
    <w:rsid w:val="00AC5BDB"/>
    <w:rsid w:val="00AD419F"/>
    <w:rsid w:val="00AD5F23"/>
    <w:rsid w:val="00AF0834"/>
    <w:rsid w:val="00AF52EA"/>
    <w:rsid w:val="00AF674C"/>
    <w:rsid w:val="00B00005"/>
    <w:rsid w:val="00B03D89"/>
    <w:rsid w:val="00B066E4"/>
    <w:rsid w:val="00B35065"/>
    <w:rsid w:val="00B61B7A"/>
    <w:rsid w:val="00B84E97"/>
    <w:rsid w:val="00BA6C72"/>
    <w:rsid w:val="00BB04F9"/>
    <w:rsid w:val="00BB341C"/>
    <w:rsid w:val="00BC493D"/>
    <w:rsid w:val="00BC653D"/>
    <w:rsid w:val="00BD1D74"/>
    <w:rsid w:val="00BD6690"/>
    <w:rsid w:val="00BF1496"/>
    <w:rsid w:val="00BF59B7"/>
    <w:rsid w:val="00C04AC0"/>
    <w:rsid w:val="00C127A0"/>
    <w:rsid w:val="00C12C03"/>
    <w:rsid w:val="00C47B5A"/>
    <w:rsid w:val="00C50EB3"/>
    <w:rsid w:val="00C51F5E"/>
    <w:rsid w:val="00C6167A"/>
    <w:rsid w:val="00C64AA5"/>
    <w:rsid w:val="00C93AEC"/>
    <w:rsid w:val="00C945E9"/>
    <w:rsid w:val="00CA759B"/>
    <w:rsid w:val="00CC0B14"/>
    <w:rsid w:val="00CD41DC"/>
    <w:rsid w:val="00CE4A14"/>
    <w:rsid w:val="00CF51A3"/>
    <w:rsid w:val="00CF5E05"/>
    <w:rsid w:val="00D0483A"/>
    <w:rsid w:val="00D10F53"/>
    <w:rsid w:val="00D265A8"/>
    <w:rsid w:val="00D30E7F"/>
    <w:rsid w:val="00D40B4C"/>
    <w:rsid w:val="00D46F28"/>
    <w:rsid w:val="00D47280"/>
    <w:rsid w:val="00D51432"/>
    <w:rsid w:val="00D64F24"/>
    <w:rsid w:val="00D717E4"/>
    <w:rsid w:val="00D77C7A"/>
    <w:rsid w:val="00D80FF3"/>
    <w:rsid w:val="00D82629"/>
    <w:rsid w:val="00D87A74"/>
    <w:rsid w:val="00DC3283"/>
    <w:rsid w:val="00DC3BA2"/>
    <w:rsid w:val="00DD56BC"/>
    <w:rsid w:val="00DE161E"/>
    <w:rsid w:val="00DE613E"/>
    <w:rsid w:val="00E13944"/>
    <w:rsid w:val="00E24B1B"/>
    <w:rsid w:val="00E256A8"/>
    <w:rsid w:val="00E26BDD"/>
    <w:rsid w:val="00E2701E"/>
    <w:rsid w:val="00E378ED"/>
    <w:rsid w:val="00E420CC"/>
    <w:rsid w:val="00E44A9F"/>
    <w:rsid w:val="00E542E3"/>
    <w:rsid w:val="00E55A05"/>
    <w:rsid w:val="00E61F78"/>
    <w:rsid w:val="00E620D8"/>
    <w:rsid w:val="00E62232"/>
    <w:rsid w:val="00E62BA0"/>
    <w:rsid w:val="00E71D7D"/>
    <w:rsid w:val="00E73D29"/>
    <w:rsid w:val="00E74478"/>
    <w:rsid w:val="00E90402"/>
    <w:rsid w:val="00E973B5"/>
    <w:rsid w:val="00EB1E4B"/>
    <w:rsid w:val="00EB6484"/>
    <w:rsid w:val="00EB7B85"/>
    <w:rsid w:val="00EB7C37"/>
    <w:rsid w:val="00EC004E"/>
    <w:rsid w:val="00ED237E"/>
    <w:rsid w:val="00EF62A9"/>
    <w:rsid w:val="00F1139C"/>
    <w:rsid w:val="00F1688C"/>
    <w:rsid w:val="00F3742F"/>
    <w:rsid w:val="00F561AB"/>
    <w:rsid w:val="00F658EC"/>
    <w:rsid w:val="00F67385"/>
    <w:rsid w:val="00F677EA"/>
    <w:rsid w:val="00FA16E4"/>
    <w:rsid w:val="00FA615A"/>
    <w:rsid w:val="00FB24D8"/>
    <w:rsid w:val="00FB46F2"/>
    <w:rsid w:val="00FD750D"/>
    <w:rsid w:val="00FE151C"/>
    <w:rsid w:val="00FF7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4E2A76"/>
  <w15:docId w15:val="{71B2705D-46D2-4CFF-8F56-E926C57B2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1"/>
    <w:uiPriority w:val="9"/>
    <w:qFormat/>
    <w:rsid w:val="00A468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68E7"/>
    <w:pPr>
      <w:keepNext/>
      <w:keepLines/>
      <w:spacing w:before="40"/>
      <w:outlineLvl w:val="1"/>
    </w:pPr>
    <w:rPr>
      <w:rFonts w:ascii="Times New Roman" w:eastAsia="Times New Roman" w:hAnsi="Times New Roman" w:cs="Times New Roman"/>
      <w:b/>
      <w:color w:val="000000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68E7"/>
    <w:pPr>
      <w:keepNext/>
      <w:keepLines/>
      <w:spacing w:before="40"/>
      <w:outlineLvl w:val="2"/>
    </w:pPr>
    <w:rPr>
      <w:rFonts w:ascii="Times New Roman" w:eastAsia="Times New Roman" w:hAnsi="Times New Roman" w:cs="Times New Roman"/>
      <w:color w:val="50C5C7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68E7"/>
    <w:pPr>
      <w:keepNext/>
      <w:keepLines/>
      <w:spacing w:before="40"/>
      <w:outlineLvl w:val="3"/>
    </w:pPr>
    <w:rPr>
      <w:rFonts w:ascii="Times New Roman" w:eastAsia="Times New Roman" w:hAnsi="Times New Roman" w:cs="Times New Roman"/>
      <w:color w:val="50C5C7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68E7"/>
    <w:pPr>
      <w:keepNext/>
      <w:keepLines/>
      <w:spacing w:before="40"/>
      <w:outlineLvl w:val="4"/>
    </w:pPr>
    <w:rPr>
      <w:rFonts w:ascii="Times New Roman" w:eastAsia="Times New Roman" w:hAnsi="Times New Roman" w:cs="Times New Roman"/>
      <w:caps/>
      <w:color w:val="50C5C7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68E7"/>
    <w:pPr>
      <w:keepNext/>
      <w:keepLines/>
      <w:spacing w:before="40"/>
      <w:outlineLvl w:val="5"/>
    </w:pPr>
    <w:rPr>
      <w:rFonts w:ascii="Times New Roman" w:eastAsia="Times New Roman" w:hAnsi="Times New Roman" w:cs="Times New Roman"/>
      <w:i/>
      <w:iCs/>
      <w:caps/>
      <w:color w:val="2D8C8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68E7"/>
    <w:pPr>
      <w:keepNext/>
      <w:keepLines/>
      <w:spacing w:before="40"/>
      <w:outlineLvl w:val="6"/>
    </w:pPr>
    <w:rPr>
      <w:rFonts w:ascii="Times New Roman" w:eastAsia="Times New Roman" w:hAnsi="Times New Roman" w:cs="Times New Roman"/>
      <w:b/>
      <w:bCs/>
      <w:color w:val="2D8C8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68E7"/>
    <w:pPr>
      <w:keepNext/>
      <w:keepLines/>
      <w:spacing w:before="40"/>
      <w:outlineLvl w:val="7"/>
    </w:pPr>
    <w:rPr>
      <w:rFonts w:ascii="Times New Roman" w:eastAsia="Times New Roman" w:hAnsi="Times New Roman" w:cs="Times New Roman"/>
      <w:b/>
      <w:bCs/>
      <w:i/>
      <w:iCs/>
      <w:color w:val="2D8C8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68E7"/>
    <w:pPr>
      <w:keepNext/>
      <w:keepLines/>
      <w:spacing w:before="40"/>
      <w:outlineLvl w:val="8"/>
    </w:pPr>
    <w:rPr>
      <w:rFonts w:ascii="Times New Roman" w:eastAsia="Times New Roman" w:hAnsi="Times New Roman" w:cs="Times New Roman"/>
      <w:i/>
      <w:iCs/>
      <w:color w:val="2D8C8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link w:val="Heading1Char"/>
    <w:uiPriority w:val="9"/>
    <w:qFormat/>
    <w:rsid w:val="00A468E7"/>
    <w:pPr>
      <w:keepNext/>
      <w:keepLines/>
      <w:numPr>
        <w:numId w:val="2"/>
      </w:numPr>
      <w:spacing w:before="400" w:after="40"/>
      <w:outlineLvl w:val="0"/>
    </w:pPr>
    <w:rPr>
      <w:rFonts w:ascii="Times New Roman" w:eastAsia="Times New Roman" w:hAnsi="Times New Roman" w:cs="Times New Roman"/>
      <w:color w:val="2D8C8E"/>
      <w:sz w:val="36"/>
      <w:szCs w:val="36"/>
    </w:rPr>
  </w:style>
  <w:style w:type="paragraph" w:customStyle="1" w:styleId="Heading21">
    <w:name w:val="Heading 21"/>
    <w:basedOn w:val="Normal"/>
    <w:next w:val="Normal"/>
    <w:autoRedefine/>
    <w:uiPriority w:val="9"/>
    <w:unhideWhenUsed/>
    <w:qFormat/>
    <w:rsid w:val="00A468E7"/>
    <w:pPr>
      <w:keepNext/>
      <w:keepLines/>
      <w:spacing w:before="40"/>
      <w:ind w:left="576" w:hanging="576"/>
      <w:outlineLvl w:val="1"/>
    </w:pPr>
    <w:rPr>
      <w:rFonts w:ascii="Times New Roman" w:eastAsia="Times New Roman" w:hAnsi="Times New Roman" w:cs="Times New Roman"/>
      <w:b/>
      <w:color w:val="000000"/>
      <w:sz w:val="24"/>
      <w:szCs w:val="24"/>
      <w:lang w:val="en-US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A468E7"/>
    <w:pPr>
      <w:keepNext/>
      <w:keepLines/>
      <w:numPr>
        <w:ilvl w:val="2"/>
        <w:numId w:val="2"/>
      </w:numPr>
      <w:spacing w:before="40"/>
      <w:outlineLvl w:val="2"/>
    </w:pPr>
    <w:rPr>
      <w:rFonts w:ascii="Times New Roman" w:eastAsia="Times New Roman" w:hAnsi="Times New Roman" w:cs="Times New Roman"/>
      <w:color w:val="50C5C7"/>
      <w:sz w:val="28"/>
      <w:szCs w:val="28"/>
    </w:rPr>
  </w:style>
  <w:style w:type="paragraph" w:customStyle="1" w:styleId="Heading41">
    <w:name w:val="Heading 41"/>
    <w:basedOn w:val="Normal"/>
    <w:next w:val="Normal"/>
    <w:uiPriority w:val="9"/>
    <w:unhideWhenUsed/>
    <w:qFormat/>
    <w:rsid w:val="00A468E7"/>
    <w:pPr>
      <w:keepNext/>
      <w:keepLines/>
      <w:numPr>
        <w:ilvl w:val="3"/>
        <w:numId w:val="2"/>
      </w:numPr>
      <w:spacing w:before="40" w:line="259" w:lineRule="auto"/>
      <w:ind w:left="864"/>
      <w:outlineLvl w:val="3"/>
    </w:pPr>
    <w:rPr>
      <w:rFonts w:ascii="Times New Roman" w:eastAsia="Times New Roman" w:hAnsi="Times New Roman" w:cs="Times New Roman"/>
      <w:color w:val="50C5C7"/>
      <w:sz w:val="24"/>
      <w:szCs w:val="24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A468E7"/>
    <w:pPr>
      <w:keepNext/>
      <w:keepLines/>
      <w:numPr>
        <w:ilvl w:val="4"/>
        <w:numId w:val="2"/>
      </w:numPr>
      <w:spacing w:before="40" w:line="259" w:lineRule="auto"/>
      <w:outlineLvl w:val="4"/>
    </w:pPr>
    <w:rPr>
      <w:rFonts w:ascii="Times New Roman" w:eastAsia="Times New Roman" w:hAnsi="Times New Roman" w:cs="Times New Roman"/>
      <w:caps/>
      <w:color w:val="50C5C7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A468E7"/>
    <w:pPr>
      <w:keepNext/>
      <w:keepLines/>
      <w:numPr>
        <w:ilvl w:val="5"/>
        <w:numId w:val="2"/>
      </w:numPr>
      <w:spacing w:before="40" w:line="259" w:lineRule="auto"/>
      <w:outlineLvl w:val="5"/>
    </w:pPr>
    <w:rPr>
      <w:rFonts w:ascii="Times New Roman" w:eastAsia="Times New Roman" w:hAnsi="Times New Roman" w:cs="Times New Roman"/>
      <w:i/>
      <w:iCs/>
      <w:caps/>
      <w:color w:val="2D8C8E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A468E7"/>
    <w:pPr>
      <w:keepNext/>
      <w:keepLines/>
      <w:numPr>
        <w:ilvl w:val="6"/>
        <w:numId w:val="2"/>
      </w:numPr>
      <w:spacing w:before="40" w:line="259" w:lineRule="auto"/>
      <w:outlineLvl w:val="6"/>
    </w:pPr>
    <w:rPr>
      <w:rFonts w:ascii="Times New Roman" w:eastAsia="Times New Roman" w:hAnsi="Times New Roman" w:cs="Times New Roman"/>
      <w:b/>
      <w:bCs/>
      <w:color w:val="2D8C8E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A468E7"/>
    <w:pPr>
      <w:keepNext/>
      <w:keepLines/>
      <w:numPr>
        <w:ilvl w:val="7"/>
        <w:numId w:val="2"/>
      </w:numPr>
      <w:spacing w:before="40" w:line="259" w:lineRule="auto"/>
      <w:outlineLvl w:val="7"/>
    </w:pPr>
    <w:rPr>
      <w:rFonts w:ascii="Times New Roman" w:eastAsia="Times New Roman" w:hAnsi="Times New Roman" w:cs="Times New Roman"/>
      <w:b/>
      <w:bCs/>
      <w:i/>
      <w:iCs/>
      <w:color w:val="2D8C8E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A468E7"/>
    <w:pPr>
      <w:keepNext/>
      <w:keepLines/>
      <w:numPr>
        <w:ilvl w:val="8"/>
        <w:numId w:val="2"/>
      </w:numPr>
      <w:spacing w:before="40" w:line="259" w:lineRule="auto"/>
      <w:outlineLvl w:val="8"/>
    </w:pPr>
    <w:rPr>
      <w:rFonts w:ascii="Times New Roman" w:eastAsia="Times New Roman" w:hAnsi="Times New Roman" w:cs="Times New Roman"/>
      <w:i/>
      <w:iCs/>
      <w:color w:val="2D8C8E"/>
    </w:rPr>
  </w:style>
  <w:style w:type="numbering" w:customStyle="1" w:styleId="NoList1">
    <w:name w:val="No List1"/>
    <w:next w:val="NoList"/>
    <w:uiPriority w:val="99"/>
    <w:semiHidden/>
    <w:unhideWhenUsed/>
    <w:rsid w:val="00A468E7"/>
  </w:style>
  <w:style w:type="character" w:customStyle="1" w:styleId="Heading1Char">
    <w:name w:val="Heading 1 Char"/>
    <w:basedOn w:val="DefaultParagraphFont"/>
    <w:link w:val="Heading11"/>
    <w:uiPriority w:val="9"/>
    <w:rsid w:val="00A468E7"/>
    <w:rPr>
      <w:rFonts w:ascii="Times New Roman" w:eastAsia="Times New Roman" w:hAnsi="Times New Roman" w:cs="Times New Roman"/>
      <w:color w:val="2D8C8E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468E7"/>
    <w:rPr>
      <w:rFonts w:ascii="Times New Roman" w:eastAsia="Times New Roman" w:hAnsi="Times New Roman" w:cs="Times New Roman"/>
      <w:b/>
      <w:color w:val="000000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468E7"/>
    <w:rPr>
      <w:rFonts w:ascii="Times New Roman" w:eastAsia="Times New Roman" w:hAnsi="Times New Roman" w:cs="Times New Roman"/>
      <w:color w:val="50C5C7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468E7"/>
    <w:rPr>
      <w:rFonts w:ascii="Times New Roman" w:eastAsia="Times New Roman" w:hAnsi="Times New Roman" w:cs="Times New Roman"/>
      <w:color w:val="50C5C7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68E7"/>
    <w:rPr>
      <w:rFonts w:ascii="Times New Roman" w:eastAsia="Times New Roman" w:hAnsi="Times New Roman" w:cs="Times New Roman"/>
      <w:caps/>
      <w:color w:val="50C5C7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68E7"/>
    <w:rPr>
      <w:rFonts w:ascii="Times New Roman" w:eastAsia="Times New Roman" w:hAnsi="Times New Roman" w:cs="Times New Roman"/>
      <w:i/>
      <w:iCs/>
      <w:caps/>
      <w:color w:val="2D8C8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68E7"/>
    <w:rPr>
      <w:rFonts w:ascii="Times New Roman" w:eastAsia="Times New Roman" w:hAnsi="Times New Roman" w:cs="Times New Roman"/>
      <w:b/>
      <w:bCs/>
      <w:color w:val="2D8C8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68E7"/>
    <w:rPr>
      <w:rFonts w:ascii="Times New Roman" w:eastAsia="Times New Roman" w:hAnsi="Times New Roman" w:cs="Times New Roman"/>
      <w:b/>
      <w:bCs/>
      <w:i/>
      <w:iCs/>
      <w:color w:val="2D8C8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68E7"/>
    <w:rPr>
      <w:rFonts w:ascii="Times New Roman" w:eastAsia="Times New Roman" w:hAnsi="Times New Roman" w:cs="Times New Roman"/>
      <w:i/>
      <w:iCs/>
      <w:color w:val="2D8C8E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A468E7"/>
    <w:pPr>
      <w:spacing w:after="160"/>
    </w:pPr>
    <w:rPr>
      <w:rFonts w:eastAsia="Times New Roman"/>
      <w:b/>
      <w:bCs/>
      <w:smallCaps/>
      <w:color w:val="44546A"/>
    </w:rPr>
  </w:style>
  <w:style w:type="paragraph" w:customStyle="1" w:styleId="Title1">
    <w:name w:val="Title1"/>
    <w:basedOn w:val="Normal"/>
    <w:next w:val="Normal"/>
    <w:uiPriority w:val="10"/>
    <w:qFormat/>
    <w:rsid w:val="00A468E7"/>
    <w:pPr>
      <w:spacing w:line="204" w:lineRule="auto"/>
      <w:contextualSpacing/>
    </w:pPr>
    <w:rPr>
      <w:rFonts w:ascii="Times New Roman" w:eastAsia="Times New Roman" w:hAnsi="Times New Roman" w:cs="Times New Roman"/>
      <w:caps/>
      <w:color w:val="44546A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468E7"/>
    <w:rPr>
      <w:rFonts w:ascii="Times New Roman" w:eastAsia="Times New Roman" w:hAnsi="Times New Roman" w:cs="Times New Roman"/>
      <w:caps/>
      <w:color w:val="44546A"/>
      <w:spacing w:val="-15"/>
      <w:sz w:val="72"/>
      <w:szCs w:val="72"/>
    </w:rPr>
  </w:style>
  <w:style w:type="paragraph" w:customStyle="1" w:styleId="Subtitle1">
    <w:name w:val="Subtitle1"/>
    <w:basedOn w:val="Normal"/>
    <w:next w:val="Normal"/>
    <w:uiPriority w:val="11"/>
    <w:qFormat/>
    <w:rsid w:val="00A468E7"/>
    <w:pPr>
      <w:numPr>
        <w:ilvl w:val="1"/>
      </w:numPr>
      <w:spacing w:after="240"/>
    </w:pPr>
    <w:rPr>
      <w:rFonts w:ascii="Times New Roman" w:eastAsia="Times New Roman" w:hAnsi="Times New Roman" w:cs="Times New Roman"/>
      <w:color w:val="98DDDE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68E7"/>
    <w:rPr>
      <w:rFonts w:ascii="Times New Roman" w:eastAsia="Times New Roman" w:hAnsi="Times New Roman" w:cs="Times New Roman"/>
      <w:color w:val="98DDDE"/>
      <w:sz w:val="28"/>
      <w:szCs w:val="28"/>
    </w:rPr>
  </w:style>
  <w:style w:type="character" w:styleId="Strong">
    <w:name w:val="Strong"/>
    <w:basedOn w:val="DefaultParagraphFont"/>
    <w:uiPriority w:val="22"/>
    <w:qFormat/>
    <w:rsid w:val="00A468E7"/>
    <w:rPr>
      <w:b/>
      <w:bCs/>
    </w:rPr>
  </w:style>
  <w:style w:type="character" w:styleId="Emphasis">
    <w:name w:val="Emphasis"/>
    <w:basedOn w:val="DefaultParagraphFont"/>
    <w:uiPriority w:val="20"/>
    <w:qFormat/>
    <w:rsid w:val="00A468E7"/>
    <w:rPr>
      <w:i/>
      <w:iCs/>
    </w:rPr>
  </w:style>
  <w:style w:type="paragraph" w:styleId="NoSpacing">
    <w:name w:val="No Spacing"/>
    <w:uiPriority w:val="1"/>
    <w:qFormat/>
    <w:rsid w:val="00A468E7"/>
    <w:rPr>
      <w:rFonts w:eastAsia="Times New Roman"/>
    </w:rPr>
  </w:style>
  <w:style w:type="paragraph" w:customStyle="1" w:styleId="Quote1">
    <w:name w:val="Quote1"/>
    <w:basedOn w:val="Normal"/>
    <w:next w:val="Normal"/>
    <w:uiPriority w:val="29"/>
    <w:qFormat/>
    <w:rsid w:val="00A468E7"/>
    <w:pPr>
      <w:spacing w:before="120" w:after="120" w:line="259" w:lineRule="auto"/>
      <w:ind w:left="720"/>
    </w:pPr>
    <w:rPr>
      <w:rFonts w:eastAsia="Times New Roman"/>
      <w:color w:val="44546A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468E7"/>
    <w:rPr>
      <w:color w:val="44546A"/>
      <w:sz w:val="24"/>
      <w:szCs w:val="24"/>
    </w:rPr>
  </w:style>
  <w:style w:type="paragraph" w:customStyle="1" w:styleId="IntenseQuote1">
    <w:name w:val="Intense Quote1"/>
    <w:basedOn w:val="Normal"/>
    <w:next w:val="Normal"/>
    <w:uiPriority w:val="30"/>
    <w:qFormat/>
    <w:rsid w:val="00A468E7"/>
    <w:pPr>
      <w:spacing w:before="100" w:beforeAutospacing="1" w:after="240"/>
      <w:ind w:left="720"/>
      <w:jc w:val="center"/>
    </w:pPr>
    <w:rPr>
      <w:rFonts w:ascii="Times New Roman" w:eastAsia="Times New Roman" w:hAnsi="Times New Roman" w:cs="Times New Roman"/>
      <w:color w:val="44546A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68E7"/>
    <w:rPr>
      <w:rFonts w:ascii="Times New Roman" w:eastAsia="Times New Roman" w:hAnsi="Times New Roman" w:cs="Times New Roman"/>
      <w:color w:val="44546A"/>
      <w:spacing w:val="-6"/>
      <w:sz w:val="32"/>
      <w:szCs w:val="32"/>
    </w:rPr>
  </w:style>
  <w:style w:type="character" w:customStyle="1" w:styleId="SubtleEmphasis1">
    <w:name w:val="Subtle Emphasis1"/>
    <w:basedOn w:val="DefaultParagraphFont"/>
    <w:uiPriority w:val="19"/>
    <w:qFormat/>
    <w:rsid w:val="00A468E7"/>
    <w:rPr>
      <w:i/>
      <w:iCs/>
      <w:color w:val="595959"/>
    </w:rPr>
  </w:style>
  <w:style w:type="character" w:styleId="IntenseEmphasis">
    <w:name w:val="Intense Emphasis"/>
    <w:basedOn w:val="DefaultParagraphFont"/>
    <w:uiPriority w:val="21"/>
    <w:qFormat/>
    <w:rsid w:val="00A468E7"/>
    <w:rPr>
      <w:b/>
      <w:bCs/>
      <w:i/>
      <w:iCs/>
    </w:rPr>
  </w:style>
  <w:style w:type="character" w:customStyle="1" w:styleId="SubtleReference1">
    <w:name w:val="Subtle Reference1"/>
    <w:basedOn w:val="DefaultParagraphFont"/>
    <w:uiPriority w:val="31"/>
    <w:qFormat/>
    <w:rsid w:val="00A468E7"/>
    <w:rPr>
      <w:smallCaps/>
      <w:color w:val="595959"/>
      <w:u w:val="none" w:color="7F7F7F"/>
      <w:bdr w:val="none" w:sz="0" w:space="0" w:color="auto"/>
    </w:rPr>
  </w:style>
  <w:style w:type="character" w:customStyle="1" w:styleId="IntenseReference1">
    <w:name w:val="Intense Reference1"/>
    <w:basedOn w:val="DefaultParagraphFont"/>
    <w:uiPriority w:val="32"/>
    <w:qFormat/>
    <w:rsid w:val="00A468E7"/>
    <w:rPr>
      <w:b/>
      <w:bCs/>
      <w:smallCaps/>
      <w:color w:val="44546A"/>
      <w:u w:val="single"/>
    </w:rPr>
  </w:style>
  <w:style w:type="character" w:styleId="BookTitle">
    <w:name w:val="Book Title"/>
    <w:basedOn w:val="DefaultParagraphFont"/>
    <w:uiPriority w:val="33"/>
    <w:qFormat/>
    <w:rsid w:val="00A468E7"/>
    <w:rPr>
      <w:b/>
      <w:bCs/>
      <w:smallCaps/>
      <w:spacing w:val="10"/>
    </w:rPr>
  </w:style>
  <w:style w:type="character" w:customStyle="1" w:styleId="Heading1Char1">
    <w:name w:val="Heading 1 Char1"/>
    <w:basedOn w:val="DefaultParagraphFont"/>
    <w:link w:val="Heading1"/>
    <w:uiPriority w:val="9"/>
    <w:rsid w:val="00A468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468E7"/>
    <w:pPr>
      <w:spacing w:before="400" w:after="40"/>
      <w:ind w:left="432" w:hanging="432"/>
      <w:outlineLvl w:val="9"/>
    </w:pPr>
    <w:rPr>
      <w:color w:val="2D8C8E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468E7"/>
    <w:pPr>
      <w:tabs>
        <w:tab w:val="center" w:pos="4513"/>
        <w:tab w:val="right" w:pos="9026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A468E7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A468E7"/>
    <w:pPr>
      <w:tabs>
        <w:tab w:val="center" w:pos="4513"/>
        <w:tab w:val="right" w:pos="9026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A468E7"/>
    <w:rPr>
      <w:rFonts w:eastAsia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A468E7"/>
    <w:pPr>
      <w:spacing w:after="100" w:line="259" w:lineRule="auto"/>
      <w:ind w:left="220"/>
    </w:pPr>
    <w:rPr>
      <w:rFonts w:eastAsia="Times New Roman"/>
    </w:rPr>
  </w:style>
  <w:style w:type="character" w:customStyle="1" w:styleId="Hyperlink1">
    <w:name w:val="Hyperlink1"/>
    <w:basedOn w:val="DefaultParagraphFont"/>
    <w:uiPriority w:val="99"/>
    <w:unhideWhenUsed/>
    <w:rsid w:val="00A468E7"/>
    <w:rPr>
      <w:color w:val="91A8D1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468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468E7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A468E7"/>
    <w:pPr>
      <w:spacing w:after="100" w:line="259" w:lineRule="auto"/>
      <w:ind w:left="440"/>
    </w:pPr>
    <w:rPr>
      <w:rFonts w:eastAsia="Times New Roman"/>
    </w:rPr>
  </w:style>
  <w:style w:type="paragraph" w:styleId="TableofFigures">
    <w:name w:val="table of figures"/>
    <w:basedOn w:val="Normal"/>
    <w:next w:val="Normal"/>
    <w:uiPriority w:val="99"/>
    <w:unhideWhenUsed/>
    <w:rsid w:val="00A468E7"/>
    <w:pPr>
      <w:spacing w:line="259" w:lineRule="auto"/>
    </w:pPr>
    <w:rPr>
      <w:rFonts w:eastAsia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468E7"/>
    <w:pPr>
      <w:spacing w:after="100" w:line="259" w:lineRule="auto"/>
    </w:pPr>
    <w:rPr>
      <w:rFonts w:eastAsia="Times New Roman"/>
    </w:rPr>
  </w:style>
  <w:style w:type="table" w:styleId="TableGrid">
    <w:name w:val="Table Grid"/>
    <w:basedOn w:val="TableNormal"/>
    <w:uiPriority w:val="39"/>
    <w:rsid w:val="00A468E7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68E7"/>
    <w:pPr>
      <w:spacing w:after="160" w:line="259" w:lineRule="auto"/>
      <w:ind w:left="720"/>
      <w:contextualSpacing/>
    </w:pPr>
    <w:rPr>
      <w:rFonts w:eastAsia="Times New Roman"/>
    </w:rPr>
  </w:style>
  <w:style w:type="table" w:customStyle="1" w:styleId="GridTable3-Accent61">
    <w:name w:val="Grid Table 3 - Accent 61"/>
    <w:basedOn w:val="TableNormal"/>
    <w:uiPriority w:val="48"/>
    <w:rsid w:val="00A468E7"/>
    <w:rPr>
      <w:rFonts w:eastAsia="Times New Roman"/>
    </w:rPr>
    <w:tblPr>
      <w:tblStyleRowBandSize w:val="1"/>
      <w:tblStyleColBandSize w:val="1"/>
      <w:tblBorders>
        <w:top w:val="single" w:sz="4" w:space="0" w:color="FAADA6"/>
        <w:left w:val="single" w:sz="4" w:space="0" w:color="FAADA6"/>
        <w:bottom w:val="single" w:sz="4" w:space="0" w:color="FAADA6"/>
        <w:right w:val="single" w:sz="4" w:space="0" w:color="FAADA6"/>
        <w:insideH w:val="single" w:sz="4" w:space="0" w:color="FAADA6"/>
        <w:insideV w:val="single" w:sz="4" w:space="0" w:color="FAADA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FDE3E1"/>
      </w:tcPr>
    </w:tblStylePr>
    <w:tblStylePr w:type="band1Horz">
      <w:tblPr/>
      <w:tcPr>
        <w:shd w:val="clear" w:color="auto" w:fill="FDE3E1"/>
      </w:tcPr>
    </w:tblStylePr>
    <w:tblStylePr w:type="neCell">
      <w:tblPr/>
      <w:tcPr>
        <w:tcBorders>
          <w:bottom w:val="single" w:sz="4" w:space="0" w:color="FAADA6"/>
        </w:tcBorders>
      </w:tcPr>
    </w:tblStylePr>
    <w:tblStylePr w:type="nwCell">
      <w:tblPr/>
      <w:tcPr>
        <w:tcBorders>
          <w:bottom w:val="single" w:sz="4" w:space="0" w:color="FAADA6"/>
        </w:tcBorders>
      </w:tcPr>
    </w:tblStylePr>
    <w:tblStylePr w:type="seCell">
      <w:tblPr/>
      <w:tcPr>
        <w:tcBorders>
          <w:top w:val="single" w:sz="4" w:space="0" w:color="FAADA6"/>
        </w:tcBorders>
      </w:tcPr>
    </w:tblStylePr>
    <w:tblStylePr w:type="swCell">
      <w:tblPr/>
      <w:tcPr>
        <w:tcBorders>
          <w:top w:val="single" w:sz="4" w:space="0" w:color="FAADA6"/>
        </w:tcBorders>
      </w:tcPr>
    </w:tblStylePr>
  </w:style>
  <w:style w:type="table" w:customStyle="1" w:styleId="PlainTable41">
    <w:name w:val="Plain Table 41"/>
    <w:basedOn w:val="TableNormal"/>
    <w:uiPriority w:val="44"/>
    <w:rsid w:val="00A468E7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468E7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8E7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46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68E7"/>
    <w:pPr>
      <w:spacing w:after="160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68E7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6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68E7"/>
    <w:rPr>
      <w:rFonts w:eastAsia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468E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A468E7"/>
    <w:rPr>
      <w:color w:val="034F84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68E7"/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68E7"/>
    <w:rPr>
      <w:rFonts w:eastAsia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468E7"/>
    <w:rPr>
      <w:vertAlign w:val="superscript"/>
    </w:rPr>
  </w:style>
  <w:style w:type="paragraph" w:styleId="Revision">
    <w:name w:val="Revision"/>
    <w:hidden/>
    <w:uiPriority w:val="99"/>
    <w:semiHidden/>
    <w:rsid w:val="00A468E7"/>
    <w:rPr>
      <w:rFonts w:eastAsia="Times New Roman"/>
    </w:rPr>
  </w:style>
  <w:style w:type="character" w:customStyle="1" w:styleId="st">
    <w:name w:val="st"/>
    <w:basedOn w:val="DefaultParagraphFont"/>
    <w:rsid w:val="00A468E7"/>
  </w:style>
  <w:style w:type="character" w:customStyle="1" w:styleId="Heading2Char1">
    <w:name w:val="Heading 2 Char1"/>
    <w:basedOn w:val="DefaultParagraphFont"/>
    <w:uiPriority w:val="9"/>
    <w:semiHidden/>
    <w:rsid w:val="00A468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basedOn w:val="DefaultParagraphFont"/>
    <w:uiPriority w:val="9"/>
    <w:semiHidden/>
    <w:rsid w:val="00A468E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rsid w:val="00A468E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rsid w:val="00A468E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rsid w:val="00A468E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1">
    <w:name w:val="Heading 7 Char1"/>
    <w:basedOn w:val="DefaultParagraphFont"/>
    <w:uiPriority w:val="9"/>
    <w:semiHidden/>
    <w:rsid w:val="00A468E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1">
    <w:name w:val="Heading 8 Char1"/>
    <w:basedOn w:val="DefaultParagraphFont"/>
    <w:uiPriority w:val="9"/>
    <w:semiHidden/>
    <w:rsid w:val="00A468E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A468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A468E7"/>
    <w:pPr>
      <w:contextualSpacing/>
    </w:pPr>
    <w:rPr>
      <w:rFonts w:ascii="Times New Roman" w:eastAsia="Times New Roman" w:hAnsi="Times New Roman" w:cs="Times New Roman"/>
      <w:caps/>
      <w:color w:val="44546A"/>
      <w:spacing w:val="-15"/>
      <w:sz w:val="72"/>
      <w:szCs w:val="72"/>
    </w:rPr>
  </w:style>
  <w:style w:type="character" w:customStyle="1" w:styleId="TitleChar1">
    <w:name w:val="Title Char1"/>
    <w:basedOn w:val="DefaultParagraphFont"/>
    <w:uiPriority w:val="10"/>
    <w:rsid w:val="00A468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68E7"/>
    <w:pPr>
      <w:numPr>
        <w:ilvl w:val="1"/>
      </w:numPr>
      <w:spacing w:after="160"/>
    </w:pPr>
    <w:rPr>
      <w:rFonts w:ascii="Times New Roman" w:eastAsia="Times New Roman" w:hAnsi="Times New Roman" w:cs="Times New Roman"/>
      <w:color w:val="98DDDE"/>
      <w:sz w:val="28"/>
      <w:szCs w:val="28"/>
    </w:rPr>
  </w:style>
  <w:style w:type="character" w:customStyle="1" w:styleId="SubtitleChar1">
    <w:name w:val="Subtitle Char1"/>
    <w:basedOn w:val="DefaultParagraphFont"/>
    <w:uiPriority w:val="11"/>
    <w:rsid w:val="00A468E7"/>
    <w:rPr>
      <w:rFonts w:eastAsiaTheme="minorEastAsia"/>
      <w:color w:val="5A5A5A" w:themeColor="text1" w:themeTint="A5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A468E7"/>
    <w:pPr>
      <w:spacing w:before="200" w:after="160"/>
      <w:ind w:left="864" w:right="864"/>
      <w:jc w:val="center"/>
    </w:pPr>
    <w:rPr>
      <w:color w:val="44546A"/>
      <w:sz w:val="24"/>
      <w:szCs w:val="24"/>
    </w:rPr>
  </w:style>
  <w:style w:type="character" w:customStyle="1" w:styleId="QuoteChar1">
    <w:name w:val="Quote Char1"/>
    <w:basedOn w:val="DefaultParagraphFont"/>
    <w:uiPriority w:val="29"/>
    <w:rsid w:val="00A468E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68E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="Times New Roman" w:eastAsia="Times New Roman" w:hAnsi="Times New Roman" w:cs="Times New Roman"/>
      <w:color w:val="44546A"/>
      <w:spacing w:val="-6"/>
      <w:sz w:val="32"/>
      <w:szCs w:val="32"/>
    </w:rPr>
  </w:style>
  <w:style w:type="character" w:customStyle="1" w:styleId="IntenseQuoteChar1">
    <w:name w:val="Intense Quote Char1"/>
    <w:basedOn w:val="DefaultParagraphFont"/>
    <w:uiPriority w:val="30"/>
    <w:rsid w:val="00A468E7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A468E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A468E7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A468E7"/>
    <w:rPr>
      <w:b/>
      <w:bCs/>
      <w:smallCaps/>
      <w:color w:val="5B9BD5" w:themeColor="accent1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A468E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68E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E40C7"/>
    <w:pPr>
      <w:spacing w:after="160"/>
    </w:pPr>
    <w:rPr>
      <w:rFonts w:eastAsiaTheme="minorEastAsia"/>
      <w:b/>
      <w:bCs/>
      <w:smallCaps/>
      <w:color w:val="44546A" w:themeColor="text2"/>
    </w:rPr>
  </w:style>
  <w:style w:type="table" w:customStyle="1" w:styleId="TableGrid1">
    <w:name w:val="Table Grid1"/>
    <w:basedOn w:val="TableNormal"/>
    <w:next w:val="TableGrid"/>
    <w:uiPriority w:val="39"/>
    <w:rsid w:val="00EB1E4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A702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F149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94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91EBE-8778-4B66-93BB-B550B2E6B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7DDB75F.dotm</Template>
  <TotalTime>142</TotalTime>
  <Pages>8</Pages>
  <Words>1601</Words>
  <Characters>912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</Company>
  <LinksUpToDate>false</LinksUpToDate>
  <CharactersWithSpaces>10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Dykxhoorn</dc:creator>
  <cp:keywords/>
  <dc:description/>
  <cp:lastModifiedBy>Jennifer Dykxhoorn</cp:lastModifiedBy>
  <cp:revision>12</cp:revision>
  <dcterms:created xsi:type="dcterms:W3CDTF">2018-09-17T11:49:00Z</dcterms:created>
  <dcterms:modified xsi:type="dcterms:W3CDTF">2018-09-17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bmj</vt:lpwstr>
  </property>
  <property fmtid="{D5CDD505-2E9C-101B-9397-08002B2CF9AE}" pid="7" name="Mendeley Recent Style Name 2_1">
    <vt:lpwstr>BMJ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cago-note-bibliography</vt:lpwstr>
  </property>
  <property fmtid="{D5CDD505-2E9C-101B-9397-08002B2CF9AE}" pid="11" name="Mendeley Recent Style Name 4_1">
    <vt:lpwstr>Chicago Manual of Style 17th edition (note)</vt:lpwstr>
  </property>
  <property fmtid="{D5CDD505-2E9C-101B-9397-08002B2CF9AE}" pid="12" name="Mendeley Recent Style Id 5_1">
    <vt:lpwstr>http://www.zotero.org/styles/elsevier-harvard2</vt:lpwstr>
  </property>
  <property fmtid="{D5CDD505-2E9C-101B-9397-08002B2CF9AE}" pid="13" name="Mendeley Recent Style Name 5_1">
    <vt:lpwstr>Elsevier - Harvard 2</vt:lpwstr>
  </property>
  <property fmtid="{D5CDD505-2E9C-101B-9397-08002B2CF9AE}" pid="14" name="Mendeley Recent Style Id 6_1">
    <vt:lpwstr>http://www.zotero.org/styles/elsevier-vancouver</vt:lpwstr>
  </property>
  <property fmtid="{D5CDD505-2E9C-101B-9397-08002B2CF9AE}" pid="15" name="Mendeley Recent Style Name 6_1">
    <vt:lpwstr>Elsevier - Vancouver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psychological-medicine</vt:lpwstr>
  </property>
  <property fmtid="{D5CDD505-2E9C-101B-9397-08002B2CF9AE}" pid="19" name="Mendeley Recent Style Name 8_1">
    <vt:lpwstr>Psychological Medicin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